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1F67" w:rsidRDefault="005D1A60" w:rsidP="005D1A60">
      <w:pPr>
        <w:jc w:val="center"/>
        <w:rPr>
          <w:b/>
        </w:rPr>
      </w:pPr>
      <w:r w:rsidRPr="005D1A60">
        <w:rPr>
          <w:b/>
        </w:rPr>
        <w:t>PATTERN RECOGNITION</w:t>
      </w:r>
    </w:p>
    <w:p w:rsidR="005D1A60" w:rsidRDefault="005D1A60" w:rsidP="005D1A60">
      <w:pPr>
        <w:jc w:val="center"/>
        <w:rPr>
          <w:b/>
        </w:rPr>
      </w:pPr>
      <w:r w:rsidRPr="005D1A60">
        <w:rPr>
          <w:b/>
        </w:rPr>
        <w:t xml:space="preserve"> Assignment 1</w:t>
      </w:r>
    </w:p>
    <w:p w:rsidR="005D1A60" w:rsidRDefault="005D1A60" w:rsidP="005D1A60">
      <w:pPr>
        <w:rPr>
          <w:b/>
        </w:rPr>
      </w:pPr>
      <w:r>
        <w:rPr>
          <w:b/>
        </w:rPr>
        <w:t>Name: Sowndarya Krishnamoorthy</w:t>
      </w:r>
    </w:p>
    <w:p w:rsidR="005D1A60" w:rsidRPr="005D1A60" w:rsidRDefault="005D1A60" w:rsidP="005D1A60">
      <w:pPr>
        <w:rPr>
          <w:b/>
        </w:rPr>
      </w:pPr>
      <w:r>
        <w:rPr>
          <w:b/>
        </w:rPr>
        <w:t>Student ID: 104654482</w:t>
      </w:r>
    </w:p>
    <w:p w:rsidR="002922B9" w:rsidRPr="009320A8" w:rsidRDefault="00975083" w:rsidP="00975083">
      <w:pPr>
        <w:pStyle w:val="ListParagraph"/>
        <w:numPr>
          <w:ilvl w:val="0"/>
          <w:numId w:val="1"/>
        </w:numPr>
        <w:rPr>
          <w:b/>
          <w:u w:val="single"/>
        </w:rPr>
      </w:pPr>
      <w:r>
        <w:t xml:space="preserve">A) </w:t>
      </w:r>
      <w:r w:rsidR="002922B9" w:rsidRPr="002922B9">
        <w:rPr>
          <w:b/>
        </w:rPr>
        <w:t>K-NN Classifier ( K=1)</w:t>
      </w:r>
    </w:p>
    <w:p w:rsidR="009320A8" w:rsidRDefault="009320A8" w:rsidP="002922B9">
      <w:pPr>
        <w:pStyle w:val="ListParagraph"/>
      </w:pPr>
      <w:r w:rsidRPr="009320A8">
        <w:t>When there are</w:t>
      </w:r>
      <w:r>
        <w:t xml:space="preserve"> two classes taken for classification by k-NN, the k value must be odd in order to avoid ties.</w:t>
      </w:r>
    </w:p>
    <w:p w:rsidR="00001F67" w:rsidRDefault="00001F67" w:rsidP="002922B9">
      <w:pPr>
        <w:pStyle w:val="ListParagraph"/>
      </w:pPr>
    </w:p>
    <w:p w:rsidR="009320A8" w:rsidRDefault="009320A8" w:rsidP="002922B9">
      <w:pPr>
        <w:pStyle w:val="ListParagraph"/>
      </w:pPr>
      <w:r>
        <w:rPr>
          <w:noProof/>
        </w:rPr>
        <w:drawing>
          <wp:inline distT="0" distB="0" distL="0" distR="0">
            <wp:extent cx="5486400" cy="3200400"/>
            <wp:effectExtent l="19050" t="0" r="19050" b="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C062A1" w:rsidRDefault="00C062A1" w:rsidP="002922B9">
      <w:pPr>
        <w:pStyle w:val="ListParagraph"/>
      </w:pPr>
    </w:p>
    <w:p w:rsidR="00C062A1" w:rsidRDefault="00C062A1" w:rsidP="002922B9">
      <w:pPr>
        <w:pStyle w:val="ListParagraph"/>
      </w:pPr>
      <w:r>
        <w:t>When there are multiple classes being used, resolve the ties arbitrarily. After classifying X, find the Mahalanobis distance between the samples.</w:t>
      </w:r>
    </w:p>
    <w:p w:rsidR="00B327EB" w:rsidRDefault="00C062A1" w:rsidP="002922B9">
      <w:pPr>
        <w:pStyle w:val="ListParagraph"/>
      </w:pPr>
      <w:r>
        <w:t>Say</w:t>
      </w:r>
      <w:r w:rsidR="00B327EB">
        <w:t>,</w:t>
      </w:r>
    </w:p>
    <w:p w:rsidR="00C062A1" w:rsidRDefault="00C062A1" w:rsidP="002922B9">
      <w:pPr>
        <w:pStyle w:val="ListParagraph"/>
      </w:pPr>
      <w:r>
        <w:t>k=7, k</w:t>
      </w:r>
      <w:r w:rsidRPr="00C062A1">
        <w:rPr>
          <w:sz w:val="28"/>
          <w:vertAlign w:val="subscript"/>
        </w:rPr>
        <w:t>1</w:t>
      </w:r>
      <w:r>
        <w:t>=3, k</w:t>
      </w:r>
      <w:r w:rsidRPr="00C062A1">
        <w:rPr>
          <w:sz w:val="28"/>
          <w:vertAlign w:val="subscript"/>
        </w:rPr>
        <w:t>2</w:t>
      </w:r>
      <w:r>
        <w:t>=1 and k</w:t>
      </w:r>
      <w:r w:rsidRPr="00C062A1">
        <w:rPr>
          <w:sz w:val="28"/>
          <w:vertAlign w:val="subscript"/>
        </w:rPr>
        <w:t>3</w:t>
      </w:r>
      <w:r>
        <w:t>=3 where k</w:t>
      </w:r>
      <w:r w:rsidRPr="00C062A1">
        <w:rPr>
          <w:sz w:val="28"/>
          <w:vertAlign w:val="subscript"/>
        </w:rPr>
        <w:t>1</w:t>
      </w:r>
      <w:r>
        <w:t xml:space="preserve"> </w:t>
      </w:r>
      <m:oMath>
        <m:r>
          <w:rPr>
            <w:rFonts w:ascii="Cambria Math" w:hAnsi="Cambria Math"/>
          </w:rPr>
          <m:t>ϵ</m:t>
        </m:r>
      </m:oMath>
      <w:r>
        <w:t xml:space="preserve"> w</w:t>
      </w:r>
      <w:r w:rsidRPr="00C062A1">
        <w:rPr>
          <w:sz w:val="28"/>
          <w:vertAlign w:val="subscript"/>
        </w:rPr>
        <w:t>1</w:t>
      </w:r>
      <w:r>
        <w:t>, k</w:t>
      </w:r>
      <w:r w:rsidRPr="00C062A1">
        <w:rPr>
          <w:sz w:val="28"/>
          <w:vertAlign w:val="subscript"/>
        </w:rPr>
        <w:t>2</w:t>
      </w:r>
      <w:r>
        <w:t xml:space="preserve"> </w:t>
      </w:r>
      <m:oMath>
        <m:r>
          <w:rPr>
            <w:rFonts w:ascii="Cambria Math" w:hAnsi="Cambria Math"/>
          </w:rPr>
          <m:t>ϵ</m:t>
        </m:r>
      </m:oMath>
      <w:r>
        <w:t xml:space="preserve"> w</w:t>
      </w:r>
      <w:r w:rsidRPr="00C062A1">
        <w:rPr>
          <w:sz w:val="28"/>
          <w:vertAlign w:val="subscript"/>
        </w:rPr>
        <w:t>2</w:t>
      </w:r>
      <w:r>
        <w:t xml:space="preserve"> and k</w:t>
      </w:r>
      <w:r w:rsidRPr="00C062A1">
        <w:rPr>
          <w:sz w:val="28"/>
          <w:vertAlign w:val="subscript"/>
        </w:rPr>
        <w:t>3</w:t>
      </w:r>
      <w:r>
        <w:t xml:space="preserve"> </w:t>
      </w:r>
      <m:oMath>
        <m:r>
          <w:rPr>
            <w:rFonts w:ascii="Cambria Math" w:hAnsi="Cambria Math"/>
          </w:rPr>
          <m:t>ϵ</m:t>
        </m:r>
      </m:oMath>
      <w:r>
        <w:t xml:space="preserve"> w</w:t>
      </w:r>
      <w:r w:rsidRPr="00C062A1">
        <w:rPr>
          <w:sz w:val="28"/>
          <w:vertAlign w:val="subscript"/>
        </w:rPr>
        <w:t>3</w:t>
      </w:r>
    </w:p>
    <w:p w:rsidR="00E27BFF" w:rsidRDefault="00C062A1" w:rsidP="002922B9">
      <w:pPr>
        <w:pStyle w:val="ListParagraph"/>
      </w:pPr>
      <w:r>
        <w:t>Hence, it results in a tie between class w</w:t>
      </w:r>
      <w:r w:rsidRPr="00C062A1">
        <w:rPr>
          <w:sz w:val="28"/>
          <w:vertAlign w:val="subscript"/>
        </w:rPr>
        <w:t>1</w:t>
      </w:r>
      <w:r>
        <w:t xml:space="preserve"> and w</w:t>
      </w:r>
      <w:r w:rsidRPr="00C062A1">
        <w:rPr>
          <w:sz w:val="28"/>
          <w:vertAlign w:val="subscript"/>
        </w:rPr>
        <w:t>3</w:t>
      </w:r>
      <w:r>
        <w:t>.</w:t>
      </w:r>
      <w:r w:rsidR="003C2428">
        <w:t xml:space="preserve"> For which, a rule must be designed to resolve a tie. </w:t>
      </w:r>
    </w:p>
    <w:p w:rsidR="00E27BFF" w:rsidRDefault="003C2428" w:rsidP="002922B9">
      <w:pPr>
        <w:pStyle w:val="ListParagraph"/>
      </w:pPr>
      <w:r>
        <w:t>Metrics can be estimated between the samples. Proximity can</w:t>
      </w:r>
      <w:r w:rsidR="005C1CE6">
        <w:t xml:space="preserve"> be</w:t>
      </w:r>
      <w:r>
        <w:t xml:space="preserve"> a generalisation of the dissimilarity between the </w:t>
      </w:r>
      <w:r w:rsidR="005C1CE6">
        <w:t>samples (</w:t>
      </w:r>
      <w:r>
        <w:t>distance) and Similarity</w:t>
      </w:r>
      <w:r w:rsidR="005C1CE6">
        <w:t xml:space="preserve"> </w:t>
      </w:r>
      <w:r>
        <w:t xml:space="preserve">(closeness). </w:t>
      </w:r>
    </w:p>
    <w:p w:rsidR="00001F67" w:rsidRDefault="00001F67" w:rsidP="002922B9">
      <w:pPr>
        <w:pStyle w:val="ListParagraph"/>
      </w:pPr>
    </w:p>
    <w:p w:rsidR="00C062A1" w:rsidRDefault="003C2428" w:rsidP="002922B9">
      <w:pPr>
        <w:pStyle w:val="ListParagraph"/>
      </w:pPr>
      <w:r>
        <w:t xml:space="preserve">The metrics involve calculating the distance between nearest samples </w:t>
      </w:r>
      <w:r w:rsidR="005C1CE6">
        <w:t>such as computing Mahalanobis distance, Euclidean distance (default), Manhattan distance (city blo</w:t>
      </w:r>
      <w:r w:rsidR="00E27BFF">
        <w:t xml:space="preserve">ck distance), Jaccard distance and </w:t>
      </w:r>
      <w:r w:rsidR="005C1CE6">
        <w:t>Edit distance</w:t>
      </w:r>
      <w:r w:rsidR="00E27BFF">
        <w:t xml:space="preserve"> (</w:t>
      </w:r>
      <w:r w:rsidR="005C1CE6">
        <w:t>when</w:t>
      </w:r>
      <w:r w:rsidR="00E27BFF">
        <w:t xml:space="preserve"> strings vectors are used).</w:t>
      </w:r>
    </w:p>
    <w:p w:rsidR="00E27BFF" w:rsidRPr="009320A8" w:rsidRDefault="00E27BFF" w:rsidP="002922B9">
      <w:pPr>
        <w:pStyle w:val="ListParagraph"/>
      </w:pPr>
    </w:p>
    <w:p w:rsidR="00B327EB" w:rsidRDefault="00B327EB" w:rsidP="002922B9">
      <w:pPr>
        <w:pStyle w:val="ListParagraph"/>
        <w:rPr>
          <w:u w:val="single"/>
        </w:rPr>
      </w:pPr>
    </w:p>
    <w:p w:rsidR="00B327EB" w:rsidRDefault="00B327EB" w:rsidP="002922B9">
      <w:pPr>
        <w:pStyle w:val="ListParagraph"/>
        <w:rPr>
          <w:u w:val="single"/>
        </w:rPr>
      </w:pPr>
    </w:p>
    <w:p w:rsidR="00B327EB" w:rsidRDefault="00B327EB" w:rsidP="002922B9">
      <w:pPr>
        <w:pStyle w:val="ListParagraph"/>
        <w:rPr>
          <w:u w:val="single"/>
        </w:rPr>
      </w:pPr>
    </w:p>
    <w:p w:rsidR="005C1CE6" w:rsidRDefault="00975083" w:rsidP="002922B9">
      <w:pPr>
        <w:pStyle w:val="ListParagraph"/>
        <w:rPr>
          <w:u w:val="single"/>
        </w:rPr>
      </w:pPr>
      <w:r w:rsidRPr="00975083">
        <w:rPr>
          <w:u w:val="single"/>
        </w:rPr>
        <w:lastRenderedPageBreak/>
        <w:t>CLUSTER IN CLUSTER dataset</w:t>
      </w:r>
    </w:p>
    <w:p w:rsidR="00975083" w:rsidRDefault="00975083" w:rsidP="00975083">
      <w:pPr>
        <w:pStyle w:val="ListParagraph"/>
      </w:pPr>
    </w:p>
    <w:p w:rsidR="00975083" w:rsidRDefault="00975083" w:rsidP="00975083">
      <w:pPr>
        <w:pStyle w:val="ListParagraph"/>
      </w:pPr>
      <w:r>
        <w:t xml:space="preserve">     Screenshot: When K=1, Accuracy is 100%</w:t>
      </w:r>
      <w:r>
        <w:rPr>
          <w:noProof/>
          <w:u w:val="single"/>
        </w:rPr>
        <w:drawing>
          <wp:inline distT="0" distB="0" distL="0" distR="0">
            <wp:extent cx="5731510" cy="2266950"/>
            <wp:effectExtent l="19050" t="0" r="2540" b="0"/>
            <wp:docPr id="1" name="Picture 0" descr="ClusterInCluster-KNN Classificatio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KNN Classification 1.jpg"/>
                    <pic:cNvPicPr/>
                  </pic:nvPicPr>
                  <pic:blipFill>
                    <a:blip r:embed="rId8"/>
                    <a:stretch>
                      <a:fillRect/>
                    </a:stretch>
                  </pic:blipFill>
                  <pic:spPr>
                    <a:xfrm>
                      <a:off x="0" y="0"/>
                      <a:ext cx="5731510" cy="2266950"/>
                    </a:xfrm>
                    <a:prstGeom prst="rect">
                      <a:avLst/>
                    </a:prstGeom>
                  </pic:spPr>
                </pic:pic>
              </a:graphicData>
            </a:graphic>
          </wp:inline>
        </w:drawing>
      </w:r>
    </w:p>
    <w:p w:rsidR="0071232F" w:rsidRDefault="0071232F" w:rsidP="00975083">
      <w:pPr>
        <w:pStyle w:val="ListParagraph"/>
      </w:pPr>
    </w:p>
    <w:p w:rsidR="008F691E" w:rsidRDefault="008F691E" w:rsidP="00975083">
      <w:pPr>
        <w:pStyle w:val="ListParagraph"/>
        <w:rPr>
          <w:u w:val="single"/>
        </w:rPr>
      </w:pPr>
      <w:r>
        <w:rPr>
          <w:noProof/>
          <w:u w:val="single"/>
        </w:rPr>
        <w:drawing>
          <wp:inline distT="0" distB="0" distL="0" distR="0">
            <wp:extent cx="5731510" cy="2695575"/>
            <wp:effectExtent l="19050" t="0" r="2540" b="0"/>
            <wp:docPr id="2" name="Picture 1" descr="clusterincluster- KNN Classific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KNN Classification 2.jpg"/>
                    <pic:cNvPicPr/>
                  </pic:nvPicPr>
                  <pic:blipFill>
                    <a:blip r:embed="rId9"/>
                    <a:stretch>
                      <a:fillRect/>
                    </a:stretch>
                  </pic:blipFill>
                  <pic:spPr>
                    <a:xfrm>
                      <a:off x="0" y="0"/>
                      <a:ext cx="5731510" cy="2695575"/>
                    </a:xfrm>
                    <a:prstGeom prst="rect">
                      <a:avLst/>
                    </a:prstGeom>
                  </pic:spPr>
                </pic:pic>
              </a:graphicData>
            </a:graphic>
          </wp:inline>
        </w:drawing>
      </w:r>
    </w:p>
    <w:p w:rsidR="0071232F" w:rsidRDefault="0071232F" w:rsidP="00975083">
      <w:pPr>
        <w:pStyle w:val="ListParagraph"/>
        <w:rPr>
          <w:u w:val="single"/>
        </w:rPr>
      </w:pPr>
    </w:p>
    <w:p w:rsidR="0071232F" w:rsidRDefault="0071232F" w:rsidP="00975083">
      <w:pPr>
        <w:pStyle w:val="ListParagraph"/>
      </w:pPr>
      <w:r w:rsidRPr="0071232F">
        <w:t>Screenshot</w:t>
      </w:r>
      <w:r>
        <w:t xml:space="preserve">: For K=1, Visualizing the threshold curve for Class 1 </w:t>
      </w:r>
    </w:p>
    <w:p w:rsidR="0071232F" w:rsidRDefault="0071232F" w:rsidP="00975083">
      <w:pPr>
        <w:pStyle w:val="ListParagraph"/>
      </w:pPr>
      <w:r>
        <w:rPr>
          <w:noProof/>
        </w:rPr>
        <w:drawing>
          <wp:inline distT="0" distB="0" distL="0" distR="0">
            <wp:extent cx="5725863" cy="2505075"/>
            <wp:effectExtent l="19050" t="0" r="8187" b="0"/>
            <wp:docPr id="3" name="Picture 2" descr="Clusterincluster - Threshold Curve fo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Threshold Curve for 1.jpg"/>
                    <pic:cNvPicPr/>
                  </pic:nvPicPr>
                  <pic:blipFill>
                    <a:blip r:embed="rId10"/>
                    <a:stretch>
                      <a:fillRect/>
                    </a:stretch>
                  </pic:blipFill>
                  <pic:spPr>
                    <a:xfrm>
                      <a:off x="0" y="0"/>
                      <a:ext cx="5731510" cy="2507545"/>
                    </a:xfrm>
                    <a:prstGeom prst="rect">
                      <a:avLst/>
                    </a:prstGeom>
                  </pic:spPr>
                </pic:pic>
              </a:graphicData>
            </a:graphic>
          </wp:inline>
        </w:drawing>
      </w:r>
    </w:p>
    <w:p w:rsidR="0071232F" w:rsidRDefault="0071232F" w:rsidP="00975083">
      <w:pPr>
        <w:pStyle w:val="ListParagraph"/>
      </w:pPr>
    </w:p>
    <w:p w:rsidR="0071232F" w:rsidRDefault="0071232F" w:rsidP="0071232F">
      <w:pPr>
        <w:pStyle w:val="ListParagraph"/>
      </w:pPr>
      <w:r w:rsidRPr="0071232F">
        <w:t>Screenshot</w:t>
      </w:r>
      <w:r>
        <w:t>: For K=1, Visualizing the threshold curve for Class 2</w:t>
      </w:r>
    </w:p>
    <w:p w:rsidR="0071232F" w:rsidRDefault="0071232F" w:rsidP="0071232F">
      <w:pPr>
        <w:pStyle w:val="ListParagraph"/>
      </w:pPr>
      <w:r>
        <w:rPr>
          <w:noProof/>
        </w:rPr>
        <w:drawing>
          <wp:inline distT="0" distB="0" distL="0" distR="0">
            <wp:extent cx="5725863" cy="3467100"/>
            <wp:effectExtent l="19050" t="0" r="8187" b="0"/>
            <wp:docPr id="4" name="Picture 3" descr="clusterincluster - KNN Threshold Curv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KNN Threshold Curve 2.jpg"/>
                    <pic:cNvPicPr/>
                  </pic:nvPicPr>
                  <pic:blipFill>
                    <a:blip r:embed="rId11"/>
                    <a:stretch>
                      <a:fillRect/>
                    </a:stretch>
                  </pic:blipFill>
                  <pic:spPr>
                    <a:xfrm>
                      <a:off x="0" y="0"/>
                      <a:ext cx="5731510" cy="3470519"/>
                    </a:xfrm>
                    <a:prstGeom prst="rect">
                      <a:avLst/>
                    </a:prstGeom>
                  </pic:spPr>
                </pic:pic>
              </a:graphicData>
            </a:graphic>
          </wp:inline>
        </w:drawing>
      </w:r>
    </w:p>
    <w:p w:rsidR="0071232F" w:rsidRDefault="0071232F" w:rsidP="0071232F">
      <w:pPr>
        <w:pStyle w:val="ListParagraph"/>
      </w:pPr>
    </w:p>
    <w:p w:rsidR="0071232F" w:rsidRDefault="0071232F" w:rsidP="0071232F">
      <w:pPr>
        <w:pStyle w:val="ListParagraph"/>
        <w:rPr>
          <w:u w:val="single"/>
        </w:rPr>
      </w:pPr>
      <w:r w:rsidRPr="0071232F">
        <w:rPr>
          <w:u w:val="single"/>
        </w:rPr>
        <w:t xml:space="preserve">HALFKERNEL dataset </w:t>
      </w:r>
    </w:p>
    <w:p w:rsidR="00B327EB" w:rsidRDefault="00B327EB" w:rsidP="0071232F">
      <w:pPr>
        <w:pStyle w:val="ListParagraph"/>
        <w:rPr>
          <w:u w:val="single"/>
        </w:rPr>
      </w:pPr>
    </w:p>
    <w:p w:rsidR="0071232F" w:rsidRDefault="0071232F" w:rsidP="0071232F">
      <w:pPr>
        <w:pStyle w:val="ListParagraph"/>
      </w:pPr>
      <w:r>
        <w:t>Screenshot: When K=1, Accuracy is 100%</w:t>
      </w:r>
    </w:p>
    <w:p w:rsidR="0071232F" w:rsidRDefault="0071232F" w:rsidP="0071232F">
      <w:pPr>
        <w:pStyle w:val="ListParagraph"/>
        <w:rPr>
          <w:u w:val="single"/>
        </w:rPr>
      </w:pPr>
      <w:r>
        <w:rPr>
          <w:noProof/>
          <w:u w:val="single"/>
        </w:rPr>
        <w:drawing>
          <wp:inline distT="0" distB="0" distL="0" distR="0">
            <wp:extent cx="5731510" cy="4067175"/>
            <wp:effectExtent l="19050" t="0" r="2540" b="0"/>
            <wp:docPr id="5" name="Picture 4" descr="halfkernel - K=1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el - K=1 classify.jpg"/>
                    <pic:cNvPicPr/>
                  </pic:nvPicPr>
                  <pic:blipFill>
                    <a:blip r:embed="rId12"/>
                    <a:stretch>
                      <a:fillRect/>
                    </a:stretch>
                  </pic:blipFill>
                  <pic:spPr>
                    <a:xfrm>
                      <a:off x="0" y="0"/>
                      <a:ext cx="5731510" cy="4067175"/>
                    </a:xfrm>
                    <a:prstGeom prst="rect">
                      <a:avLst/>
                    </a:prstGeom>
                  </pic:spPr>
                </pic:pic>
              </a:graphicData>
            </a:graphic>
          </wp:inline>
        </w:drawing>
      </w:r>
    </w:p>
    <w:p w:rsidR="0071232F" w:rsidRDefault="0071232F" w:rsidP="0071232F">
      <w:pPr>
        <w:pStyle w:val="ListParagraph"/>
        <w:rPr>
          <w:u w:val="single"/>
        </w:rPr>
      </w:pPr>
    </w:p>
    <w:p w:rsidR="0071232F" w:rsidRDefault="0071232F" w:rsidP="0071232F">
      <w:pPr>
        <w:pStyle w:val="ListParagraph"/>
      </w:pPr>
      <w:r w:rsidRPr="0071232F">
        <w:t>Screenshot</w:t>
      </w:r>
      <w:r>
        <w:t xml:space="preserve">: For K=1, Visualizing the threshold curve for Class 1 </w:t>
      </w:r>
    </w:p>
    <w:p w:rsidR="00F6770F" w:rsidRDefault="00F6770F" w:rsidP="0071232F">
      <w:pPr>
        <w:pStyle w:val="ListParagraph"/>
      </w:pPr>
    </w:p>
    <w:p w:rsidR="0071232F" w:rsidRDefault="0071232F" w:rsidP="0071232F">
      <w:pPr>
        <w:pStyle w:val="ListParagraph"/>
        <w:rPr>
          <w:u w:val="single"/>
        </w:rPr>
      </w:pPr>
      <w:r>
        <w:rPr>
          <w:noProof/>
          <w:u w:val="single"/>
        </w:rPr>
        <w:drawing>
          <wp:inline distT="0" distB="0" distL="0" distR="0">
            <wp:extent cx="5731510" cy="3762375"/>
            <wp:effectExtent l="19050" t="0" r="2540" b="0"/>
            <wp:docPr id="6" name="Picture 5" descr="halfkernal - K=1 classificatio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al - K=1 classification 1.jpg"/>
                    <pic:cNvPicPr/>
                  </pic:nvPicPr>
                  <pic:blipFill>
                    <a:blip r:embed="rId13"/>
                    <a:stretch>
                      <a:fillRect/>
                    </a:stretch>
                  </pic:blipFill>
                  <pic:spPr>
                    <a:xfrm>
                      <a:off x="0" y="0"/>
                      <a:ext cx="5731510" cy="3762375"/>
                    </a:xfrm>
                    <a:prstGeom prst="rect">
                      <a:avLst/>
                    </a:prstGeom>
                  </pic:spPr>
                </pic:pic>
              </a:graphicData>
            </a:graphic>
          </wp:inline>
        </w:drawing>
      </w:r>
    </w:p>
    <w:p w:rsidR="0071232F" w:rsidRDefault="0071232F" w:rsidP="0071232F">
      <w:pPr>
        <w:pStyle w:val="ListParagraph"/>
        <w:rPr>
          <w:u w:val="single"/>
        </w:rPr>
      </w:pPr>
    </w:p>
    <w:p w:rsidR="0071232F" w:rsidRDefault="0071232F" w:rsidP="0071232F">
      <w:pPr>
        <w:pStyle w:val="ListParagraph"/>
      </w:pPr>
      <w:r w:rsidRPr="0071232F">
        <w:t>Screenshot</w:t>
      </w:r>
      <w:r>
        <w:t>: For K=1, Visualizing the threshold curve for Class 2</w:t>
      </w:r>
    </w:p>
    <w:p w:rsidR="0071232F" w:rsidRDefault="0071232F" w:rsidP="0071232F">
      <w:pPr>
        <w:pStyle w:val="ListParagraph"/>
      </w:pPr>
      <w:r>
        <w:rPr>
          <w:noProof/>
        </w:rPr>
        <w:drawing>
          <wp:inline distT="0" distB="0" distL="0" distR="0">
            <wp:extent cx="5725863" cy="3686175"/>
            <wp:effectExtent l="19050" t="0" r="8187" b="0"/>
            <wp:docPr id="7" name="Picture 6" descr="halfkernal - K=1 classific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al - K=1 classification 2.jpg"/>
                    <pic:cNvPicPr/>
                  </pic:nvPicPr>
                  <pic:blipFill>
                    <a:blip r:embed="rId14"/>
                    <a:stretch>
                      <a:fillRect/>
                    </a:stretch>
                  </pic:blipFill>
                  <pic:spPr>
                    <a:xfrm>
                      <a:off x="0" y="0"/>
                      <a:ext cx="5731510" cy="3689810"/>
                    </a:xfrm>
                    <a:prstGeom prst="rect">
                      <a:avLst/>
                    </a:prstGeom>
                  </pic:spPr>
                </pic:pic>
              </a:graphicData>
            </a:graphic>
          </wp:inline>
        </w:drawing>
      </w:r>
    </w:p>
    <w:p w:rsidR="0071232F" w:rsidRDefault="0071232F" w:rsidP="0071232F">
      <w:pPr>
        <w:pStyle w:val="ListParagraph"/>
      </w:pPr>
    </w:p>
    <w:p w:rsidR="0071232F" w:rsidRDefault="006A13FA" w:rsidP="0071232F">
      <w:pPr>
        <w:pStyle w:val="ListParagraph"/>
        <w:rPr>
          <w:u w:val="single"/>
        </w:rPr>
      </w:pPr>
      <w:r w:rsidRPr="006A13FA">
        <w:rPr>
          <w:u w:val="single"/>
        </w:rPr>
        <w:lastRenderedPageBreak/>
        <w:t>TWO GAUSSIANS dataset</w:t>
      </w:r>
    </w:p>
    <w:p w:rsidR="00F6770F" w:rsidRDefault="00F6770F" w:rsidP="0071232F">
      <w:pPr>
        <w:pStyle w:val="ListParagraph"/>
        <w:rPr>
          <w:u w:val="single"/>
        </w:rPr>
      </w:pPr>
    </w:p>
    <w:p w:rsidR="006A13FA" w:rsidRDefault="006A13FA" w:rsidP="006A13FA">
      <w:pPr>
        <w:pStyle w:val="ListParagraph"/>
      </w:pPr>
      <w:r>
        <w:t xml:space="preserve">Screenshot: When K=1, Accuracy is </w:t>
      </w:r>
      <w:r w:rsidR="00BA2037">
        <w:t>95.99</w:t>
      </w:r>
      <w:r>
        <w:t>%</w:t>
      </w:r>
    </w:p>
    <w:p w:rsidR="00F6770F" w:rsidRDefault="00F6770F" w:rsidP="006A13FA">
      <w:pPr>
        <w:pStyle w:val="ListParagraph"/>
      </w:pPr>
    </w:p>
    <w:p w:rsidR="006A13FA" w:rsidRPr="006A13FA" w:rsidRDefault="006A13FA" w:rsidP="0071232F">
      <w:pPr>
        <w:pStyle w:val="ListParagraph"/>
        <w:rPr>
          <w:u w:val="single"/>
        </w:rPr>
      </w:pPr>
      <w:r>
        <w:rPr>
          <w:noProof/>
          <w:u w:val="single"/>
        </w:rPr>
        <w:drawing>
          <wp:inline distT="0" distB="0" distL="0" distR="0">
            <wp:extent cx="5731510" cy="3724275"/>
            <wp:effectExtent l="19050" t="0" r="2540" b="0"/>
            <wp:docPr id="8" name="Picture 7" descr="gaussians - K=1 classif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ussians - K=1 classify .jpg"/>
                    <pic:cNvPicPr/>
                  </pic:nvPicPr>
                  <pic:blipFill>
                    <a:blip r:embed="rId15"/>
                    <a:stretch>
                      <a:fillRect/>
                    </a:stretch>
                  </pic:blipFill>
                  <pic:spPr>
                    <a:xfrm>
                      <a:off x="0" y="0"/>
                      <a:ext cx="5731510" cy="3724275"/>
                    </a:xfrm>
                    <a:prstGeom prst="rect">
                      <a:avLst/>
                    </a:prstGeom>
                  </pic:spPr>
                </pic:pic>
              </a:graphicData>
            </a:graphic>
          </wp:inline>
        </w:drawing>
      </w:r>
    </w:p>
    <w:p w:rsidR="0071232F" w:rsidRDefault="0071232F" w:rsidP="0071232F">
      <w:pPr>
        <w:pStyle w:val="ListParagraph"/>
        <w:rPr>
          <w:u w:val="single"/>
        </w:rPr>
      </w:pPr>
    </w:p>
    <w:p w:rsidR="006A13FA" w:rsidRDefault="006A13FA" w:rsidP="006A13FA">
      <w:pPr>
        <w:pStyle w:val="ListParagraph"/>
      </w:pPr>
      <w:r w:rsidRPr="0071232F">
        <w:t>Screenshot</w:t>
      </w:r>
      <w:r>
        <w:t xml:space="preserve">: For K=1, Visualizing the threshold curve for Class 1 </w:t>
      </w:r>
    </w:p>
    <w:p w:rsidR="006A13FA" w:rsidRDefault="006A13FA" w:rsidP="0071232F">
      <w:pPr>
        <w:pStyle w:val="ListParagraph"/>
        <w:rPr>
          <w:u w:val="single"/>
        </w:rPr>
      </w:pPr>
      <w:r>
        <w:rPr>
          <w:noProof/>
          <w:u w:val="single"/>
        </w:rPr>
        <w:drawing>
          <wp:inline distT="0" distB="0" distL="0" distR="0">
            <wp:extent cx="5731510" cy="3590925"/>
            <wp:effectExtent l="19050" t="0" r="2540" b="0"/>
            <wp:docPr id="9" name="Picture 8" descr="gaussian K=1 classifcatio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ussian K=1 classifcation 1.jpg"/>
                    <pic:cNvPicPr/>
                  </pic:nvPicPr>
                  <pic:blipFill>
                    <a:blip r:embed="rId16"/>
                    <a:stretch>
                      <a:fillRect/>
                    </a:stretch>
                  </pic:blipFill>
                  <pic:spPr>
                    <a:xfrm>
                      <a:off x="0" y="0"/>
                      <a:ext cx="5731510" cy="3590925"/>
                    </a:xfrm>
                    <a:prstGeom prst="rect">
                      <a:avLst/>
                    </a:prstGeom>
                  </pic:spPr>
                </pic:pic>
              </a:graphicData>
            </a:graphic>
          </wp:inline>
        </w:drawing>
      </w:r>
    </w:p>
    <w:p w:rsidR="00F6770F" w:rsidRDefault="00F6770F" w:rsidP="0071232F">
      <w:pPr>
        <w:pStyle w:val="ListParagraph"/>
        <w:rPr>
          <w:u w:val="single"/>
        </w:rPr>
      </w:pPr>
    </w:p>
    <w:p w:rsidR="006A13FA" w:rsidRDefault="006A13FA" w:rsidP="006A13FA">
      <w:pPr>
        <w:pStyle w:val="ListParagraph"/>
      </w:pPr>
      <w:r w:rsidRPr="0071232F">
        <w:lastRenderedPageBreak/>
        <w:t>Screenshot</w:t>
      </w:r>
      <w:r>
        <w:t>: For K=1, Visualizing the threshold curve for Class 2</w:t>
      </w:r>
    </w:p>
    <w:p w:rsidR="006A13FA" w:rsidRDefault="006A13FA" w:rsidP="006A13FA">
      <w:pPr>
        <w:pStyle w:val="ListParagraph"/>
      </w:pPr>
      <w:r>
        <w:rPr>
          <w:noProof/>
        </w:rPr>
        <w:drawing>
          <wp:inline distT="0" distB="0" distL="0" distR="0">
            <wp:extent cx="5725863" cy="3629025"/>
            <wp:effectExtent l="19050" t="0" r="8187" b="0"/>
            <wp:docPr id="10" name="Picture 9" descr="gaussian K=1 classific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ussian K=1 classification 2.jpg"/>
                    <pic:cNvPicPr/>
                  </pic:nvPicPr>
                  <pic:blipFill>
                    <a:blip r:embed="rId17"/>
                    <a:stretch>
                      <a:fillRect/>
                    </a:stretch>
                  </pic:blipFill>
                  <pic:spPr>
                    <a:xfrm>
                      <a:off x="0" y="0"/>
                      <a:ext cx="5731510" cy="3632604"/>
                    </a:xfrm>
                    <a:prstGeom prst="rect">
                      <a:avLst/>
                    </a:prstGeom>
                  </pic:spPr>
                </pic:pic>
              </a:graphicData>
            </a:graphic>
          </wp:inline>
        </w:drawing>
      </w:r>
    </w:p>
    <w:p w:rsidR="006A13FA" w:rsidRDefault="006A13FA" w:rsidP="006A13FA">
      <w:pPr>
        <w:pStyle w:val="ListParagraph"/>
      </w:pPr>
    </w:p>
    <w:p w:rsidR="006A13FA" w:rsidRDefault="006A13FA" w:rsidP="006A13FA">
      <w:pPr>
        <w:pStyle w:val="ListParagraph"/>
        <w:rPr>
          <w:u w:val="single"/>
        </w:rPr>
      </w:pPr>
      <w:r w:rsidRPr="006A13FA">
        <w:rPr>
          <w:u w:val="single"/>
        </w:rPr>
        <w:t>TWO SPIRALS dataset</w:t>
      </w:r>
    </w:p>
    <w:p w:rsidR="006A13FA" w:rsidRDefault="006A13FA" w:rsidP="006A13FA">
      <w:pPr>
        <w:pStyle w:val="ListParagraph"/>
        <w:rPr>
          <w:u w:val="single"/>
        </w:rPr>
      </w:pPr>
    </w:p>
    <w:p w:rsidR="00BA2037" w:rsidRDefault="00BA2037" w:rsidP="00BA2037">
      <w:pPr>
        <w:pStyle w:val="ListParagraph"/>
      </w:pPr>
      <w:r>
        <w:t>Screenshot: When K=1, Accuracy is 94.49%</w:t>
      </w:r>
    </w:p>
    <w:p w:rsidR="006A13FA" w:rsidRDefault="00BA2037" w:rsidP="006A13FA">
      <w:pPr>
        <w:pStyle w:val="ListParagraph"/>
        <w:rPr>
          <w:u w:val="single"/>
        </w:rPr>
      </w:pPr>
      <w:r>
        <w:rPr>
          <w:noProof/>
          <w:u w:val="single"/>
        </w:rPr>
        <w:drawing>
          <wp:inline distT="0" distB="0" distL="0" distR="0">
            <wp:extent cx="5731510" cy="4086225"/>
            <wp:effectExtent l="19050" t="0" r="2540" b="0"/>
            <wp:docPr id="13" name="Picture 12" descr="spiral K=1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ral K=1 classify.jpg"/>
                    <pic:cNvPicPr/>
                  </pic:nvPicPr>
                  <pic:blipFill>
                    <a:blip r:embed="rId18"/>
                    <a:stretch>
                      <a:fillRect/>
                    </a:stretch>
                  </pic:blipFill>
                  <pic:spPr>
                    <a:xfrm>
                      <a:off x="0" y="0"/>
                      <a:ext cx="5731510" cy="4086225"/>
                    </a:xfrm>
                    <a:prstGeom prst="rect">
                      <a:avLst/>
                    </a:prstGeom>
                  </pic:spPr>
                </pic:pic>
              </a:graphicData>
            </a:graphic>
          </wp:inline>
        </w:drawing>
      </w:r>
    </w:p>
    <w:p w:rsidR="006A13FA" w:rsidRDefault="006A13FA" w:rsidP="006A13FA">
      <w:pPr>
        <w:pStyle w:val="ListParagraph"/>
      </w:pPr>
      <w:r w:rsidRPr="0071232F">
        <w:lastRenderedPageBreak/>
        <w:t>Screenshot</w:t>
      </w:r>
      <w:r>
        <w:t xml:space="preserve">: For K=1, Visualizing the threshold curve for Class 1 </w:t>
      </w:r>
    </w:p>
    <w:p w:rsidR="006A13FA" w:rsidRDefault="006A13FA" w:rsidP="006A13FA">
      <w:pPr>
        <w:pStyle w:val="ListParagraph"/>
        <w:rPr>
          <w:u w:val="single"/>
        </w:rPr>
      </w:pPr>
      <w:r>
        <w:rPr>
          <w:noProof/>
          <w:u w:val="single"/>
        </w:rPr>
        <w:drawing>
          <wp:inline distT="0" distB="0" distL="0" distR="0">
            <wp:extent cx="5731510" cy="3222401"/>
            <wp:effectExtent l="19050" t="0" r="254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6A13FA" w:rsidRDefault="006A13FA" w:rsidP="006A13FA">
      <w:pPr>
        <w:pStyle w:val="ListParagraph"/>
        <w:rPr>
          <w:u w:val="single"/>
        </w:rPr>
      </w:pPr>
    </w:p>
    <w:p w:rsidR="006A13FA" w:rsidRDefault="006A13FA" w:rsidP="006A13FA">
      <w:pPr>
        <w:pStyle w:val="ListParagraph"/>
      </w:pPr>
      <w:r w:rsidRPr="0071232F">
        <w:t>Screenshot</w:t>
      </w:r>
      <w:r>
        <w:t>: For K=1, Visualizing the threshold curve for Class 2</w:t>
      </w:r>
    </w:p>
    <w:p w:rsidR="002922B9" w:rsidRDefault="006A13FA" w:rsidP="006A13FA">
      <w:pPr>
        <w:pStyle w:val="ListParagraph"/>
      </w:pPr>
      <w:r>
        <w:rPr>
          <w:noProof/>
        </w:rPr>
        <w:drawing>
          <wp:inline distT="0" distB="0" distL="0" distR="0">
            <wp:extent cx="5731510" cy="3222401"/>
            <wp:effectExtent l="19050" t="0" r="254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2922B9" w:rsidRDefault="002922B9" w:rsidP="006A13FA">
      <w:pPr>
        <w:pStyle w:val="ListParagraph"/>
      </w:pPr>
    </w:p>
    <w:p w:rsidR="002922B9" w:rsidRPr="008976DD" w:rsidRDefault="002922B9" w:rsidP="002922B9">
      <w:pPr>
        <w:pStyle w:val="ListParagraph"/>
        <w:numPr>
          <w:ilvl w:val="0"/>
          <w:numId w:val="2"/>
        </w:numPr>
      </w:pPr>
      <w:r w:rsidRPr="00593775">
        <w:rPr>
          <w:b/>
        </w:rPr>
        <w:t xml:space="preserve">B) </w:t>
      </w:r>
      <w:r w:rsidRPr="002922B9">
        <w:rPr>
          <w:b/>
          <w:sz w:val="24"/>
        </w:rPr>
        <w:t>NAIVE BAYES Classifier</w:t>
      </w:r>
    </w:p>
    <w:p w:rsidR="00B411FF" w:rsidRDefault="00616027" w:rsidP="0001389E">
      <w:pPr>
        <w:pStyle w:val="ListParagraph"/>
        <w:ind w:left="1080"/>
      </w:pPr>
      <w:r>
        <w:t>When the relationships among the features are unknown, the features are conditionally independent in that category.</w:t>
      </w:r>
    </w:p>
    <w:p w:rsidR="0048052E" w:rsidRDefault="0048052E" w:rsidP="0001389E">
      <w:pPr>
        <w:pStyle w:val="ListParagraph"/>
        <w:ind w:left="1080"/>
      </w:pPr>
      <w:r>
        <w:t>It used for classifying all the real world problems by using the probability function given by-</w:t>
      </w:r>
    </w:p>
    <w:p w:rsidR="005538C8" w:rsidRPr="005538C8" w:rsidRDefault="005538C8" w:rsidP="0001389E">
      <w:pPr>
        <w:pStyle w:val="ListParagraph"/>
        <w:ind w:left="1080"/>
        <w:rPr>
          <w:sz w:val="28"/>
        </w:rPr>
      </w:pPr>
      <w:r>
        <w:t>Assume, X</w:t>
      </w:r>
      <w:r w:rsidRPr="005538C8">
        <w:rPr>
          <w:sz w:val="28"/>
          <w:vertAlign w:val="subscript"/>
        </w:rPr>
        <w:t>1</w:t>
      </w:r>
      <w:r>
        <w:t>, X</w:t>
      </w:r>
      <w:r w:rsidRPr="005538C8">
        <w:rPr>
          <w:vertAlign w:val="subscript"/>
        </w:rPr>
        <w:t xml:space="preserve">2 </w:t>
      </w:r>
      <w:r>
        <w:t>....X</w:t>
      </w:r>
      <w:r w:rsidRPr="005538C8">
        <w:rPr>
          <w:sz w:val="28"/>
          <w:vertAlign w:val="subscript"/>
        </w:rPr>
        <w:t>d</w:t>
      </w:r>
      <w:r>
        <w:rPr>
          <w:sz w:val="28"/>
          <w:vertAlign w:val="subscript"/>
        </w:rPr>
        <w:t xml:space="preserve"> </w:t>
      </w:r>
      <w:r w:rsidRPr="005538C8">
        <w:t>are independent</w:t>
      </w:r>
      <w:r>
        <w:rPr>
          <w:sz w:val="28"/>
          <w:vertAlign w:val="subscript"/>
        </w:rPr>
        <w:t xml:space="preserve"> </w:t>
      </w:r>
      <w:r w:rsidRPr="005538C8">
        <w:t>then</w:t>
      </w:r>
      <w:r>
        <w:t>,</w:t>
      </w:r>
    </w:p>
    <w:p w:rsidR="00B411FF" w:rsidRDefault="0048052E" w:rsidP="0001389E">
      <w:pPr>
        <w:pStyle w:val="ListParagraph"/>
        <w:ind w:left="1080"/>
      </w:pPr>
      <w:r>
        <w:lastRenderedPageBreak/>
        <w:t>P(x/w</w:t>
      </w:r>
      <w:r w:rsidRPr="00D151C4">
        <w:rPr>
          <w:sz w:val="36"/>
          <w:vertAlign w:val="subscript"/>
        </w:rPr>
        <w:t>j</w:t>
      </w:r>
      <w:r>
        <w:t>)=</w:t>
      </w:r>
      <m:oMath>
        <m:nary>
          <m:naryPr>
            <m:chr m:val="∏"/>
            <m:limLoc m:val="undOvr"/>
            <m:ctrlPr>
              <w:rPr>
                <w:rFonts w:ascii="Cambria Math" w:hAnsi="Cambria Math"/>
                <w:i/>
                <w:sz w:val="28"/>
              </w:rPr>
            </m:ctrlPr>
          </m:naryPr>
          <m:sub>
            <m:r>
              <w:rPr>
                <w:rFonts w:ascii="Cambria Math" w:hAnsi="Cambria Math"/>
                <w:sz w:val="28"/>
              </w:rPr>
              <m:t>i=1</m:t>
            </m:r>
          </m:sub>
          <m:sup>
            <m:r>
              <w:rPr>
                <w:rFonts w:ascii="Cambria Math" w:hAnsi="Cambria Math"/>
                <w:sz w:val="28"/>
              </w:rPr>
              <m:t>d</m:t>
            </m:r>
          </m:sup>
          <m:e>
            <m:r>
              <w:rPr>
                <w:rFonts w:ascii="Cambria Math" w:hAnsi="Cambria Math"/>
                <w:sz w:val="28"/>
              </w:rPr>
              <m:t>p(</m:t>
            </m:r>
            <m:f>
              <m:fPr>
                <m:ctrlPr>
                  <w:rPr>
                    <w:rFonts w:ascii="Cambria Math" w:hAnsi="Cambria Math"/>
                    <w:i/>
                    <w:sz w:val="28"/>
                  </w:rPr>
                </m:ctrlPr>
              </m:fPr>
              <m:num>
                <m:r>
                  <w:rPr>
                    <w:rFonts w:ascii="Cambria Math" w:hAnsi="Cambria Math"/>
                    <w:sz w:val="28"/>
                  </w:rPr>
                  <m:t>xi</m:t>
                </m:r>
              </m:num>
              <m:den>
                <m:r>
                  <w:rPr>
                    <w:rFonts w:ascii="Cambria Math" w:hAnsi="Cambria Math"/>
                    <w:sz w:val="28"/>
                  </w:rPr>
                  <m:t>wj</m:t>
                </m:r>
              </m:den>
            </m:f>
            <m:r>
              <w:rPr>
                <w:rFonts w:ascii="Cambria Math" w:hAnsi="Cambria Math"/>
                <w:sz w:val="28"/>
              </w:rPr>
              <m:t>)</m:t>
            </m:r>
          </m:e>
        </m:nary>
      </m:oMath>
      <w:r>
        <w:t xml:space="preserve"> where j=1,2 .. c</w:t>
      </w:r>
    </w:p>
    <w:p w:rsidR="008976DD" w:rsidRDefault="008976DD" w:rsidP="0001389E">
      <w:pPr>
        <w:pStyle w:val="ListParagraph"/>
        <w:ind w:left="1080"/>
      </w:pPr>
      <w:r w:rsidRPr="008976DD">
        <w:t xml:space="preserve">Simple Naive Bayes </w:t>
      </w:r>
      <w:r w:rsidR="00616027">
        <w:t>classifier is</w:t>
      </w:r>
      <w:r>
        <w:t xml:space="preserve"> based on normal distributions.</w:t>
      </w:r>
    </w:p>
    <w:p w:rsidR="0001389E" w:rsidRDefault="0001389E" w:rsidP="0001389E">
      <w:pPr>
        <w:pStyle w:val="ListParagraph"/>
        <w:ind w:left="1080"/>
      </w:pPr>
      <w:r w:rsidRPr="0001389E">
        <w:t>For the minimum</w:t>
      </w:r>
      <w:r>
        <w:t xml:space="preserve"> </w:t>
      </w:r>
      <w:r w:rsidRPr="0001389E">
        <w:t>error-</w:t>
      </w:r>
      <w:r>
        <w:t xml:space="preserve">rate case, </w:t>
      </w:r>
      <w:r w:rsidRPr="0001389E">
        <w:t xml:space="preserve"> gi(x) = P(ωi|x</w:t>
      </w:r>
      <w:r>
        <w:t>).</w:t>
      </w:r>
    </w:p>
    <w:p w:rsidR="0001389E" w:rsidRPr="008976DD" w:rsidRDefault="0001389E" w:rsidP="0001389E">
      <w:pPr>
        <w:pStyle w:val="ListParagraph"/>
        <w:ind w:left="1080"/>
      </w:pPr>
    </w:p>
    <w:p w:rsidR="006A13FA" w:rsidRDefault="002922B9" w:rsidP="002922B9">
      <w:pPr>
        <w:pStyle w:val="ListParagraph"/>
        <w:ind w:left="1080"/>
      </w:pPr>
      <w:r w:rsidRPr="002922B9">
        <w:rPr>
          <w:u w:val="single"/>
        </w:rPr>
        <w:t>CLUSTERINCLUSTER dataset</w:t>
      </w:r>
      <w:r w:rsidR="006A13FA">
        <w:t xml:space="preserve"> </w:t>
      </w:r>
    </w:p>
    <w:p w:rsidR="00242589" w:rsidRDefault="00242589" w:rsidP="002922B9">
      <w:pPr>
        <w:pStyle w:val="ListParagraph"/>
        <w:ind w:left="1080"/>
      </w:pPr>
    </w:p>
    <w:p w:rsidR="00242589" w:rsidRDefault="00242589" w:rsidP="00242589">
      <w:pPr>
        <w:pStyle w:val="ListParagraph"/>
      </w:pPr>
      <w:r>
        <w:t xml:space="preserve">        Screenshot: Simple Naive Bayes Classifier with default parameters, Accuracy is 99.89%</w:t>
      </w:r>
    </w:p>
    <w:p w:rsidR="00242589" w:rsidRDefault="002922B9" w:rsidP="00CB0009">
      <w:pPr>
        <w:pStyle w:val="ListParagraph"/>
        <w:ind w:left="1080"/>
      </w:pPr>
      <w:r>
        <w:rPr>
          <w:noProof/>
        </w:rPr>
        <w:drawing>
          <wp:inline distT="0" distB="0" distL="0" distR="0">
            <wp:extent cx="5731510" cy="3222625"/>
            <wp:effectExtent l="19050" t="0" r="2540" b="0"/>
            <wp:docPr id="14" name="Picture 13" descr="clusterincluster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Naive Bayes classify.jpg"/>
                    <pic:cNvPicPr/>
                  </pic:nvPicPr>
                  <pic:blipFill>
                    <a:blip r:embed="rId21"/>
                    <a:stretch>
                      <a:fillRect/>
                    </a:stretch>
                  </pic:blipFill>
                  <pic:spPr>
                    <a:xfrm>
                      <a:off x="0" y="0"/>
                      <a:ext cx="5731510" cy="3222625"/>
                    </a:xfrm>
                    <a:prstGeom prst="rect">
                      <a:avLst/>
                    </a:prstGeom>
                  </pic:spPr>
                </pic:pic>
              </a:graphicData>
            </a:graphic>
          </wp:inline>
        </w:drawing>
      </w:r>
    </w:p>
    <w:p w:rsidR="00242589" w:rsidRDefault="00242589" w:rsidP="00242589">
      <w:pPr>
        <w:pStyle w:val="ListParagraph"/>
      </w:pPr>
    </w:p>
    <w:p w:rsidR="002922B9" w:rsidRDefault="002922B9" w:rsidP="002922B9">
      <w:pPr>
        <w:pStyle w:val="ListParagraph"/>
        <w:ind w:left="1080"/>
        <w:rPr>
          <w:u w:val="single"/>
        </w:rPr>
      </w:pPr>
      <w:r w:rsidRPr="002922B9">
        <w:rPr>
          <w:u w:val="single"/>
        </w:rPr>
        <w:t>HALFKERNEL dataset</w:t>
      </w:r>
    </w:p>
    <w:p w:rsidR="00D32999" w:rsidRDefault="00D32999" w:rsidP="002922B9">
      <w:pPr>
        <w:pStyle w:val="ListParagraph"/>
        <w:ind w:left="1080"/>
        <w:rPr>
          <w:u w:val="single"/>
        </w:rPr>
      </w:pPr>
    </w:p>
    <w:p w:rsidR="00242589" w:rsidRDefault="00B651AA" w:rsidP="002922B9">
      <w:pPr>
        <w:pStyle w:val="ListParagraph"/>
        <w:ind w:left="1080"/>
      </w:pPr>
      <w:r>
        <w:t xml:space="preserve">  Screenshot: Simple Naive Bayes Classifier with default parameters, Accuracy is 94.09%</w:t>
      </w:r>
    </w:p>
    <w:p w:rsidR="00593775" w:rsidRDefault="00B651AA" w:rsidP="00593775">
      <w:pPr>
        <w:pStyle w:val="ListParagraph"/>
        <w:ind w:left="1080"/>
        <w:rPr>
          <w:u w:val="single"/>
        </w:rPr>
      </w:pPr>
      <w:r>
        <w:rPr>
          <w:noProof/>
        </w:rPr>
        <w:drawing>
          <wp:inline distT="0" distB="0" distL="0" distR="0">
            <wp:extent cx="5731510" cy="3222625"/>
            <wp:effectExtent l="19050" t="0" r="2540" b="0"/>
            <wp:docPr id="17" name="Picture 16" descr="halfkernal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al - naive bayes classify.jpg"/>
                    <pic:cNvPicPr/>
                  </pic:nvPicPr>
                  <pic:blipFill>
                    <a:blip r:embed="rId22"/>
                    <a:stretch>
                      <a:fillRect/>
                    </a:stretch>
                  </pic:blipFill>
                  <pic:spPr>
                    <a:xfrm>
                      <a:off x="0" y="0"/>
                      <a:ext cx="5731510" cy="3222625"/>
                    </a:xfrm>
                    <a:prstGeom prst="rect">
                      <a:avLst/>
                    </a:prstGeom>
                  </pic:spPr>
                </pic:pic>
              </a:graphicData>
            </a:graphic>
          </wp:inline>
        </w:drawing>
      </w:r>
    </w:p>
    <w:p w:rsidR="002922B9" w:rsidRPr="00593775" w:rsidRDefault="002922B9" w:rsidP="00593775">
      <w:pPr>
        <w:pStyle w:val="ListParagraph"/>
        <w:ind w:left="1080"/>
      </w:pPr>
      <w:r w:rsidRPr="00593775">
        <w:rPr>
          <w:u w:val="single"/>
        </w:rPr>
        <w:lastRenderedPageBreak/>
        <w:t>TWO GAUSSIANS dataset</w:t>
      </w:r>
    </w:p>
    <w:p w:rsidR="00B651AA" w:rsidRDefault="00B651AA" w:rsidP="002922B9">
      <w:pPr>
        <w:pStyle w:val="ListParagraph"/>
        <w:ind w:left="1080"/>
        <w:rPr>
          <w:u w:val="single"/>
        </w:rPr>
      </w:pPr>
    </w:p>
    <w:p w:rsidR="00B651AA" w:rsidRDefault="00B651AA" w:rsidP="002922B9">
      <w:pPr>
        <w:pStyle w:val="ListParagraph"/>
        <w:ind w:left="1080"/>
      </w:pPr>
      <w:r>
        <w:t xml:space="preserve">  Screenshot: Simple Naive Bayes Classifier with default parameters, Accuracy is </w:t>
      </w:r>
      <w:r w:rsidR="00650DFB">
        <w:t>96.74</w:t>
      </w:r>
      <w:r>
        <w:t>%</w:t>
      </w:r>
    </w:p>
    <w:p w:rsidR="00B651AA" w:rsidRDefault="00650DFB" w:rsidP="002922B9">
      <w:pPr>
        <w:pStyle w:val="ListParagraph"/>
        <w:ind w:left="1080"/>
      </w:pPr>
      <w:r>
        <w:rPr>
          <w:noProof/>
        </w:rPr>
        <w:drawing>
          <wp:inline distT="0" distB="0" distL="0" distR="0">
            <wp:extent cx="5731510" cy="3222625"/>
            <wp:effectExtent l="19050" t="0" r="2540" b="0"/>
            <wp:docPr id="20" name="Picture 19" descr="gaussians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ussians - naive bayes classify.jpg"/>
                    <pic:cNvPicPr/>
                  </pic:nvPicPr>
                  <pic:blipFill>
                    <a:blip r:embed="rId23"/>
                    <a:stretch>
                      <a:fillRect/>
                    </a:stretch>
                  </pic:blipFill>
                  <pic:spPr>
                    <a:xfrm>
                      <a:off x="0" y="0"/>
                      <a:ext cx="5731510" cy="3222625"/>
                    </a:xfrm>
                    <a:prstGeom prst="rect">
                      <a:avLst/>
                    </a:prstGeom>
                  </pic:spPr>
                </pic:pic>
              </a:graphicData>
            </a:graphic>
          </wp:inline>
        </w:drawing>
      </w:r>
    </w:p>
    <w:p w:rsidR="00B651AA" w:rsidRDefault="00B651AA" w:rsidP="0022692D">
      <w:pPr>
        <w:pStyle w:val="ListParagraph"/>
      </w:pPr>
      <w:r>
        <w:t xml:space="preserve">         </w:t>
      </w:r>
    </w:p>
    <w:p w:rsidR="00644043" w:rsidRPr="00644043" w:rsidRDefault="00644043" w:rsidP="00644043">
      <w:pPr>
        <w:pStyle w:val="ListParagraph"/>
      </w:pPr>
    </w:p>
    <w:p w:rsidR="002922B9" w:rsidRDefault="002922B9" w:rsidP="002922B9">
      <w:pPr>
        <w:pStyle w:val="ListParagraph"/>
        <w:ind w:left="1080"/>
        <w:rPr>
          <w:u w:val="single"/>
        </w:rPr>
      </w:pPr>
      <w:r>
        <w:rPr>
          <w:u w:val="single"/>
        </w:rPr>
        <w:t>TWO SPIRALS dataset</w:t>
      </w:r>
    </w:p>
    <w:p w:rsidR="00644043" w:rsidRDefault="00644043" w:rsidP="002922B9">
      <w:pPr>
        <w:pStyle w:val="ListParagraph"/>
        <w:ind w:left="1080"/>
        <w:rPr>
          <w:u w:val="single"/>
        </w:rPr>
      </w:pPr>
    </w:p>
    <w:p w:rsidR="00B651AA" w:rsidRDefault="00B651AA" w:rsidP="002922B9">
      <w:pPr>
        <w:pStyle w:val="ListParagraph"/>
        <w:ind w:left="1080"/>
      </w:pPr>
      <w:r>
        <w:t xml:space="preserve">  Screenshot: Simple Naive Bayes Classifier with default parameters, Accuracy is </w:t>
      </w:r>
      <w:r w:rsidR="00644043">
        <w:t>63.86</w:t>
      </w:r>
      <w:r>
        <w:t>%</w:t>
      </w:r>
    </w:p>
    <w:p w:rsidR="00644043" w:rsidRDefault="00644043" w:rsidP="002922B9">
      <w:pPr>
        <w:pStyle w:val="ListParagraph"/>
        <w:ind w:left="1080"/>
      </w:pPr>
      <w:r>
        <w:rPr>
          <w:noProof/>
        </w:rPr>
        <w:drawing>
          <wp:inline distT="0" distB="0" distL="0" distR="0">
            <wp:extent cx="5731510" cy="3222625"/>
            <wp:effectExtent l="19050" t="0" r="2540" b="0"/>
            <wp:docPr id="23" name="Picture 22" descr="spiral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ral Naive bayes classify.jpg"/>
                    <pic:cNvPicPr/>
                  </pic:nvPicPr>
                  <pic:blipFill>
                    <a:blip r:embed="rId24"/>
                    <a:stretch>
                      <a:fillRect/>
                    </a:stretch>
                  </pic:blipFill>
                  <pic:spPr>
                    <a:xfrm>
                      <a:off x="0" y="0"/>
                      <a:ext cx="5731510" cy="3222625"/>
                    </a:xfrm>
                    <a:prstGeom prst="rect">
                      <a:avLst/>
                    </a:prstGeom>
                  </pic:spPr>
                </pic:pic>
              </a:graphicData>
            </a:graphic>
          </wp:inline>
        </w:drawing>
      </w:r>
    </w:p>
    <w:p w:rsidR="00644043" w:rsidRDefault="00B651AA" w:rsidP="0022692D">
      <w:pPr>
        <w:pStyle w:val="ListParagraph"/>
      </w:pPr>
      <w:r>
        <w:t xml:space="preserve">         </w:t>
      </w:r>
    </w:p>
    <w:p w:rsidR="006A65DF" w:rsidRDefault="006A65DF" w:rsidP="006A65DF"/>
    <w:p w:rsidR="006A65DF" w:rsidRPr="00FB4083" w:rsidRDefault="006A65DF" w:rsidP="006A65DF">
      <w:pPr>
        <w:pStyle w:val="ListParagraph"/>
        <w:numPr>
          <w:ilvl w:val="0"/>
          <w:numId w:val="3"/>
        </w:numPr>
      </w:pPr>
      <w:r>
        <w:lastRenderedPageBreak/>
        <w:t xml:space="preserve">C) </w:t>
      </w:r>
      <w:r w:rsidRPr="006A65DF">
        <w:rPr>
          <w:b/>
        </w:rPr>
        <w:t>Specifying</w:t>
      </w:r>
      <w:r>
        <w:rPr>
          <w:b/>
        </w:rPr>
        <w:t xml:space="preserve"> how</w:t>
      </w:r>
      <w:r w:rsidRPr="006A65DF">
        <w:rPr>
          <w:b/>
        </w:rPr>
        <w:t xml:space="preserve"> to classify</w:t>
      </w:r>
      <w:r>
        <w:rPr>
          <w:b/>
        </w:rPr>
        <w:t xml:space="preserve"> for one dataset-</w:t>
      </w:r>
    </w:p>
    <w:p w:rsidR="00496843" w:rsidRDefault="00496843" w:rsidP="006A65DF">
      <w:pPr>
        <w:pStyle w:val="ListParagraph"/>
      </w:pPr>
      <w:r w:rsidRPr="00496843">
        <w:t>Pre-processing</w:t>
      </w:r>
      <w:r>
        <w:t xml:space="preserve"> is required on the raw dataset to start classification is Weka. The given .dat format is </w:t>
      </w:r>
      <w:r w:rsidR="006F6805">
        <w:t>either converted to .csv or .arff format or</w:t>
      </w:r>
      <w:r>
        <w:t xml:space="preserve"> then opened in Weka. Weka easily recognises the ARFF format.</w:t>
      </w:r>
    </w:p>
    <w:p w:rsidR="00303F50" w:rsidRDefault="00496843" w:rsidP="00DE6CB7">
      <w:pPr>
        <w:pStyle w:val="ListParagraph"/>
      </w:pPr>
      <w:r>
        <w:t xml:space="preserve">The class samples must be filtered by selecting ‘filters’, expanding unsupervised </w:t>
      </w:r>
      <w:r w:rsidR="006F6805">
        <w:t xml:space="preserve">column and then selecting ‘attributes’. The class samples must be converted to Nominal for </w:t>
      </w:r>
      <w:r w:rsidR="00DE6CB7">
        <w:t>classification chooses</w:t>
      </w:r>
      <w:r w:rsidR="006F6805">
        <w:t xml:space="preserve"> ‘NumericToNominal’ conversion. Although, the individual class values must be numeric.</w:t>
      </w:r>
      <w:r w:rsidR="00DE6CB7">
        <w:t xml:space="preserve"> </w:t>
      </w:r>
      <w:r w:rsidR="00303F50">
        <w:t xml:space="preserve">Click on the ‘Visualize all’ button to view the samples corresponding to each class. </w:t>
      </w:r>
    </w:p>
    <w:p w:rsidR="00DE6CB7" w:rsidRDefault="00DE6CB7" w:rsidP="00DE6CB7">
      <w:pPr>
        <w:pStyle w:val="ListParagraph"/>
      </w:pPr>
    </w:p>
    <w:p w:rsidR="00303F50" w:rsidRDefault="00303F50" w:rsidP="006A65DF">
      <w:pPr>
        <w:pStyle w:val="ListParagraph"/>
      </w:pPr>
      <w:r>
        <w:t>In the Classify tab, from the ‘Choose’ button select classifiers like Naive Bayes, IBk etc</w:t>
      </w:r>
      <w:r w:rsidR="00D77B33">
        <w:t xml:space="preserve"> and apply the filters. The parameters for these filters can also be changed correspondingly. In the test options, use training or test datasets and also vary the cross validation value. By pressing the Start button, it classifies the class samples and produces the result.</w:t>
      </w:r>
    </w:p>
    <w:p w:rsidR="00D77B33" w:rsidRDefault="00D77B33" w:rsidP="006A65DF">
      <w:pPr>
        <w:pStyle w:val="ListParagraph"/>
      </w:pPr>
      <w:r>
        <w:t>Each classification method can be visualised for its threshold curve values by right clicking on the classifier which ran and then selecting the required class ( e.g.: Threshold curve for Class 1 or 2).</w:t>
      </w:r>
      <w:r w:rsidR="00DE6CB7">
        <w:t xml:space="preserve"> </w:t>
      </w:r>
    </w:p>
    <w:p w:rsidR="00DE6CB7" w:rsidRDefault="00DE6CB7" w:rsidP="006A65DF">
      <w:pPr>
        <w:pStyle w:val="ListParagraph"/>
      </w:pPr>
    </w:p>
    <w:p w:rsidR="00DE6CB7" w:rsidRDefault="00DE6CB7" w:rsidP="006A65DF">
      <w:pPr>
        <w:pStyle w:val="ListParagraph"/>
      </w:pPr>
      <w:r>
        <w:t xml:space="preserve">In Visualize tab, the </w:t>
      </w:r>
      <w:r w:rsidR="00D82F4E">
        <w:t xml:space="preserve">points are plotted in the 2D space which can be viewed near the plot matrix (values of X and Y). PlotSize and PointSize can be altered for better display. Select the corresponding class for display and their colour can also be modified as required. </w:t>
      </w:r>
    </w:p>
    <w:p w:rsidR="00FB4083" w:rsidRPr="00496843" w:rsidRDefault="00496843" w:rsidP="006A65DF">
      <w:pPr>
        <w:pStyle w:val="ListParagraph"/>
      </w:pPr>
      <w:r w:rsidRPr="00496843">
        <w:t xml:space="preserve"> </w:t>
      </w:r>
    </w:p>
    <w:p w:rsidR="006A65DF" w:rsidRDefault="006A65DF" w:rsidP="006A65DF">
      <w:pPr>
        <w:pStyle w:val="ListParagraph"/>
        <w:rPr>
          <w:u w:val="single"/>
        </w:rPr>
      </w:pPr>
      <w:r w:rsidRPr="006A65DF">
        <w:rPr>
          <w:u w:val="single"/>
        </w:rPr>
        <w:t>CLUSTERINCLUSTER dataset</w:t>
      </w:r>
    </w:p>
    <w:p w:rsidR="006A65DF" w:rsidRDefault="006A65DF" w:rsidP="006A65DF">
      <w:pPr>
        <w:pStyle w:val="ListParagraph"/>
        <w:rPr>
          <w:u w:val="single"/>
        </w:rPr>
      </w:pPr>
    </w:p>
    <w:p w:rsidR="006A65DF" w:rsidRDefault="006A65DF" w:rsidP="006A65DF">
      <w:pPr>
        <w:pStyle w:val="ListParagraph"/>
      </w:pPr>
      <w:r w:rsidRPr="006A65DF">
        <w:t>Screenshot: Before Classifying</w:t>
      </w:r>
      <w:r>
        <w:t xml:space="preserve"> ( Opening the dataset in Weka and visualising all the samples)</w:t>
      </w:r>
    </w:p>
    <w:p w:rsidR="006A65DF" w:rsidRDefault="006A65DF" w:rsidP="006A65DF">
      <w:pPr>
        <w:pStyle w:val="ListParagraph"/>
      </w:pPr>
      <w:r>
        <w:rPr>
          <w:noProof/>
        </w:rPr>
        <w:drawing>
          <wp:inline distT="0" distB="0" distL="0" distR="0">
            <wp:extent cx="5731510" cy="3222625"/>
            <wp:effectExtent l="19050" t="0" r="2540" b="0"/>
            <wp:docPr id="26" name="Picture 25" descr="clusterincluster - classes opened in we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classes opened in weka.jpg"/>
                    <pic:cNvPicPr/>
                  </pic:nvPicPr>
                  <pic:blipFill>
                    <a:blip r:embed="rId25"/>
                    <a:stretch>
                      <a:fillRect/>
                    </a:stretch>
                  </pic:blipFill>
                  <pic:spPr>
                    <a:xfrm>
                      <a:off x="0" y="0"/>
                      <a:ext cx="5731510" cy="3222625"/>
                    </a:xfrm>
                    <a:prstGeom prst="rect">
                      <a:avLst/>
                    </a:prstGeom>
                  </pic:spPr>
                </pic:pic>
              </a:graphicData>
            </a:graphic>
          </wp:inline>
        </w:drawing>
      </w:r>
    </w:p>
    <w:p w:rsidR="006A65DF" w:rsidRDefault="006A65DF" w:rsidP="006A65DF">
      <w:pPr>
        <w:pStyle w:val="ListParagraph"/>
      </w:pPr>
    </w:p>
    <w:p w:rsidR="006A65DF" w:rsidRDefault="006A65DF" w:rsidP="006A65DF">
      <w:pPr>
        <w:pStyle w:val="ListParagraph"/>
      </w:pPr>
      <w:r>
        <w:lastRenderedPageBreak/>
        <w:t>Screenshot: After Classifying (Using Naive Bayes)</w:t>
      </w:r>
      <w:r>
        <w:rPr>
          <w:noProof/>
        </w:rPr>
        <w:drawing>
          <wp:inline distT="0" distB="0" distL="0" distR="0">
            <wp:extent cx="5731510" cy="3222625"/>
            <wp:effectExtent l="19050" t="0" r="2540" b="0"/>
            <wp:docPr id="27" name="Picture 26" descr="clusterincluster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Naive Bayes classify.jpg"/>
                    <pic:cNvPicPr/>
                  </pic:nvPicPr>
                  <pic:blipFill>
                    <a:blip r:embed="rId21"/>
                    <a:stretch>
                      <a:fillRect/>
                    </a:stretch>
                  </pic:blipFill>
                  <pic:spPr>
                    <a:xfrm>
                      <a:off x="0" y="0"/>
                      <a:ext cx="5731510" cy="3222625"/>
                    </a:xfrm>
                    <a:prstGeom prst="rect">
                      <a:avLst/>
                    </a:prstGeom>
                  </pic:spPr>
                </pic:pic>
              </a:graphicData>
            </a:graphic>
          </wp:inline>
        </w:drawing>
      </w:r>
    </w:p>
    <w:p w:rsidR="006A65DF" w:rsidRDefault="006A65DF" w:rsidP="006A65DF">
      <w:pPr>
        <w:pStyle w:val="ListParagraph"/>
      </w:pPr>
    </w:p>
    <w:p w:rsidR="006A65DF" w:rsidRDefault="006A65DF" w:rsidP="006A65DF">
      <w:pPr>
        <w:pStyle w:val="ListParagraph"/>
      </w:pPr>
      <w:r>
        <w:t>Screenshot: After Classifying (Using K-NN Classifier with K=10)</w:t>
      </w:r>
    </w:p>
    <w:p w:rsidR="006A65DF" w:rsidRDefault="006A65DF" w:rsidP="006A65DF">
      <w:pPr>
        <w:pStyle w:val="ListParagraph"/>
      </w:pPr>
      <w:r>
        <w:rPr>
          <w:noProof/>
        </w:rPr>
        <w:drawing>
          <wp:inline distT="0" distB="0" distL="0" distR="0">
            <wp:extent cx="5731510" cy="3222625"/>
            <wp:effectExtent l="19050" t="0" r="2540" b="0"/>
            <wp:docPr id="28" name="Picture 27" descr="clusterincluster - K=10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K=10 classify.jpg"/>
                    <pic:cNvPicPr/>
                  </pic:nvPicPr>
                  <pic:blipFill>
                    <a:blip r:embed="rId26"/>
                    <a:stretch>
                      <a:fillRect/>
                    </a:stretch>
                  </pic:blipFill>
                  <pic:spPr>
                    <a:xfrm>
                      <a:off x="0" y="0"/>
                      <a:ext cx="5731510" cy="3222625"/>
                    </a:xfrm>
                    <a:prstGeom prst="rect">
                      <a:avLst/>
                    </a:prstGeom>
                  </pic:spPr>
                </pic:pic>
              </a:graphicData>
            </a:graphic>
          </wp:inline>
        </w:drawing>
      </w:r>
    </w:p>
    <w:p w:rsidR="006A65DF" w:rsidRDefault="006A65DF" w:rsidP="006A65DF">
      <w:pPr>
        <w:pStyle w:val="ListParagraph"/>
      </w:pPr>
    </w:p>
    <w:p w:rsidR="004E6433" w:rsidRDefault="0027288D" w:rsidP="0027288D">
      <w:pPr>
        <w:pStyle w:val="ListParagraph"/>
        <w:numPr>
          <w:ilvl w:val="0"/>
          <w:numId w:val="3"/>
        </w:numPr>
        <w:rPr>
          <w:b/>
        </w:rPr>
      </w:pPr>
      <w:r>
        <w:rPr>
          <w:b/>
        </w:rPr>
        <w:t xml:space="preserve">Two Classification methods using </w:t>
      </w:r>
      <w:r w:rsidR="004E6433" w:rsidRPr="0027288D">
        <w:rPr>
          <w:b/>
        </w:rPr>
        <w:t>10-fold cross validation</w:t>
      </w:r>
      <w:r>
        <w:rPr>
          <w:b/>
        </w:rPr>
        <w:t xml:space="preserve"> </w:t>
      </w:r>
    </w:p>
    <w:p w:rsidR="00D52FD4" w:rsidRDefault="00D52FD4" w:rsidP="00651B07">
      <w:pPr>
        <w:pStyle w:val="ListParagraph"/>
        <w:rPr>
          <w:b/>
        </w:rPr>
      </w:pPr>
    </w:p>
    <w:p w:rsidR="00651B07" w:rsidRPr="00D52FD4" w:rsidRDefault="00D52FD4" w:rsidP="00651B07">
      <w:pPr>
        <w:pStyle w:val="ListParagraph"/>
      </w:pPr>
      <w:r w:rsidRPr="00D52FD4">
        <w:t>CROSS VALIDATION-</w:t>
      </w:r>
    </w:p>
    <w:p w:rsidR="0020799D" w:rsidRDefault="00EE69F6" w:rsidP="00651B07">
      <w:pPr>
        <w:pStyle w:val="ListParagraph"/>
      </w:pPr>
      <w:r>
        <w:t xml:space="preserve">In cross validation, datasets are randomly split into training dataset and validation dataset (testing dataset). To reduce the generalisation error, the classifier is trained until it reaches a minimum of this validation error. </w:t>
      </w:r>
    </w:p>
    <w:p w:rsidR="00EE69F6" w:rsidRDefault="00C471A0" w:rsidP="00651B07">
      <w:pPr>
        <w:pStyle w:val="ListParagraph"/>
      </w:pPr>
      <w:r>
        <w:t>Given a dataset, D=D1 U D2 U D3 ... U Dc and Di is split into two subsets Di1 and Di2.</w:t>
      </w:r>
    </w:p>
    <w:p w:rsidR="00C471A0" w:rsidRDefault="00C471A0" w:rsidP="00651B07">
      <w:pPr>
        <w:pStyle w:val="ListParagraph"/>
      </w:pPr>
      <w:r>
        <w:t>The</w:t>
      </w:r>
      <w:r w:rsidR="00E41A21">
        <w:t>n, training dataset is D11 U D21</w:t>
      </w:r>
      <w:r>
        <w:t xml:space="preserve"> ... U Dc1</w:t>
      </w:r>
    </w:p>
    <w:p w:rsidR="00C471A0" w:rsidRDefault="00C471A0" w:rsidP="00651B07">
      <w:pPr>
        <w:pStyle w:val="ListParagraph"/>
      </w:pPr>
      <w:r>
        <w:lastRenderedPageBreak/>
        <w:t xml:space="preserve">Testing dataset is </w:t>
      </w:r>
      <w:r w:rsidR="00E41A21">
        <w:t>D12 U D22 U ... Dc2</w:t>
      </w:r>
    </w:p>
    <w:p w:rsidR="00E41A21" w:rsidRDefault="00AF661E" w:rsidP="00AF661E">
      <w:pPr>
        <w:pStyle w:val="ListParagraph"/>
      </w:pPr>
      <w:r>
        <w:t xml:space="preserve">A generalisation of this method is the </w:t>
      </w:r>
      <w:r w:rsidR="00761D2F">
        <w:t>M-FOLD CROSS VALIDATION</w:t>
      </w:r>
      <w:r>
        <w:t>. T</w:t>
      </w:r>
      <w:r w:rsidR="00E41A21">
        <w:t>he datasets are divided into m disjoint sets of equal size and trained m times. Every time validation happens, one different set in used for testing and remaining samples are used for training. We can repeat the process, by swapping the training and testing sets.</w:t>
      </w:r>
      <w:r>
        <w:t xml:space="preserve"> The estimated performance is the mean of these m errors. </w:t>
      </w:r>
    </w:p>
    <w:p w:rsidR="00D74820" w:rsidRDefault="00D74820" w:rsidP="00AF661E">
      <w:pPr>
        <w:pStyle w:val="ListParagraph"/>
      </w:pPr>
    </w:p>
    <w:p w:rsidR="00D74820" w:rsidRDefault="00761D2F" w:rsidP="00AF661E">
      <w:pPr>
        <w:pStyle w:val="ListParagraph"/>
      </w:pPr>
      <w:r>
        <w:t>10 FOLD CROSS VALIDATION</w:t>
      </w:r>
      <w:r w:rsidR="00D74820">
        <w:t>-</w:t>
      </w:r>
    </w:p>
    <w:p w:rsidR="00D74820" w:rsidRPr="00D74820" w:rsidRDefault="00D74820" w:rsidP="00D74820">
      <w:pPr>
        <w:pStyle w:val="ListParagraph"/>
      </w:pPr>
      <w:r w:rsidRPr="00D74820">
        <w:t>The first 90% of the patterns is used as a standard training set for setting free parameters in the</w:t>
      </w:r>
      <w:r>
        <w:t xml:space="preserve"> classifier model and the other 10%</w:t>
      </w:r>
      <w:r w:rsidRPr="00D74820">
        <w:t xml:space="preserve"> is the validation set and is meant to represent the full generalization task.</w:t>
      </w:r>
      <w:r w:rsidR="00F10687">
        <w:t xml:space="preserve"> In Weka, the m value can be adjusted to perform validation.  </w:t>
      </w:r>
      <w:r w:rsidR="004400E6">
        <w:t>Counters are</w:t>
      </w:r>
      <w:r w:rsidR="00761D2F">
        <w:t xml:space="preserve"> used </w:t>
      </w:r>
      <w:r w:rsidR="004400E6">
        <w:t xml:space="preserve">to run for 10 iterations and the total number of TN (True Negatives), TP (True Positives), FN </w:t>
      </w:r>
      <w:r w:rsidR="00DC5360">
        <w:t>(</w:t>
      </w:r>
      <w:r w:rsidR="004400E6">
        <w:t>False Negatives</w:t>
      </w:r>
      <w:r w:rsidR="00DC5360">
        <w:t>) and FP (</w:t>
      </w:r>
      <w:r w:rsidR="004400E6">
        <w:t xml:space="preserve">False Positives). The total number of samples n is given by the summation of all the parameters. </w:t>
      </w:r>
    </w:p>
    <w:p w:rsidR="00E41A21" w:rsidRDefault="00E41A21" w:rsidP="00651B07">
      <w:pPr>
        <w:pStyle w:val="ListParagraph"/>
      </w:pPr>
    </w:p>
    <w:p w:rsidR="00651B07" w:rsidRPr="00651B07" w:rsidRDefault="00651B07" w:rsidP="00651B07">
      <w:pPr>
        <w:pStyle w:val="ListParagraph"/>
      </w:pPr>
      <w:r w:rsidRPr="00651B07">
        <w:t xml:space="preserve">The performance metrics </w:t>
      </w:r>
      <w:r w:rsidR="001876BA">
        <w:t>for the two classes assuming one to be positive and negative are given by the following formulae-</w:t>
      </w:r>
    </w:p>
    <w:p w:rsidR="002C4DAC" w:rsidRDefault="002C4DAC" w:rsidP="00056BE6">
      <w:pPr>
        <w:pStyle w:val="ListParagraph"/>
        <w:rPr>
          <w:b/>
        </w:rPr>
      </w:pPr>
    </w:p>
    <w:p w:rsidR="00700FFD" w:rsidRDefault="00700FFD" w:rsidP="00651B07">
      <w:pPr>
        <w:pStyle w:val="ListParagraph"/>
        <w:numPr>
          <w:ilvl w:val="0"/>
          <w:numId w:val="7"/>
        </w:numPr>
        <w:rPr>
          <w:b/>
        </w:rPr>
      </w:pPr>
      <w:r>
        <w:rPr>
          <w:b/>
        </w:rPr>
        <w:t xml:space="preserve">TP rate= </w:t>
      </w:r>
      <m:oMath>
        <m:f>
          <m:fPr>
            <m:ctrlPr>
              <w:rPr>
                <w:rFonts w:ascii="Cambria Math" w:hAnsi="Cambria Math"/>
                <w:b/>
                <w:i/>
                <w:sz w:val="24"/>
              </w:rPr>
            </m:ctrlPr>
          </m:fPr>
          <m:num>
            <m:r>
              <m:rPr>
                <m:sty m:val="bi"/>
              </m:rPr>
              <w:rPr>
                <w:rFonts w:ascii="Cambria Math" w:hAnsi="Cambria Math"/>
                <w:sz w:val="24"/>
              </w:rPr>
              <m:t>TP</m:t>
            </m:r>
          </m:num>
          <m:den>
            <m:r>
              <m:rPr>
                <m:sty m:val="bi"/>
              </m:rPr>
              <w:rPr>
                <w:rFonts w:ascii="Cambria Math" w:hAnsi="Cambria Math"/>
                <w:sz w:val="24"/>
              </w:rPr>
              <m:t>TP+FN</m:t>
            </m:r>
          </m:den>
        </m:f>
        <m:r>
          <m:rPr>
            <m:sty m:val="bi"/>
          </m:rPr>
          <w:rPr>
            <w:rFonts w:ascii="Cambria Math" w:hAnsi="Cambria Math"/>
            <w:sz w:val="24"/>
          </w:rPr>
          <m:t>=</m:t>
        </m:r>
        <m:f>
          <m:fPr>
            <m:ctrlPr>
              <w:rPr>
                <w:rFonts w:ascii="Cambria Math" w:hAnsi="Cambria Math"/>
                <w:b/>
                <w:i/>
                <w:sz w:val="24"/>
              </w:rPr>
            </m:ctrlPr>
          </m:fPr>
          <m:num>
            <m:r>
              <m:rPr>
                <m:sty m:val="bi"/>
              </m:rPr>
              <w:rPr>
                <w:rFonts w:ascii="Cambria Math" w:hAnsi="Cambria Math"/>
                <w:sz w:val="24"/>
              </w:rPr>
              <m:t>TP</m:t>
            </m:r>
          </m:num>
          <m:den>
            <m:r>
              <m:rPr>
                <m:sty m:val="bi"/>
              </m:rPr>
              <w:rPr>
                <w:rFonts w:ascii="Cambria Math" w:hAnsi="Cambria Math"/>
                <w:sz w:val="24"/>
              </w:rPr>
              <m:t>P</m:t>
            </m:r>
          </m:den>
        </m:f>
      </m:oMath>
      <w:r w:rsidR="002C4DAC">
        <w:rPr>
          <w:b/>
        </w:rPr>
        <w:t xml:space="preserve">                                FP rate = </w:t>
      </w:r>
      <m:oMath>
        <m:f>
          <m:fPr>
            <m:ctrlPr>
              <w:rPr>
                <w:rFonts w:ascii="Cambria Math" w:hAnsi="Cambria Math"/>
                <w:b/>
                <w:i/>
                <w:sz w:val="24"/>
              </w:rPr>
            </m:ctrlPr>
          </m:fPr>
          <m:num>
            <m:r>
              <m:rPr>
                <m:sty m:val="bi"/>
              </m:rPr>
              <w:rPr>
                <w:rFonts w:ascii="Cambria Math" w:hAnsi="Cambria Math"/>
                <w:sz w:val="24"/>
              </w:rPr>
              <m:t>FP</m:t>
            </m:r>
          </m:num>
          <m:den>
            <m:r>
              <m:rPr>
                <m:sty m:val="bi"/>
              </m:rPr>
              <w:rPr>
                <w:rFonts w:ascii="Cambria Math" w:hAnsi="Cambria Math"/>
                <w:sz w:val="24"/>
              </w:rPr>
              <m:t>TN+FP</m:t>
            </m:r>
          </m:den>
        </m:f>
      </m:oMath>
      <w:r w:rsidR="002A2E03" w:rsidRPr="002A2E03">
        <w:rPr>
          <w:sz w:val="24"/>
        </w:rPr>
        <w:t>=</w:t>
      </w:r>
      <m:oMath>
        <m:f>
          <m:fPr>
            <m:ctrlPr>
              <w:rPr>
                <w:rFonts w:ascii="Cambria Math" w:hAnsi="Cambria Math"/>
                <w:b/>
                <w:i/>
                <w:sz w:val="24"/>
              </w:rPr>
            </m:ctrlPr>
          </m:fPr>
          <m:num>
            <m:r>
              <m:rPr>
                <m:sty m:val="bi"/>
              </m:rPr>
              <w:rPr>
                <w:rFonts w:ascii="Cambria Math" w:hAnsi="Cambria Math"/>
                <w:sz w:val="24"/>
              </w:rPr>
              <m:t>FP</m:t>
            </m:r>
          </m:num>
          <m:den>
            <m:r>
              <m:rPr>
                <m:sty m:val="bi"/>
              </m:rPr>
              <w:rPr>
                <w:rFonts w:ascii="Cambria Math" w:hAnsi="Cambria Math"/>
                <w:sz w:val="24"/>
              </w:rPr>
              <m:t>N</m:t>
            </m:r>
          </m:den>
        </m:f>
      </m:oMath>
    </w:p>
    <w:p w:rsidR="002C4DAC" w:rsidRDefault="002C4DAC" w:rsidP="00651B07">
      <w:pPr>
        <w:pStyle w:val="ListParagraph"/>
        <w:numPr>
          <w:ilvl w:val="0"/>
          <w:numId w:val="7"/>
        </w:numPr>
        <w:rPr>
          <w:b/>
        </w:rPr>
      </w:pPr>
      <w:r>
        <w:rPr>
          <w:b/>
        </w:rPr>
        <w:t xml:space="preserve">PPV= </w:t>
      </w:r>
      <m:oMath>
        <m:f>
          <m:fPr>
            <m:ctrlPr>
              <w:rPr>
                <w:rFonts w:ascii="Cambria Math" w:hAnsi="Cambria Math"/>
                <w:b/>
                <w:i/>
                <w:sz w:val="24"/>
              </w:rPr>
            </m:ctrlPr>
          </m:fPr>
          <m:num>
            <m:r>
              <m:rPr>
                <m:sty m:val="bi"/>
              </m:rPr>
              <w:rPr>
                <w:rFonts w:ascii="Cambria Math" w:hAnsi="Cambria Math"/>
                <w:sz w:val="24"/>
              </w:rPr>
              <m:t>TP</m:t>
            </m:r>
          </m:num>
          <m:den>
            <m:r>
              <m:rPr>
                <m:sty m:val="bi"/>
              </m:rPr>
              <w:rPr>
                <w:rFonts w:ascii="Cambria Math" w:hAnsi="Cambria Math"/>
                <w:sz w:val="24"/>
              </w:rPr>
              <m:t>TP+FP</m:t>
            </m:r>
          </m:den>
        </m:f>
      </m:oMath>
      <w:r>
        <w:rPr>
          <w:b/>
          <w:sz w:val="24"/>
        </w:rPr>
        <w:t xml:space="preserve">                                  </w:t>
      </w:r>
      <w:r w:rsidRPr="001876BA">
        <w:rPr>
          <w:b/>
        </w:rPr>
        <w:t>NPV</w:t>
      </w:r>
      <w:r>
        <w:rPr>
          <w:b/>
          <w:sz w:val="24"/>
        </w:rPr>
        <w:t>=</w:t>
      </w:r>
      <m:oMath>
        <m:f>
          <m:fPr>
            <m:ctrlPr>
              <w:rPr>
                <w:rFonts w:ascii="Cambria Math" w:hAnsi="Cambria Math"/>
                <w:b/>
                <w:i/>
                <w:sz w:val="24"/>
              </w:rPr>
            </m:ctrlPr>
          </m:fPr>
          <m:num>
            <m:r>
              <m:rPr>
                <m:sty m:val="bi"/>
              </m:rPr>
              <w:rPr>
                <w:rFonts w:ascii="Cambria Math" w:hAnsi="Cambria Math"/>
                <w:sz w:val="24"/>
              </w:rPr>
              <m:t>TN</m:t>
            </m:r>
          </m:num>
          <m:den>
            <m:r>
              <m:rPr>
                <m:sty m:val="bi"/>
              </m:rPr>
              <w:rPr>
                <w:rFonts w:ascii="Cambria Math" w:hAnsi="Cambria Math"/>
                <w:sz w:val="24"/>
              </w:rPr>
              <m:t>TN+FN</m:t>
            </m:r>
          </m:den>
        </m:f>
      </m:oMath>
    </w:p>
    <w:p w:rsidR="00056BE6" w:rsidRPr="002C4DAC" w:rsidRDefault="00056BE6" w:rsidP="00651B07">
      <w:pPr>
        <w:pStyle w:val="ListParagraph"/>
        <w:numPr>
          <w:ilvl w:val="0"/>
          <w:numId w:val="7"/>
        </w:numPr>
        <w:rPr>
          <w:b/>
        </w:rPr>
      </w:pPr>
      <w:r>
        <w:rPr>
          <w:b/>
        </w:rPr>
        <w:t xml:space="preserve">Specificity= </w:t>
      </w:r>
      <m:oMath>
        <m:f>
          <m:fPr>
            <m:ctrlPr>
              <w:rPr>
                <w:rFonts w:ascii="Cambria Math" w:hAnsi="Cambria Math"/>
                <w:b/>
                <w:i/>
                <w:sz w:val="24"/>
              </w:rPr>
            </m:ctrlPr>
          </m:fPr>
          <m:num>
            <m:r>
              <m:rPr>
                <m:sty m:val="bi"/>
              </m:rPr>
              <w:rPr>
                <w:rFonts w:ascii="Cambria Math" w:hAnsi="Cambria Math"/>
                <w:sz w:val="24"/>
              </w:rPr>
              <m:t>TN</m:t>
            </m:r>
          </m:num>
          <m:den>
            <m:r>
              <m:rPr>
                <m:sty m:val="bi"/>
              </m:rPr>
              <w:rPr>
                <w:rFonts w:ascii="Cambria Math" w:hAnsi="Cambria Math"/>
                <w:sz w:val="24"/>
              </w:rPr>
              <m:t>TN+FP</m:t>
            </m:r>
          </m:den>
        </m:f>
      </m:oMath>
      <w:r>
        <w:rPr>
          <w:b/>
        </w:rPr>
        <w:t>= 1-FP rate</w:t>
      </w:r>
      <w:r w:rsidR="002C4DAC">
        <w:rPr>
          <w:b/>
        </w:rPr>
        <w:t xml:space="preserve">      </w:t>
      </w:r>
      <w:r w:rsidR="00353D2F" w:rsidRPr="002C4DAC">
        <w:rPr>
          <w:b/>
        </w:rPr>
        <w:t xml:space="preserve">Sensitivity= </w:t>
      </w:r>
      <m:oMath>
        <m:f>
          <m:fPr>
            <m:ctrlPr>
              <w:rPr>
                <w:rFonts w:ascii="Cambria Math" w:hAnsi="Cambria Math"/>
                <w:b/>
                <w:i/>
                <w:sz w:val="24"/>
              </w:rPr>
            </m:ctrlPr>
          </m:fPr>
          <m:num>
            <m:r>
              <m:rPr>
                <m:sty m:val="bi"/>
              </m:rPr>
              <w:rPr>
                <w:rFonts w:ascii="Cambria Math" w:hAnsi="Cambria Math"/>
                <w:sz w:val="24"/>
              </w:rPr>
              <m:t>TP</m:t>
            </m:r>
          </m:num>
          <m:den>
            <m:r>
              <m:rPr>
                <m:sty m:val="bi"/>
              </m:rPr>
              <w:rPr>
                <w:rFonts w:ascii="Cambria Math" w:hAnsi="Cambria Math"/>
                <w:sz w:val="24"/>
              </w:rPr>
              <m:t>TP+FN</m:t>
            </m:r>
          </m:den>
        </m:f>
      </m:oMath>
      <w:r w:rsidR="00353D2F" w:rsidRPr="002C4DAC">
        <w:rPr>
          <w:b/>
        </w:rPr>
        <w:t>=TP rate</w:t>
      </w:r>
    </w:p>
    <w:p w:rsidR="00353D2F" w:rsidRPr="00700FFD" w:rsidRDefault="00353D2F" w:rsidP="00651B07">
      <w:pPr>
        <w:pStyle w:val="ListParagraph"/>
        <w:numPr>
          <w:ilvl w:val="0"/>
          <w:numId w:val="7"/>
        </w:numPr>
      </w:pPr>
      <w:r>
        <w:rPr>
          <w:b/>
        </w:rPr>
        <w:t xml:space="preserve">Accuracy= </w:t>
      </w:r>
      <m:oMath>
        <m:f>
          <m:fPr>
            <m:ctrlPr>
              <w:rPr>
                <w:rFonts w:ascii="Cambria Math" w:hAnsi="Cambria Math"/>
                <w:b/>
                <w:i/>
                <w:sz w:val="24"/>
              </w:rPr>
            </m:ctrlPr>
          </m:fPr>
          <m:num>
            <m:r>
              <m:rPr>
                <m:sty m:val="bi"/>
              </m:rPr>
              <w:rPr>
                <w:rFonts w:ascii="Cambria Math" w:hAnsi="Cambria Math"/>
                <w:sz w:val="24"/>
              </w:rPr>
              <m:t>TP+TN</m:t>
            </m:r>
          </m:num>
          <m:den>
            <m:r>
              <m:rPr>
                <m:sty m:val="bi"/>
              </m:rPr>
              <w:rPr>
                <w:rFonts w:ascii="Cambria Math" w:hAnsi="Cambria Math"/>
                <w:sz w:val="24"/>
              </w:rPr>
              <m:t>n</m:t>
            </m:r>
          </m:den>
        </m:f>
      </m:oMath>
      <w:r w:rsidR="00043391">
        <w:rPr>
          <w:b/>
          <w:sz w:val="24"/>
        </w:rPr>
        <w:t xml:space="preserve">, </w:t>
      </w:r>
      <w:r w:rsidR="00043391" w:rsidRPr="00700FFD">
        <w:t xml:space="preserve">where n is the </w:t>
      </w:r>
      <w:r w:rsidR="00700FFD" w:rsidRPr="00700FFD">
        <w:t xml:space="preserve">total </w:t>
      </w:r>
      <w:r w:rsidR="00043391" w:rsidRPr="00700FFD">
        <w:t>number of samples</w:t>
      </w:r>
    </w:p>
    <w:p w:rsidR="00353D2F" w:rsidRDefault="00353D2F" w:rsidP="00651B07">
      <w:pPr>
        <w:pStyle w:val="ListParagraph"/>
        <w:numPr>
          <w:ilvl w:val="0"/>
          <w:numId w:val="7"/>
        </w:numPr>
        <w:rPr>
          <w:b/>
        </w:rPr>
      </w:pPr>
      <w:r>
        <w:rPr>
          <w:b/>
        </w:rPr>
        <w:t xml:space="preserve">Geometric Mean = </w:t>
      </w:r>
      <m:oMath>
        <m:rad>
          <m:radPr>
            <m:degHide m:val="on"/>
            <m:ctrlPr>
              <w:rPr>
                <w:rFonts w:ascii="Cambria Math" w:hAnsi="Cambria Math"/>
                <w:b/>
                <w:i/>
              </w:rPr>
            </m:ctrlPr>
          </m:radPr>
          <m:deg/>
          <m:e>
            <m:r>
              <m:rPr>
                <m:sty m:val="bi"/>
              </m:rPr>
              <w:rPr>
                <w:rFonts w:ascii="Cambria Math" w:hAnsi="Cambria Math"/>
              </w:rPr>
              <m:t>SE*SP</m:t>
            </m:r>
          </m:e>
        </m:rad>
      </m:oMath>
    </w:p>
    <w:p w:rsidR="00CE0606" w:rsidRDefault="00CE0606" w:rsidP="00CE0606">
      <w:pPr>
        <w:pStyle w:val="ListParagraph"/>
        <w:numPr>
          <w:ilvl w:val="0"/>
          <w:numId w:val="7"/>
        </w:numPr>
        <w:rPr>
          <w:b/>
        </w:rPr>
      </w:pPr>
      <w:r w:rsidRPr="00CE0606">
        <w:rPr>
          <w:b/>
        </w:rPr>
        <w:t>n=TP+FN+FP+TN</w:t>
      </w:r>
    </w:p>
    <w:p w:rsidR="00921098" w:rsidRPr="00CE0606" w:rsidRDefault="00921098" w:rsidP="00CE0606">
      <w:pPr>
        <w:pStyle w:val="ListParagraph"/>
        <w:numPr>
          <w:ilvl w:val="0"/>
          <w:numId w:val="7"/>
        </w:numPr>
        <w:rPr>
          <w:b/>
        </w:rPr>
      </w:pPr>
      <w:r>
        <w:rPr>
          <w:b/>
        </w:rPr>
        <w:t>Error rate=</w:t>
      </w:r>
      <m:oMath>
        <m:f>
          <m:fPr>
            <m:ctrlPr>
              <w:rPr>
                <w:rFonts w:ascii="Cambria Math" w:hAnsi="Cambria Math"/>
                <w:b/>
                <w:i/>
                <w:sz w:val="24"/>
              </w:rPr>
            </m:ctrlPr>
          </m:fPr>
          <m:num>
            <m:r>
              <m:rPr>
                <m:sty m:val="bi"/>
              </m:rPr>
              <w:rPr>
                <w:rFonts w:ascii="Cambria Math" w:hAnsi="Cambria Math"/>
                <w:sz w:val="24"/>
              </w:rPr>
              <m:t>FP+FN</m:t>
            </m:r>
          </m:num>
          <m:den>
            <m:r>
              <m:rPr>
                <m:sty m:val="bi"/>
              </m:rPr>
              <w:rPr>
                <w:rFonts w:ascii="Cambria Math" w:hAnsi="Cambria Math"/>
                <w:sz w:val="24"/>
              </w:rPr>
              <m:t>n</m:t>
            </m:r>
          </m:den>
        </m:f>
      </m:oMath>
      <w:r w:rsidR="00181CC4">
        <w:rPr>
          <w:b/>
          <w:sz w:val="24"/>
        </w:rPr>
        <w:t>=1-Accuracy</w:t>
      </w:r>
    </w:p>
    <w:tbl>
      <w:tblPr>
        <w:tblW w:w="0" w:type="auto"/>
        <w:tblBorders>
          <w:top w:val="nil"/>
          <w:left w:val="nil"/>
          <w:bottom w:val="nil"/>
          <w:right w:val="nil"/>
        </w:tblBorders>
        <w:tblLayout w:type="fixed"/>
        <w:tblLook w:val="0000"/>
      </w:tblPr>
      <w:tblGrid>
        <w:gridCol w:w="248"/>
      </w:tblGrid>
      <w:tr w:rsidR="00CE0606" w:rsidTr="00921098">
        <w:trPr>
          <w:trHeight w:val="118"/>
        </w:trPr>
        <w:tc>
          <w:tcPr>
            <w:tcW w:w="248" w:type="dxa"/>
          </w:tcPr>
          <w:p w:rsidR="00CE0606" w:rsidRDefault="00CE0606">
            <w:pPr>
              <w:pStyle w:val="Default"/>
              <w:rPr>
                <w:sz w:val="28"/>
                <w:szCs w:val="28"/>
              </w:rPr>
            </w:pPr>
          </w:p>
        </w:tc>
      </w:tr>
    </w:tbl>
    <w:p w:rsidR="0027288D" w:rsidRDefault="0027288D" w:rsidP="0027288D">
      <w:pPr>
        <w:pStyle w:val="ListParagraph"/>
        <w:rPr>
          <w:u w:val="single"/>
        </w:rPr>
      </w:pPr>
      <w:r w:rsidRPr="001134D4">
        <w:rPr>
          <w:u w:val="single"/>
        </w:rPr>
        <w:t>Naive BAYES Classifier</w:t>
      </w:r>
    </w:p>
    <w:p w:rsidR="00181CC4" w:rsidRDefault="00181CC4" w:rsidP="0027288D">
      <w:pPr>
        <w:pStyle w:val="ListParagraph"/>
        <w:rPr>
          <w:u w:val="single"/>
        </w:rPr>
      </w:pPr>
    </w:p>
    <w:p w:rsidR="0027288D" w:rsidRPr="0052294A" w:rsidRDefault="00F55B69" w:rsidP="0027288D">
      <w:pPr>
        <w:pStyle w:val="ListParagraph"/>
        <w:numPr>
          <w:ilvl w:val="0"/>
          <w:numId w:val="4"/>
        </w:numPr>
        <w:rPr>
          <w:u w:val="single"/>
        </w:rPr>
      </w:pPr>
      <w:r w:rsidRPr="0052294A">
        <w:rPr>
          <w:u w:val="single"/>
        </w:rPr>
        <w:t>CLUSTER IN CLUSTER DATASET</w:t>
      </w:r>
      <w:r w:rsidR="001134D4" w:rsidRPr="0052294A">
        <w:rPr>
          <w:u w:val="single"/>
        </w:rPr>
        <w:t>-</w:t>
      </w:r>
    </w:p>
    <w:p w:rsidR="00F55B69" w:rsidRDefault="00F55B69" w:rsidP="00F55B69">
      <w:pPr>
        <w:pStyle w:val="ListParagraph"/>
        <w:ind w:left="1440"/>
      </w:pPr>
    </w:p>
    <w:p w:rsidR="00181CC4" w:rsidRPr="00181CC4" w:rsidRDefault="00181CC4" w:rsidP="00181CC4">
      <w:pPr>
        <w:pStyle w:val="ListParagraph"/>
      </w:pPr>
      <w:r>
        <w:t xml:space="preserve">The total no of samples in this dataset is </w:t>
      </w:r>
      <w:r w:rsidRPr="00181CC4">
        <w:t>n=498+1+0+500=999</w:t>
      </w:r>
    </w:p>
    <w:p w:rsidR="00ED34C0" w:rsidRDefault="001876BA" w:rsidP="001876BA">
      <w:pPr>
        <w:pStyle w:val="ListParagraph"/>
        <w:ind w:left="1440"/>
      </w:pPr>
      <w:r>
        <w:t xml:space="preserve">TP rate = </w:t>
      </w:r>
      <m:oMath>
        <m:f>
          <m:fPr>
            <m:ctrlPr>
              <w:rPr>
                <w:rFonts w:ascii="Cambria Math" w:hAnsi="Cambria Math"/>
                <w:i/>
              </w:rPr>
            </m:ctrlPr>
          </m:fPr>
          <m:num>
            <m:r>
              <w:rPr>
                <w:rFonts w:ascii="Cambria Math" w:hAnsi="Cambria Math"/>
              </w:rPr>
              <m:t>498</m:t>
            </m:r>
          </m:num>
          <m:den>
            <m:r>
              <w:rPr>
                <w:rFonts w:ascii="Cambria Math" w:hAnsi="Cambria Math"/>
              </w:rPr>
              <m:t>498+1</m:t>
            </m:r>
          </m:den>
        </m:f>
      </m:oMath>
      <w:r w:rsidR="00ED34C0">
        <w:t xml:space="preserve">=0.99                        FP rate= </w:t>
      </w:r>
      <m:oMath>
        <m:f>
          <m:fPr>
            <m:ctrlPr>
              <w:rPr>
                <w:rFonts w:ascii="Cambria Math" w:hAnsi="Cambria Math"/>
                <w:i/>
              </w:rPr>
            </m:ctrlPr>
          </m:fPr>
          <m:num>
            <m:r>
              <w:rPr>
                <w:rFonts w:ascii="Cambria Math" w:hAnsi="Cambria Math"/>
              </w:rPr>
              <m:t>0</m:t>
            </m:r>
          </m:num>
          <m:den>
            <m:r>
              <w:rPr>
                <w:rFonts w:ascii="Cambria Math" w:hAnsi="Cambria Math"/>
              </w:rPr>
              <m:t>500+0</m:t>
            </m:r>
          </m:den>
        </m:f>
      </m:oMath>
      <w:r w:rsidR="007F345A">
        <w:t>=0.00</w:t>
      </w:r>
    </w:p>
    <w:p w:rsidR="007F345A" w:rsidRDefault="007F345A" w:rsidP="001876BA">
      <w:pPr>
        <w:pStyle w:val="ListParagraph"/>
        <w:ind w:left="1440"/>
      </w:pPr>
      <w:r>
        <w:t xml:space="preserve">PPV = </w:t>
      </w:r>
      <m:oMath>
        <m:f>
          <m:fPr>
            <m:ctrlPr>
              <w:rPr>
                <w:rFonts w:ascii="Cambria Math" w:hAnsi="Cambria Math"/>
                <w:i/>
              </w:rPr>
            </m:ctrlPr>
          </m:fPr>
          <m:num>
            <m:r>
              <w:rPr>
                <w:rFonts w:ascii="Cambria Math" w:hAnsi="Cambria Math"/>
              </w:rPr>
              <m:t>498</m:t>
            </m:r>
          </m:num>
          <m:den>
            <m:r>
              <w:rPr>
                <w:rFonts w:ascii="Cambria Math" w:hAnsi="Cambria Math"/>
              </w:rPr>
              <m:t>498+0</m:t>
            </m:r>
          </m:den>
        </m:f>
      </m:oMath>
      <w:r w:rsidR="00762441">
        <w:t>=1                                   NPV=</w:t>
      </w:r>
      <m:oMath>
        <m:f>
          <m:fPr>
            <m:ctrlPr>
              <w:rPr>
                <w:rFonts w:ascii="Cambria Math" w:hAnsi="Cambria Math"/>
                <w:i/>
              </w:rPr>
            </m:ctrlPr>
          </m:fPr>
          <m:num>
            <m:r>
              <w:rPr>
                <w:rFonts w:ascii="Cambria Math" w:hAnsi="Cambria Math"/>
              </w:rPr>
              <m:t>500</m:t>
            </m:r>
          </m:num>
          <m:den>
            <m:r>
              <w:rPr>
                <w:rFonts w:ascii="Cambria Math" w:hAnsi="Cambria Math"/>
              </w:rPr>
              <m:t>1+500</m:t>
            </m:r>
          </m:den>
        </m:f>
      </m:oMath>
      <w:r w:rsidR="006C072C">
        <w:t>=0.998</w:t>
      </w:r>
    </w:p>
    <w:p w:rsidR="006C072C" w:rsidRDefault="006C072C" w:rsidP="001876BA">
      <w:pPr>
        <w:pStyle w:val="ListParagraph"/>
        <w:ind w:left="1440"/>
      </w:pPr>
      <w:r>
        <w:t>Specificity= 1- 0=1                            Sensitivity=0.99</w:t>
      </w:r>
    </w:p>
    <w:p w:rsidR="006C072C" w:rsidRDefault="006C072C" w:rsidP="001876BA">
      <w:pPr>
        <w:pStyle w:val="ListParagraph"/>
        <w:ind w:left="1440"/>
      </w:pPr>
      <w:r>
        <w:t xml:space="preserve">Geometric Mean= </w:t>
      </w:r>
      <m:oMath>
        <m:rad>
          <m:radPr>
            <m:degHide m:val="on"/>
            <m:ctrlPr>
              <w:rPr>
                <w:rFonts w:ascii="Cambria Math" w:hAnsi="Cambria Math"/>
                <w:i/>
              </w:rPr>
            </m:ctrlPr>
          </m:radPr>
          <m:deg/>
          <m:e>
            <m:r>
              <w:rPr>
                <w:rFonts w:ascii="Cambria Math" w:hAnsi="Cambria Math"/>
              </w:rPr>
              <m:t>1*0.99</m:t>
            </m:r>
          </m:e>
        </m:rad>
      </m:oMath>
      <w:r>
        <w:t>=</w:t>
      </w:r>
      <w:r w:rsidR="00CE0606">
        <w:t>0.994</w:t>
      </w:r>
    </w:p>
    <w:p w:rsidR="00181CC4" w:rsidRDefault="00181CC4" w:rsidP="001876BA">
      <w:pPr>
        <w:pStyle w:val="ListParagraph"/>
        <w:ind w:left="1440"/>
      </w:pPr>
      <w:r>
        <w:t xml:space="preserve">Accuracy= </w:t>
      </w:r>
      <m:oMath>
        <m:f>
          <m:fPr>
            <m:ctrlPr>
              <w:rPr>
                <w:rFonts w:ascii="Cambria Math" w:hAnsi="Cambria Math"/>
                <w:i/>
              </w:rPr>
            </m:ctrlPr>
          </m:fPr>
          <m:num>
            <m:r>
              <w:rPr>
                <w:rFonts w:ascii="Cambria Math" w:hAnsi="Cambria Math"/>
              </w:rPr>
              <m:t>498+500</m:t>
            </m:r>
          </m:num>
          <m:den>
            <m:r>
              <w:rPr>
                <w:rFonts w:ascii="Cambria Math" w:hAnsi="Cambria Math"/>
              </w:rPr>
              <m:t>999</m:t>
            </m:r>
          </m:den>
        </m:f>
      </m:oMath>
      <w:r w:rsidR="006A28F0">
        <w:t xml:space="preserve">=0.998=99.8%               Error rate= </w:t>
      </w:r>
      <w:r w:rsidR="001A0BE8">
        <w:t>1-0.998=0.002=0.2%</w:t>
      </w:r>
    </w:p>
    <w:p w:rsidR="00F55B69" w:rsidRDefault="00F55B69" w:rsidP="001876BA">
      <w:pPr>
        <w:pStyle w:val="ListParagraph"/>
        <w:ind w:left="1440"/>
      </w:pPr>
    </w:p>
    <w:p w:rsidR="00F55B69" w:rsidRDefault="00F55B69" w:rsidP="001876BA">
      <w:pPr>
        <w:pStyle w:val="ListParagraph"/>
        <w:ind w:left="1440"/>
      </w:pPr>
    </w:p>
    <w:p w:rsidR="00F55B69" w:rsidRDefault="00F55B69" w:rsidP="001876BA">
      <w:pPr>
        <w:pStyle w:val="ListParagraph"/>
        <w:ind w:left="1440"/>
      </w:pPr>
    </w:p>
    <w:p w:rsidR="00F55B69" w:rsidRDefault="00F55B69" w:rsidP="001876BA">
      <w:pPr>
        <w:pStyle w:val="ListParagraph"/>
        <w:ind w:left="1440"/>
      </w:pPr>
    </w:p>
    <w:p w:rsidR="001C05DD" w:rsidRDefault="001C05DD" w:rsidP="001876BA">
      <w:pPr>
        <w:pStyle w:val="ListParagraph"/>
        <w:ind w:left="1440"/>
      </w:pPr>
      <w:r>
        <w:lastRenderedPageBreak/>
        <w:t>Screenshot: All the efficiency measures are calculated in Weka</w:t>
      </w:r>
    </w:p>
    <w:p w:rsidR="001876BA" w:rsidRDefault="00ED34C0" w:rsidP="001876BA">
      <w:pPr>
        <w:pStyle w:val="ListParagraph"/>
        <w:ind w:left="1440"/>
      </w:pPr>
      <w:r>
        <w:rPr>
          <w:noProof/>
        </w:rPr>
        <w:drawing>
          <wp:inline distT="0" distB="0" distL="0" distR="0">
            <wp:extent cx="5731510" cy="3222625"/>
            <wp:effectExtent l="19050" t="0" r="2540" b="0"/>
            <wp:docPr id="45" name="Picture 44" descr="clusterincluster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Naive Bayes classify.jpg"/>
                    <pic:cNvPicPr/>
                  </pic:nvPicPr>
                  <pic:blipFill>
                    <a:blip r:embed="rId21"/>
                    <a:stretch>
                      <a:fillRect/>
                    </a:stretch>
                  </pic:blipFill>
                  <pic:spPr>
                    <a:xfrm>
                      <a:off x="0" y="0"/>
                      <a:ext cx="5731510" cy="3222625"/>
                    </a:xfrm>
                    <a:prstGeom prst="rect">
                      <a:avLst/>
                    </a:prstGeom>
                  </pic:spPr>
                </pic:pic>
              </a:graphicData>
            </a:graphic>
          </wp:inline>
        </w:drawing>
      </w:r>
      <w:r>
        <w:t xml:space="preserve">                </w:t>
      </w:r>
    </w:p>
    <w:p w:rsidR="001134D4" w:rsidRDefault="00F55B69" w:rsidP="0027288D">
      <w:pPr>
        <w:pStyle w:val="ListParagraph"/>
        <w:numPr>
          <w:ilvl w:val="0"/>
          <w:numId w:val="4"/>
        </w:numPr>
      </w:pPr>
      <w:r>
        <w:t>HALF KERNEL DATASET-</w:t>
      </w:r>
    </w:p>
    <w:p w:rsidR="00F55B69" w:rsidRDefault="00F55B69" w:rsidP="00F55B69">
      <w:pPr>
        <w:pStyle w:val="ListParagraph"/>
        <w:ind w:left="1440"/>
      </w:pPr>
    </w:p>
    <w:p w:rsidR="001A0BE8" w:rsidRPr="00181CC4" w:rsidRDefault="001A0BE8" w:rsidP="001A0BE8">
      <w:pPr>
        <w:pStyle w:val="ListParagraph"/>
        <w:ind w:left="1440"/>
      </w:pPr>
      <w:r>
        <w:t xml:space="preserve">The total no of samples in this dataset is </w:t>
      </w:r>
      <w:r w:rsidRPr="00181CC4">
        <w:t>n=498+1+0+500=999</w:t>
      </w:r>
    </w:p>
    <w:p w:rsidR="001A0BE8" w:rsidRDefault="001A0BE8" w:rsidP="001A0BE8">
      <w:pPr>
        <w:pStyle w:val="ListParagraph"/>
        <w:ind w:left="1440"/>
      </w:pPr>
      <w:r>
        <w:t xml:space="preserve">TP rate = </w:t>
      </w:r>
      <m:oMath>
        <m:f>
          <m:fPr>
            <m:ctrlPr>
              <w:rPr>
                <w:rFonts w:ascii="Cambria Math" w:hAnsi="Cambria Math"/>
                <w:i/>
              </w:rPr>
            </m:ctrlPr>
          </m:fPr>
          <m:num>
            <m:r>
              <w:rPr>
                <w:rFonts w:ascii="Cambria Math" w:hAnsi="Cambria Math"/>
              </w:rPr>
              <m:t>479</m:t>
            </m:r>
          </m:num>
          <m:den>
            <m:r>
              <w:rPr>
                <w:rFonts w:ascii="Cambria Math" w:hAnsi="Cambria Math"/>
              </w:rPr>
              <m:t>479+20</m:t>
            </m:r>
          </m:den>
        </m:f>
      </m:oMath>
      <w:r w:rsidR="0060003E">
        <w:t>=0.9599</w:t>
      </w:r>
      <w:r>
        <w:t xml:space="preserve">                        FP rate= </w:t>
      </w:r>
      <m:oMath>
        <m:f>
          <m:fPr>
            <m:ctrlPr>
              <w:rPr>
                <w:rFonts w:ascii="Cambria Math" w:hAnsi="Cambria Math"/>
                <w:i/>
              </w:rPr>
            </m:ctrlPr>
          </m:fPr>
          <m:num>
            <m:r>
              <w:rPr>
                <w:rFonts w:ascii="Cambria Math" w:hAnsi="Cambria Math"/>
              </w:rPr>
              <m:t>39</m:t>
            </m:r>
          </m:num>
          <m:den>
            <m:r>
              <w:rPr>
                <w:rFonts w:ascii="Cambria Math" w:hAnsi="Cambria Math"/>
              </w:rPr>
              <m:t>39+461</m:t>
            </m:r>
          </m:den>
        </m:f>
      </m:oMath>
      <w:r w:rsidR="0060003E">
        <w:t>=0.078</w:t>
      </w:r>
    </w:p>
    <w:p w:rsidR="001A0BE8" w:rsidRDefault="001A0BE8" w:rsidP="001A0BE8">
      <w:pPr>
        <w:pStyle w:val="ListParagraph"/>
        <w:ind w:left="1440"/>
      </w:pPr>
      <w:r>
        <w:t xml:space="preserve">PPV = </w:t>
      </w:r>
      <m:oMath>
        <m:f>
          <m:fPr>
            <m:ctrlPr>
              <w:rPr>
                <w:rFonts w:ascii="Cambria Math" w:hAnsi="Cambria Math"/>
                <w:i/>
              </w:rPr>
            </m:ctrlPr>
          </m:fPr>
          <m:num>
            <m:r>
              <w:rPr>
                <w:rFonts w:ascii="Cambria Math" w:hAnsi="Cambria Math"/>
              </w:rPr>
              <m:t>479</m:t>
            </m:r>
          </m:num>
          <m:den>
            <m:r>
              <w:rPr>
                <w:rFonts w:ascii="Cambria Math" w:hAnsi="Cambria Math"/>
              </w:rPr>
              <m:t>479+39</m:t>
            </m:r>
          </m:den>
        </m:f>
      </m:oMath>
      <w:r w:rsidR="0060003E">
        <w:t>=0.924</w:t>
      </w:r>
      <w:r>
        <w:t xml:space="preserve">                                   NPV=</w:t>
      </w:r>
      <m:oMath>
        <m:f>
          <m:fPr>
            <m:ctrlPr>
              <w:rPr>
                <w:rFonts w:ascii="Cambria Math" w:hAnsi="Cambria Math"/>
                <w:i/>
              </w:rPr>
            </m:ctrlPr>
          </m:fPr>
          <m:num>
            <m:r>
              <w:rPr>
                <w:rFonts w:ascii="Cambria Math" w:hAnsi="Cambria Math"/>
              </w:rPr>
              <m:t>39</m:t>
            </m:r>
          </m:num>
          <m:den>
            <m:r>
              <w:rPr>
                <w:rFonts w:ascii="Cambria Math" w:hAnsi="Cambria Math"/>
              </w:rPr>
              <m:t>39+461</m:t>
            </m:r>
          </m:den>
        </m:f>
      </m:oMath>
      <w:r w:rsidR="0060003E">
        <w:t>=0.078</w:t>
      </w:r>
    </w:p>
    <w:p w:rsidR="001A0BE8" w:rsidRDefault="0060003E" w:rsidP="001A0BE8">
      <w:pPr>
        <w:pStyle w:val="ListParagraph"/>
        <w:ind w:left="1440"/>
      </w:pPr>
      <w:r>
        <w:t>Specificity= 1- 0.078=0.922</w:t>
      </w:r>
      <w:r w:rsidR="001A0BE8">
        <w:t xml:space="preserve">            </w:t>
      </w:r>
      <w:r>
        <w:t xml:space="preserve">                Sensitivity=0.9599</w:t>
      </w:r>
    </w:p>
    <w:p w:rsidR="001A0BE8" w:rsidRDefault="001A0BE8" w:rsidP="001A0BE8">
      <w:pPr>
        <w:pStyle w:val="ListParagraph"/>
        <w:ind w:left="1440"/>
      </w:pPr>
      <w:r>
        <w:t xml:space="preserve">Geometric Mean= </w:t>
      </w:r>
      <m:oMath>
        <m:rad>
          <m:radPr>
            <m:degHide m:val="on"/>
            <m:ctrlPr>
              <w:rPr>
                <w:rFonts w:ascii="Cambria Math" w:hAnsi="Cambria Math"/>
                <w:i/>
              </w:rPr>
            </m:ctrlPr>
          </m:radPr>
          <m:deg/>
          <m:e>
            <m:r>
              <w:rPr>
                <w:rFonts w:ascii="Cambria Math" w:hAnsi="Cambria Math"/>
              </w:rPr>
              <m:t>0.922*0.9599</m:t>
            </m:r>
          </m:e>
        </m:rad>
      </m:oMath>
      <w:r w:rsidR="0060003E">
        <w:t>=0.940</w:t>
      </w:r>
    </w:p>
    <w:p w:rsidR="001A0BE8" w:rsidRDefault="001A0BE8" w:rsidP="001A0BE8">
      <w:pPr>
        <w:pStyle w:val="ListParagraph"/>
        <w:ind w:left="1440"/>
      </w:pPr>
      <w:r>
        <w:t>Accuracy=</w:t>
      </w:r>
      <w:r w:rsidR="0037417A">
        <w:t xml:space="preserve"> </w:t>
      </w:r>
      <m:oMath>
        <m:f>
          <m:fPr>
            <m:ctrlPr>
              <w:rPr>
                <w:rFonts w:ascii="Cambria Math" w:hAnsi="Cambria Math"/>
                <w:i/>
              </w:rPr>
            </m:ctrlPr>
          </m:fPr>
          <m:num>
            <m:r>
              <w:rPr>
                <w:rFonts w:ascii="Cambria Math" w:hAnsi="Cambria Math"/>
              </w:rPr>
              <m:t>479+461</m:t>
            </m:r>
          </m:num>
          <m:den>
            <m:r>
              <w:rPr>
                <w:rFonts w:ascii="Cambria Math" w:hAnsi="Cambria Math"/>
              </w:rPr>
              <m:t>999</m:t>
            </m:r>
          </m:den>
        </m:f>
      </m:oMath>
      <w:r w:rsidR="0037417A">
        <w:t>=0.940=94.0</w:t>
      </w:r>
      <w:r>
        <w:t xml:space="preserve">%  </w:t>
      </w:r>
      <w:r w:rsidR="0037417A">
        <w:t xml:space="preserve">             Error rate= 1-0.940=0.06=6</w:t>
      </w:r>
      <w:r>
        <w:t>%</w:t>
      </w:r>
    </w:p>
    <w:p w:rsidR="00F55B69" w:rsidRDefault="00F55B69" w:rsidP="00F55B69">
      <w:pPr>
        <w:pStyle w:val="ListParagraph"/>
        <w:ind w:left="1440"/>
      </w:pPr>
      <w:r>
        <w:t>Screenshot: All the efficiency measures are calculated in Weka</w:t>
      </w:r>
      <w:r w:rsidR="00CC78E4">
        <w:t xml:space="preserve"> for half kernel </w:t>
      </w:r>
    </w:p>
    <w:p w:rsidR="00593775" w:rsidRDefault="00593775" w:rsidP="001A0BE8">
      <w:pPr>
        <w:pStyle w:val="ListParagraph"/>
        <w:ind w:left="1440"/>
      </w:pPr>
      <w:r>
        <w:rPr>
          <w:noProof/>
        </w:rPr>
        <w:drawing>
          <wp:inline distT="0" distB="0" distL="0" distR="0">
            <wp:extent cx="5731510" cy="3222625"/>
            <wp:effectExtent l="19050" t="0" r="2540" b="0"/>
            <wp:docPr id="59" name="Picture 58" descr="halfkernal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al - naive bayes classify.jpg"/>
                    <pic:cNvPicPr/>
                  </pic:nvPicPr>
                  <pic:blipFill>
                    <a:blip r:embed="rId22"/>
                    <a:stretch>
                      <a:fillRect/>
                    </a:stretch>
                  </pic:blipFill>
                  <pic:spPr>
                    <a:xfrm>
                      <a:off x="0" y="0"/>
                      <a:ext cx="5731510" cy="3222625"/>
                    </a:xfrm>
                    <a:prstGeom prst="rect">
                      <a:avLst/>
                    </a:prstGeom>
                  </pic:spPr>
                </pic:pic>
              </a:graphicData>
            </a:graphic>
          </wp:inline>
        </w:drawing>
      </w:r>
    </w:p>
    <w:p w:rsidR="00F55B69" w:rsidRDefault="00F55B69" w:rsidP="001A0BE8">
      <w:pPr>
        <w:pStyle w:val="ListParagraph"/>
        <w:ind w:left="1440"/>
      </w:pPr>
    </w:p>
    <w:p w:rsidR="001A0BE8" w:rsidRDefault="001A0BE8" w:rsidP="001A0BE8">
      <w:pPr>
        <w:pStyle w:val="ListParagraph"/>
        <w:ind w:left="1440"/>
      </w:pPr>
    </w:p>
    <w:p w:rsidR="00384A35" w:rsidRDefault="001C1A1F" w:rsidP="0027288D">
      <w:pPr>
        <w:pStyle w:val="ListParagraph"/>
        <w:numPr>
          <w:ilvl w:val="0"/>
          <w:numId w:val="4"/>
        </w:numPr>
      </w:pPr>
      <w:r>
        <w:t>TWO GAUSSIANS DATASET-</w:t>
      </w:r>
    </w:p>
    <w:p w:rsidR="00CC78E4" w:rsidRDefault="00CC78E4" w:rsidP="00CC78E4">
      <w:pPr>
        <w:pStyle w:val="ListParagraph"/>
        <w:ind w:left="1440"/>
      </w:pPr>
    </w:p>
    <w:p w:rsidR="00CC78E4" w:rsidRPr="00181CC4" w:rsidRDefault="00CC78E4" w:rsidP="00CC78E4">
      <w:pPr>
        <w:pStyle w:val="ListParagraph"/>
        <w:ind w:left="1440"/>
      </w:pPr>
      <w:r>
        <w:t xml:space="preserve">The total no of samples in this dataset is </w:t>
      </w:r>
      <w:r w:rsidR="00834DB2">
        <w:t>n=196</w:t>
      </w:r>
      <w:r w:rsidRPr="00181CC4">
        <w:t>+</w:t>
      </w:r>
      <w:r w:rsidR="00834DB2">
        <w:t>9+7+187=3</w:t>
      </w:r>
      <w:r w:rsidRPr="00181CC4">
        <w:t>99</w:t>
      </w:r>
    </w:p>
    <w:p w:rsidR="00CC78E4" w:rsidRDefault="00CC78E4" w:rsidP="00CC78E4">
      <w:pPr>
        <w:pStyle w:val="ListParagraph"/>
        <w:ind w:left="1440"/>
      </w:pPr>
      <w:r>
        <w:t xml:space="preserve">TP rate = </w:t>
      </w:r>
      <m:oMath>
        <m:f>
          <m:fPr>
            <m:ctrlPr>
              <w:rPr>
                <w:rFonts w:ascii="Cambria Math" w:hAnsi="Cambria Math"/>
                <w:i/>
              </w:rPr>
            </m:ctrlPr>
          </m:fPr>
          <m:num>
            <m:r>
              <w:rPr>
                <w:rFonts w:ascii="Cambria Math" w:hAnsi="Cambria Math"/>
              </w:rPr>
              <m:t>195</m:t>
            </m:r>
          </m:num>
          <m:den>
            <m:r>
              <w:rPr>
                <w:rFonts w:ascii="Cambria Math" w:hAnsi="Cambria Math"/>
              </w:rPr>
              <m:t>195+10</m:t>
            </m:r>
          </m:den>
        </m:f>
      </m:oMath>
      <w:r w:rsidR="00834DB2">
        <w:t>=0.95</w:t>
      </w:r>
      <w:r w:rsidR="0051355A">
        <w:t>1</w:t>
      </w:r>
      <w:r>
        <w:t xml:space="preserve">                        FP rate= </w:t>
      </w:r>
      <m:oMath>
        <m:f>
          <m:fPr>
            <m:ctrlPr>
              <w:rPr>
                <w:rFonts w:ascii="Cambria Math" w:hAnsi="Cambria Math"/>
                <w:i/>
              </w:rPr>
            </m:ctrlPr>
          </m:fPr>
          <m:num>
            <m:r>
              <w:rPr>
                <w:rFonts w:ascii="Cambria Math" w:hAnsi="Cambria Math"/>
              </w:rPr>
              <m:t>3</m:t>
            </m:r>
          </m:num>
          <m:den>
            <m:r>
              <w:rPr>
                <w:rFonts w:ascii="Cambria Math" w:hAnsi="Cambria Math"/>
              </w:rPr>
              <m:t>10+3</m:t>
            </m:r>
          </m:den>
        </m:f>
      </m:oMath>
      <w:r w:rsidR="0051355A">
        <w:t>=0.23</w:t>
      </w:r>
    </w:p>
    <w:p w:rsidR="00CC78E4" w:rsidRDefault="00CC78E4" w:rsidP="00CC78E4">
      <w:pPr>
        <w:pStyle w:val="ListParagraph"/>
        <w:ind w:left="1440"/>
      </w:pPr>
      <w:r>
        <w:t xml:space="preserve">PPV = </w:t>
      </w:r>
      <m:oMath>
        <m:f>
          <m:fPr>
            <m:ctrlPr>
              <w:rPr>
                <w:rFonts w:ascii="Cambria Math" w:hAnsi="Cambria Math"/>
                <w:i/>
              </w:rPr>
            </m:ctrlPr>
          </m:fPr>
          <m:num>
            <m:r>
              <w:rPr>
                <w:rFonts w:ascii="Cambria Math" w:hAnsi="Cambria Math"/>
              </w:rPr>
              <m:t>195</m:t>
            </m:r>
          </m:num>
          <m:den>
            <m:r>
              <w:rPr>
                <w:rFonts w:ascii="Cambria Math" w:hAnsi="Cambria Math"/>
              </w:rPr>
              <m:t>195+3</m:t>
            </m:r>
          </m:den>
        </m:f>
      </m:oMath>
      <w:r>
        <w:t>=</w:t>
      </w:r>
      <w:r w:rsidR="0051355A">
        <w:t>0.98</w:t>
      </w:r>
      <w:r>
        <w:t xml:space="preserve">                                   NPV=</w:t>
      </w:r>
      <m:oMath>
        <m:f>
          <m:fPr>
            <m:ctrlPr>
              <w:rPr>
                <w:rFonts w:ascii="Cambria Math" w:hAnsi="Cambria Math"/>
                <w:i/>
              </w:rPr>
            </m:ctrlPr>
          </m:fPr>
          <m:num>
            <m:r>
              <w:rPr>
                <w:rFonts w:ascii="Cambria Math" w:hAnsi="Cambria Math"/>
              </w:rPr>
              <m:t>191</m:t>
            </m:r>
          </m:num>
          <m:den>
            <m:r>
              <w:rPr>
                <w:rFonts w:ascii="Cambria Math" w:hAnsi="Cambria Math"/>
              </w:rPr>
              <m:t>191+10</m:t>
            </m:r>
          </m:den>
        </m:f>
      </m:oMath>
      <w:r w:rsidR="0051355A">
        <w:t>=0.95</w:t>
      </w:r>
    </w:p>
    <w:p w:rsidR="00CC78E4" w:rsidRDefault="0051355A" w:rsidP="00CC78E4">
      <w:pPr>
        <w:pStyle w:val="ListParagraph"/>
        <w:ind w:left="1440"/>
      </w:pPr>
      <w:r>
        <w:t xml:space="preserve">Specificity= 0.98         </w:t>
      </w:r>
      <w:r w:rsidR="00CC78E4">
        <w:t xml:space="preserve">            </w:t>
      </w:r>
      <w:r w:rsidR="00C72101">
        <w:t xml:space="preserve"> </w:t>
      </w:r>
      <w:r>
        <w:t xml:space="preserve">               Sensitivity=0.95</w:t>
      </w:r>
    </w:p>
    <w:p w:rsidR="00CC78E4" w:rsidRDefault="00CC78E4" w:rsidP="00CC78E4">
      <w:pPr>
        <w:pStyle w:val="ListParagraph"/>
        <w:ind w:left="1440"/>
      </w:pPr>
      <w:r>
        <w:t xml:space="preserve">Geometric Mean= </w:t>
      </w:r>
      <m:oMath>
        <m:rad>
          <m:radPr>
            <m:degHide m:val="on"/>
            <m:ctrlPr>
              <w:rPr>
                <w:rFonts w:ascii="Cambria Math" w:hAnsi="Cambria Math"/>
                <w:i/>
              </w:rPr>
            </m:ctrlPr>
          </m:radPr>
          <m:deg/>
          <m:e>
            <m:r>
              <w:rPr>
                <w:rFonts w:ascii="Cambria Math" w:hAnsi="Cambria Math"/>
              </w:rPr>
              <m:t>0.98*0.95</m:t>
            </m:r>
          </m:e>
        </m:rad>
      </m:oMath>
      <w:r w:rsidR="0051355A">
        <w:t>=0.964</w:t>
      </w:r>
    </w:p>
    <w:p w:rsidR="00CC78E4" w:rsidRDefault="00CC78E4" w:rsidP="00CC78E4">
      <w:pPr>
        <w:pStyle w:val="ListParagraph"/>
        <w:ind w:left="1440"/>
      </w:pPr>
      <w:r>
        <w:t xml:space="preserve">Accuracy= </w:t>
      </w:r>
      <m:oMath>
        <m:f>
          <m:fPr>
            <m:ctrlPr>
              <w:rPr>
                <w:rFonts w:ascii="Cambria Math" w:hAnsi="Cambria Math"/>
                <w:i/>
              </w:rPr>
            </m:ctrlPr>
          </m:fPr>
          <m:num>
            <m:r>
              <w:rPr>
                <w:rFonts w:ascii="Cambria Math" w:hAnsi="Cambria Math"/>
              </w:rPr>
              <m:t>195+191</m:t>
            </m:r>
          </m:num>
          <m:den>
            <m:r>
              <w:rPr>
                <w:rFonts w:ascii="Cambria Math" w:hAnsi="Cambria Math"/>
              </w:rPr>
              <m:t>399</m:t>
            </m:r>
          </m:den>
        </m:f>
      </m:oMath>
      <w:r w:rsidR="0051355A">
        <w:t>=0.967=96.7</w:t>
      </w:r>
      <w:r>
        <w:t xml:space="preserve">%  </w:t>
      </w:r>
      <w:r w:rsidR="0051355A">
        <w:t xml:space="preserve">             Error rate= 1-0.967</w:t>
      </w:r>
      <w:r w:rsidR="00B278FB">
        <w:t>=0.033=3.3</w:t>
      </w:r>
      <w:r>
        <w:t>%</w:t>
      </w:r>
    </w:p>
    <w:p w:rsidR="00CC78E4" w:rsidRDefault="00CC78E4" w:rsidP="00CC78E4">
      <w:pPr>
        <w:pStyle w:val="ListParagraph"/>
        <w:ind w:left="1440"/>
      </w:pPr>
      <w:r>
        <w:t xml:space="preserve">Screenshot: All the efficiency measures are calculated in Weka for half kernel </w:t>
      </w:r>
    </w:p>
    <w:p w:rsidR="00CC78E4" w:rsidRDefault="00CC78E4" w:rsidP="00CC78E4">
      <w:pPr>
        <w:pStyle w:val="ListParagraph"/>
        <w:ind w:left="1440"/>
      </w:pPr>
      <w:r>
        <w:rPr>
          <w:noProof/>
        </w:rPr>
        <w:drawing>
          <wp:inline distT="0" distB="0" distL="0" distR="0">
            <wp:extent cx="5731510" cy="3222625"/>
            <wp:effectExtent l="19050" t="0" r="2540" b="0"/>
            <wp:docPr id="60" name="Picture 59" descr="gaussians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ussians - naive bayes classify.jpg"/>
                    <pic:cNvPicPr/>
                  </pic:nvPicPr>
                  <pic:blipFill>
                    <a:blip r:embed="rId23"/>
                    <a:stretch>
                      <a:fillRect/>
                    </a:stretch>
                  </pic:blipFill>
                  <pic:spPr>
                    <a:xfrm>
                      <a:off x="0" y="0"/>
                      <a:ext cx="5731510" cy="3222625"/>
                    </a:xfrm>
                    <a:prstGeom prst="rect">
                      <a:avLst/>
                    </a:prstGeom>
                  </pic:spPr>
                </pic:pic>
              </a:graphicData>
            </a:graphic>
          </wp:inline>
        </w:drawing>
      </w:r>
    </w:p>
    <w:p w:rsidR="00EF3085" w:rsidRDefault="00EF3085" w:rsidP="00EF3085">
      <w:pPr>
        <w:pStyle w:val="ListParagraph"/>
        <w:ind w:left="1440"/>
      </w:pPr>
    </w:p>
    <w:p w:rsidR="00384A35" w:rsidRDefault="001C1A1F" w:rsidP="0027288D">
      <w:pPr>
        <w:pStyle w:val="ListParagraph"/>
        <w:numPr>
          <w:ilvl w:val="0"/>
          <w:numId w:val="4"/>
        </w:numPr>
      </w:pPr>
      <w:r>
        <w:t>TWO SPIRAL DATASET-</w:t>
      </w:r>
    </w:p>
    <w:p w:rsidR="00CC78E4" w:rsidRDefault="00CC78E4" w:rsidP="00CC78E4">
      <w:pPr>
        <w:pStyle w:val="ListParagraph"/>
        <w:ind w:left="1440"/>
      </w:pPr>
    </w:p>
    <w:p w:rsidR="00CC78E4" w:rsidRPr="00181CC4" w:rsidRDefault="00CC78E4" w:rsidP="00CC78E4">
      <w:pPr>
        <w:pStyle w:val="ListParagraph"/>
        <w:ind w:left="1440"/>
      </w:pPr>
      <w:r>
        <w:t xml:space="preserve">The total no of samples in this dataset is </w:t>
      </w:r>
      <w:r w:rsidRPr="00181CC4">
        <w:t>n=498+1+0+500=999</w:t>
      </w:r>
    </w:p>
    <w:p w:rsidR="00CC78E4" w:rsidRDefault="00CC78E4" w:rsidP="00CC78E4">
      <w:pPr>
        <w:pStyle w:val="ListParagraph"/>
        <w:ind w:left="1440"/>
      </w:pPr>
      <w:r>
        <w:t xml:space="preserve">TP rate = </w:t>
      </w:r>
      <m:oMath>
        <m:f>
          <m:fPr>
            <m:ctrlPr>
              <w:rPr>
                <w:rFonts w:ascii="Cambria Math" w:hAnsi="Cambria Math"/>
                <w:i/>
              </w:rPr>
            </m:ctrlPr>
          </m:fPr>
          <m:num>
            <m:r>
              <w:rPr>
                <w:rFonts w:ascii="Cambria Math" w:hAnsi="Cambria Math"/>
              </w:rPr>
              <m:t>310</m:t>
            </m:r>
          </m:num>
          <m:den>
            <m:r>
              <w:rPr>
                <w:rFonts w:ascii="Cambria Math" w:hAnsi="Cambria Math"/>
              </w:rPr>
              <m:t>310+189</m:t>
            </m:r>
          </m:den>
        </m:f>
      </m:oMath>
      <w:r w:rsidR="00B278FB">
        <w:t>=0.621</w:t>
      </w:r>
      <w:r>
        <w:t xml:space="preserve">                        FP rate= </w:t>
      </w:r>
      <m:oMath>
        <m:f>
          <m:fPr>
            <m:ctrlPr>
              <w:rPr>
                <w:rFonts w:ascii="Cambria Math" w:hAnsi="Cambria Math"/>
                <w:i/>
              </w:rPr>
            </m:ctrlPr>
          </m:fPr>
          <m:num>
            <m:r>
              <w:rPr>
                <w:rFonts w:ascii="Cambria Math" w:hAnsi="Cambria Math"/>
              </w:rPr>
              <m:t>172</m:t>
            </m:r>
          </m:num>
          <m:den>
            <m:r>
              <w:rPr>
                <w:rFonts w:ascii="Cambria Math" w:hAnsi="Cambria Math"/>
              </w:rPr>
              <m:t>328+172</m:t>
            </m:r>
          </m:den>
        </m:f>
      </m:oMath>
      <w:r w:rsidR="00B278FB">
        <w:t>=0.344</w:t>
      </w:r>
    </w:p>
    <w:p w:rsidR="00CC78E4" w:rsidRDefault="00CC78E4" w:rsidP="00CC78E4">
      <w:pPr>
        <w:pStyle w:val="ListParagraph"/>
        <w:ind w:left="1440"/>
      </w:pPr>
      <w:r>
        <w:t xml:space="preserve">PPV = </w:t>
      </w:r>
      <m:oMath>
        <m:f>
          <m:fPr>
            <m:ctrlPr>
              <w:rPr>
                <w:rFonts w:ascii="Cambria Math" w:hAnsi="Cambria Math"/>
                <w:i/>
              </w:rPr>
            </m:ctrlPr>
          </m:fPr>
          <m:num>
            <m:r>
              <w:rPr>
                <w:rFonts w:ascii="Cambria Math" w:hAnsi="Cambria Math"/>
              </w:rPr>
              <m:t>310</m:t>
            </m:r>
          </m:num>
          <m:den>
            <m:r>
              <w:rPr>
                <w:rFonts w:ascii="Cambria Math" w:hAnsi="Cambria Math"/>
              </w:rPr>
              <m:t>310+172</m:t>
            </m:r>
          </m:den>
        </m:f>
      </m:oMath>
      <w:r w:rsidR="00B278FB">
        <w:t>=0.643</w:t>
      </w:r>
      <w:r>
        <w:t xml:space="preserve">                                   NPV=</w:t>
      </w:r>
      <m:oMath>
        <m:f>
          <m:fPr>
            <m:ctrlPr>
              <w:rPr>
                <w:rFonts w:ascii="Cambria Math" w:hAnsi="Cambria Math"/>
                <w:i/>
              </w:rPr>
            </m:ctrlPr>
          </m:fPr>
          <m:num>
            <m:r>
              <w:rPr>
                <w:rFonts w:ascii="Cambria Math" w:hAnsi="Cambria Math"/>
              </w:rPr>
              <m:t>328</m:t>
            </m:r>
          </m:num>
          <m:den>
            <m:r>
              <w:rPr>
                <w:rFonts w:ascii="Cambria Math" w:hAnsi="Cambria Math"/>
              </w:rPr>
              <m:t>328+189</m:t>
            </m:r>
          </m:den>
        </m:f>
      </m:oMath>
      <w:r w:rsidR="00B278FB">
        <w:t>=0.634</w:t>
      </w:r>
    </w:p>
    <w:p w:rsidR="00CC78E4" w:rsidRDefault="00CC78E4" w:rsidP="00CC78E4">
      <w:pPr>
        <w:pStyle w:val="ListParagraph"/>
        <w:ind w:left="1440"/>
      </w:pPr>
      <w:r>
        <w:t xml:space="preserve">Specificity= 1- </w:t>
      </w:r>
      <w:r w:rsidR="00B278FB">
        <w:t>0.344=0.656</w:t>
      </w:r>
      <w:r>
        <w:t xml:space="preserve">            </w:t>
      </w:r>
      <w:r w:rsidR="00B278FB">
        <w:t xml:space="preserve">                Sensitivity=0.</w:t>
      </w:r>
      <w:r w:rsidR="00B2409E">
        <w:t>621</w:t>
      </w:r>
    </w:p>
    <w:p w:rsidR="00CC78E4" w:rsidRDefault="00CC78E4" w:rsidP="00CC78E4">
      <w:pPr>
        <w:pStyle w:val="ListParagraph"/>
        <w:ind w:left="1440"/>
      </w:pPr>
      <w:r>
        <w:t xml:space="preserve">Geometric Mean= </w:t>
      </w:r>
      <m:oMath>
        <m:rad>
          <m:radPr>
            <m:degHide m:val="on"/>
            <m:ctrlPr>
              <w:rPr>
                <w:rFonts w:ascii="Cambria Math" w:hAnsi="Cambria Math"/>
                <w:i/>
              </w:rPr>
            </m:ctrlPr>
          </m:radPr>
          <m:deg/>
          <m:e>
            <m:r>
              <w:rPr>
                <w:rFonts w:ascii="Cambria Math" w:hAnsi="Cambria Math"/>
              </w:rPr>
              <m:t>0.621*0.656</m:t>
            </m:r>
          </m:e>
        </m:rad>
      </m:oMath>
      <w:r w:rsidR="00B2409E">
        <w:t>=0.638</w:t>
      </w:r>
    </w:p>
    <w:p w:rsidR="00CC78E4" w:rsidRDefault="00CC78E4" w:rsidP="00CC78E4">
      <w:pPr>
        <w:pStyle w:val="ListParagraph"/>
        <w:ind w:left="1440"/>
      </w:pPr>
      <w:r>
        <w:t xml:space="preserve">Accuracy= </w:t>
      </w:r>
      <m:oMath>
        <m:f>
          <m:fPr>
            <m:ctrlPr>
              <w:rPr>
                <w:rFonts w:ascii="Cambria Math" w:hAnsi="Cambria Math"/>
                <w:i/>
              </w:rPr>
            </m:ctrlPr>
          </m:fPr>
          <m:num>
            <m:r>
              <w:rPr>
                <w:rFonts w:ascii="Cambria Math" w:hAnsi="Cambria Math"/>
              </w:rPr>
              <m:t>310+328</m:t>
            </m:r>
          </m:num>
          <m:den>
            <m:r>
              <w:rPr>
                <w:rFonts w:ascii="Cambria Math" w:hAnsi="Cambria Math"/>
              </w:rPr>
              <m:t>999</m:t>
            </m:r>
          </m:den>
        </m:f>
      </m:oMath>
      <w:r w:rsidR="00B2409E">
        <w:t>=0.638=63</w:t>
      </w:r>
      <w:r>
        <w:t xml:space="preserve">.8% </w:t>
      </w:r>
      <w:r w:rsidR="00B2409E">
        <w:t xml:space="preserve">              Error rate= 1-0.638=0.361=36.1</w:t>
      </w:r>
      <w:r>
        <w:t>%</w:t>
      </w:r>
    </w:p>
    <w:p w:rsidR="00CC78E4" w:rsidRDefault="00CC78E4" w:rsidP="00CC78E4">
      <w:pPr>
        <w:pStyle w:val="ListParagraph"/>
        <w:ind w:left="1440"/>
      </w:pPr>
    </w:p>
    <w:p w:rsidR="00CC78E4" w:rsidRDefault="00CC78E4" w:rsidP="00CC78E4">
      <w:pPr>
        <w:pStyle w:val="ListParagraph"/>
        <w:ind w:left="1440"/>
      </w:pPr>
    </w:p>
    <w:p w:rsidR="00CC78E4" w:rsidRDefault="00CC78E4" w:rsidP="00CC78E4">
      <w:pPr>
        <w:pStyle w:val="ListParagraph"/>
        <w:ind w:left="1440"/>
      </w:pPr>
    </w:p>
    <w:p w:rsidR="00CC78E4" w:rsidRDefault="00CC78E4" w:rsidP="00CC78E4">
      <w:pPr>
        <w:pStyle w:val="ListParagraph"/>
        <w:ind w:left="1440"/>
      </w:pPr>
    </w:p>
    <w:p w:rsidR="00CC78E4" w:rsidRDefault="00CC78E4" w:rsidP="00CC78E4">
      <w:pPr>
        <w:pStyle w:val="ListParagraph"/>
        <w:ind w:left="1440"/>
      </w:pPr>
    </w:p>
    <w:p w:rsidR="00CC78E4" w:rsidRDefault="00CC78E4" w:rsidP="00CC78E4">
      <w:pPr>
        <w:pStyle w:val="ListParagraph"/>
        <w:ind w:left="1440"/>
      </w:pPr>
    </w:p>
    <w:p w:rsidR="00CC78E4" w:rsidRDefault="00CC78E4" w:rsidP="00CC78E4">
      <w:pPr>
        <w:pStyle w:val="ListParagraph"/>
        <w:ind w:left="1440"/>
      </w:pPr>
      <w:r>
        <w:lastRenderedPageBreak/>
        <w:t>Screenshot: All the efficiency measures are cal</w:t>
      </w:r>
      <w:r w:rsidR="00451CC5">
        <w:t>culated in Weka for two spirals</w:t>
      </w:r>
    </w:p>
    <w:p w:rsidR="00CC78E4" w:rsidRDefault="00CC78E4" w:rsidP="00CC78E4">
      <w:pPr>
        <w:pStyle w:val="ListParagraph"/>
        <w:ind w:left="1440"/>
      </w:pPr>
      <w:r>
        <w:rPr>
          <w:noProof/>
        </w:rPr>
        <w:drawing>
          <wp:inline distT="0" distB="0" distL="0" distR="0">
            <wp:extent cx="5725864" cy="3867150"/>
            <wp:effectExtent l="19050" t="0" r="8186" b="0"/>
            <wp:docPr id="61" name="Picture 60" descr="spiral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ral Naive bayes classify.jpg"/>
                    <pic:cNvPicPr/>
                  </pic:nvPicPr>
                  <pic:blipFill>
                    <a:blip r:embed="rId24"/>
                    <a:stretch>
                      <a:fillRect/>
                    </a:stretch>
                  </pic:blipFill>
                  <pic:spPr>
                    <a:xfrm>
                      <a:off x="0" y="0"/>
                      <a:ext cx="5731510" cy="3870963"/>
                    </a:xfrm>
                    <a:prstGeom prst="rect">
                      <a:avLst/>
                    </a:prstGeom>
                  </pic:spPr>
                </pic:pic>
              </a:graphicData>
            </a:graphic>
          </wp:inline>
        </w:drawing>
      </w:r>
    </w:p>
    <w:p w:rsidR="009F5F2E" w:rsidRPr="009F5F2E" w:rsidRDefault="009F5F2E" w:rsidP="009F5F2E">
      <w:pPr>
        <w:rPr>
          <w:u w:val="single"/>
        </w:rPr>
      </w:pPr>
      <w:r w:rsidRPr="009F5F2E">
        <w:t xml:space="preserve">              </w:t>
      </w:r>
      <w:r w:rsidRPr="009F5F2E">
        <w:rPr>
          <w:u w:val="single"/>
        </w:rPr>
        <w:t xml:space="preserve">K-NN Classifier </w:t>
      </w:r>
    </w:p>
    <w:p w:rsidR="00EF3085" w:rsidRDefault="001C1A1F" w:rsidP="00451CC5">
      <w:pPr>
        <w:pStyle w:val="ListParagraph"/>
        <w:numPr>
          <w:ilvl w:val="0"/>
          <w:numId w:val="5"/>
        </w:numPr>
      </w:pPr>
      <w:r w:rsidRPr="001134D4">
        <w:t>CLUSTER IN CLUSTER DATASET-</w:t>
      </w:r>
    </w:p>
    <w:p w:rsidR="00451CC5" w:rsidRPr="00181CC4" w:rsidRDefault="00451CC5" w:rsidP="00451CC5">
      <w:pPr>
        <w:pStyle w:val="ListParagraph"/>
        <w:ind w:left="1440"/>
      </w:pPr>
      <w:r>
        <w:t xml:space="preserve">The total no of samples in this dataset is </w:t>
      </w:r>
      <w:r w:rsidRPr="00181CC4">
        <w:t>n=498+1+0+500=999</w:t>
      </w:r>
    </w:p>
    <w:p w:rsidR="00451CC5" w:rsidRDefault="00451CC5" w:rsidP="00451CC5">
      <w:pPr>
        <w:pStyle w:val="ListParagraph"/>
        <w:ind w:left="1440"/>
      </w:pPr>
      <w:r>
        <w:t xml:space="preserve">TP rate = </w:t>
      </w:r>
      <m:oMath>
        <m:f>
          <m:fPr>
            <m:ctrlPr>
              <w:rPr>
                <w:rFonts w:ascii="Cambria Math" w:hAnsi="Cambria Math"/>
                <w:i/>
              </w:rPr>
            </m:ctrlPr>
          </m:fPr>
          <m:num>
            <m:r>
              <w:rPr>
                <w:rFonts w:ascii="Cambria Math" w:hAnsi="Cambria Math"/>
              </w:rPr>
              <m:t>499</m:t>
            </m:r>
          </m:num>
          <m:den>
            <m:r>
              <w:rPr>
                <w:rFonts w:ascii="Cambria Math" w:hAnsi="Cambria Math"/>
              </w:rPr>
              <m:t>499+0</m:t>
            </m:r>
          </m:den>
        </m:f>
      </m:oMath>
      <w:r>
        <w:t xml:space="preserve">=1                             FP rate= </w:t>
      </w:r>
      <m:oMath>
        <m:f>
          <m:fPr>
            <m:ctrlPr>
              <w:rPr>
                <w:rFonts w:ascii="Cambria Math" w:hAnsi="Cambria Math"/>
                <w:i/>
              </w:rPr>
            </m:ctrlPr>
          </m:fPr>
          <m:num>
            <m:r>
              <w:rPr>
                <w:rFonts w:ascii="Cambria Math" w:hAnsi="Cambria Math"/>
              </w:rPr>
              <m:t>0</m:t>
            </m:r>
          </m:num>
          <m:den>
            <m:r>
              <w:rPr>
                <w:rFonts w:ascii="Cambria Math" w:hAnsi="Cambria Math"/>
              </w:rPr>
              <m:t>500+0</m:t>
            </m:r>
          </m:den>
        </m:f>
      </m:oMath>
      <w:r>
        <w:t>=0.00</w:t>
      </w:r>
    </w:p>
    <w:p w:rsidR="00451CC5" w:rsidRDefault="00451CC5" w:rsidP="00451CC5">
      <w:pPr>
        <w:pStyle w:val="ListParagraph"/>
        <w:ind w:left="1440"/>
      </w:pPr>
      <w:r>
        <w:t xml:space="preserve">PPV = </w:t>
      </w:r>
      <m:oMath>
        <m:f>
          <m:fPr>
            <m:ctrlPr>
              <w:rPr>
                <w:rFonts w:ascii="Cambria Math" w:hAnsi="Cambria Math"/>
                <w:i/>
              </w:rPr>
            </m:ctrlPr>
          </m:fPr>
          <m:num>
            <m:r>
              <w:rPr>
                <w:rFonts w:ascii="Cambria Math" w:hAnsi="Cambria Math"/>
              </w:rPr>
              <m:t>499</m:t>
            </m:r>
          </m:num>
          <m:den>
            <m:r>
              <w:rPr>
                <w:rFonts w:ascii="Cambria Math" w:hAnsi="Cambria Math"/>
              </w:rPr>
              <m:t>499+0</m:t>
            </m:r>
          </m:den>
        </m:f>
      </m:oMath>
      <w:r>
        <w:t>=1                                   NPV=</w:t>
      </w:r>
      <m:oMath>
        <m:f>
          <m:fPr>
            <m:ctrlPr>
              <w:rPr>
                <w:rFonts w:ascii="Cambria Math" w:hAnsi="Cambria Math"/>
                <w:i/>
              </w:rPr>
            </m:ctrlPr>
          </m:fPr>
          <m:num>
            <m:r>
              <w:rPr>
                <w:rFonts w:ascii="Cambria Math" w:hAnsi="Cambria Math"/>
              </w:rPr>
              <m:t>500</m:t>
            </m:r>
          </m:num>
          <m:den>
            <m:r>
              <w:rPr>
                <w:rFonts w:ascii="Cambria Math" w:hAnsi="Cambria Math"/>
              </w:rPr>
              <m:t>0+500</m:t>
            </m:r>
          </m:den>
        </m:f>
      </m:oMath>
      <w:r>
        <w:t>=1</w:t>
      </w:r>
    </w:p>
    <w:p w:rsidR="00451CC5" w:rsidRDefault="00451CC5" w:rsidP="00451CC5">
      <w:pPr>
        <w:pStyle w:val="ListParagraph"/>
        <w:ind w:left="1440"/>
      </w:pPr>
      <w:r>
        <w:t>Specificity= 1- 0=1                            Sensitivity=1</w:t>
      </w:r>
    </w:p>
    <w:p w:rsidR="00451CC5" w:rsidRDefault="00451CC5" w:rsidP="00451CC5">
      <w:pPr>
        <w:pStyle w:val="ListParagraph"/>
        <w:ind w:left="1440"/>
      </w:pPr>
      <w:r>
        <w:t xml:space="preserve">Geometric Mean= </w:t>
      </w:r>
      <m:oMath>
        <m:rad>
          <m:radPr>
            <m:degHide m:val="on"/>
            <m:ctrlPr>
              <w:rPr>
                <w:rFonts w:ascii="Cambria Math" w:hAnsi="Cambria Math"/>
                <w:i/>
              </w:rPr>
            </m:ctrlPr>
          </m:radPr>
          <m:deg/>
          <m:e>
            <m:r>
              <w:rPr>
                <w:rFonts w:ascii="Cambria Math" w:hAnsi="Cambria Math"/>
              </w:rPr>
              <m:t>1*1</m:t>
            </m:r>
          </m:e>
        </m:rad>
      </m:oMath>
      <w:r>
        <w:t>=1</w:t>
      </w:r>
    </w:p>
    <w:p w:rsidR="00451CC5" w:rsidRDefault="00451CC5" w:rsidP="00451CC5">
      <w:pPr>
        <w:pStyle w:val="ListParagraph"/>
        <w:ind w:left="1440"/>
      </w:pPr>
      <w:r>
        <w:t xml:space="preserve">Accuracy= </w:t>
      </w:r>
      <m:oMath>
        <m:f>
          <m:fPr>
            <m:ctrlPr>
              <w:rPr>
                <w:rFonts w:ascii="Cambria Math" w:hAnsi="Cambria Math"/>
                <w:i/>
              </w:rPr>
            </m:ctrlPr>
          </m:fPr>
          <m:num>
            <m:r>
              <w:rPr>
                <w:rFonts w:ascii="Cambria Math" w:hAnsi="Cambria Math"/>
              </w:rPr>
              <m:t>499+500</m:t>
            </m:r>
          </m:num>
          <m:den>
            <m:r>
              <w:rPr>
                <w:rFonts w:ascii="Cambria Math" w:hAnsi="Cambria Math"/>
              </w:rPr>
              <m:t>999</m:t>
            </m:r>
          </m:den>
        </m:f>
      </m:oMath>
      <w:r>
        <w:t>=1=100%               Error rate= 1-1=0=0%</w:t>
      </w:r>
    </w:p>
    <w:p w:rsidR="003B1614" w:rsidRDefault="003B1614" w:rsidP="003B1614">
      <w:pPr>
        <w:pStyle w:val="ListParagraph"/>
        <w:ind w:left="1440"/>
      </w:pPr>
      <w:r>
        <w:t xml:space="preserve">Screenshot: All the efficiency measures are calculated in Weka for </w:t>
      </w:r>
      <w:r w:rsidR="00F546E0">
        <w:t>Cluster in Cluster</w:t>
      </w:r>
      <w:r>
        <w:t xml:space="preserve"> </w:t>
      </w:r>
    </w:p>
    <w:p w:rsidR="003B1614" w:rsidRDefault="003B1614" w:rsidP="00EF3085">
      <w:pPr>
        <w:pStyle w:val="ListParagraph"/>
        <w:ind w:left="1440"/>
      </w:pPr>
      <w:r>
        <w:rPr>
          <w:noProof/>
        </w:rPr>
        <w:drawing>
          <wp:inline distT="0" distB="0" distL="0" distR="0">
            <wp:extent cx="5726262" cy="2190750"/>
            <wp:effectExtent l="19050" t="0" r="7788" b="0"/>
            <wp:docPr id="6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srcRect/>
                    <a:stretch>
                      <a:fillRect/>
                    </a:stretch>
                  </pic:blipFill>
                  <pic:spPr bwMode="auto">
                    <a:xfrm>
                      <a:off x="0" y="0"/>
                      <a:ext cx="5731510" cy="2192758"/>
                    </a:xfrm>
                    <a:prstGeom prst="rect">
                      <a:avLst/>
                    </a:prstGeom>
                    <a:noFill/>
                    <a:ln w="9525">
                      <a:noFill/>
                      <a:miter lim="800000"/>
                      <a:headEnd/>
                      <a:tailEnd/>
                    </a:ln>
                  </pic:spPr>
                </pic:pic>
              </a:graphicData>
            </a:graphic>
          </wp:inline>
        </w:drawing>
      </w:r>
    </w:p>
    <w:p w:rsidR="003B1614" w:rsidRDefault="003B1614" w:rsidP="00EF3085">
      <w:pPr>
        <w:pStyle w:val="ListParagraph"/>
        <w:ind w:left="1440"/>
      </w:pPr>
    </w:p>
    <w:p w:rsidR="009F5F2E" w:rsidRDefault="001C1A1F" w:rsidP="009F5F2E">
      <w:pPr>
        <w:pStyle w:val="ListParagraph"/>
        <w:numPr>
          <w:ilvl w:val="0"/>
          <w:numId w:val="5"/>
        </w:numPr>
      </w:pPr>
      <w:r>
        <w:lastRenderedPageBreak/>
        <w:t>HALF KERNEL DATASET-</w:t>
      </w:r>
    </w:p>
    <w:p w:rsidR="00EF3085" w:rsidRDefault="00EF3085" w:rsidP="00EF3085">
      <w:pPr>
        <w:pStyle w:val="ListParagraph"/>
      </w:pPr>
    </w:p>
    <w:p w:rsidR="00F546E0" w:rsidRPr="00181CC4" w:rsidRDefault="00F546E0" w:rsidP="00F546E0">
      <w:pPr>
        <w:pStyle w:val="ListParagraph"/>
        <w:ind w:left="1440"/>
      </w:pPr>
      <w:r>
        <w:t xml:space="preserve">The total no of samples in this dataset is </w:t>
      </w:r>
      <w:r w:rsidRPr="00181CC4">
        <w:t>n=498+1+0+500=999</w:t>
      </w:r>
    </w:p>
    <w:p w:rsidR="00F546E0" w:rsidRDefault="00F546E0" w:rsidP="00F546E0">
      <w:pPr>
        <w:pStyle w:val="ListParagraph"/>
        <w:ind w:left="1440"/>
      </w:pPr>
      <w:r>
        <w:t xml:space="preserve">TP rate = </w:t>
      </w:r>
      <m:oMath>
        <m:f>
          <m:fPr>
            <m:ctrlPr>
              <w:rPr>
                <w:rFonts w:ascii="Cambria Math" w:hAnsi="Cambria Math"/>
                <w:i/>
              </w:rPr>
            </m:ctrlPr>
          </m:fPr>
          <m:num>
            <m:r>
              <w:rPr>
                <w:rFonts w:ascii="Cambria Math" w:hAnsi="Cambria Math"/>
              </w:rPr>
              <m:t>499</m:t>
            </m:r>
          </m:num>
          <m:den>
            <m:r>
              <w:rPr>
                <w:rFonts w:ascii="Cambria Math" w:hAnsi="Cambria Math"/>
              </w:rPr>
              <m:t>499+0</m:t>
            </m:r>
          </m:den>
        </m:f>
      </m:oMath>
      <w:r w:rsidR="0037417A">
        <w:t xml:space="preserve">=1      </w:t>
      </w:r>
      <w:r>
        <w:t xml:space="preserve">                       FP rate= </w:t>
      </w:r>
      <m:oMath>
        <m:f>
          <m:fPr>
            <m:ctrlPr>
              <w:rPr>
                <w:rFonts w:ascii="Cambria Math" w:hAnsi="Cambria Math"/>
                <w:i/>
              </w:rPr>
            </m:ctrlPr>
          </m:fPr>
          <m:num>
            <m:r>
              <w:rPr>
                <w:rFonts w:ascii="Cambria Math" w:hAnsi="Cambria Math"/>
              </w:rPr>
              <m:t>0</m:t>
            </m:r>
          </m:num>
          <m:den>
            <m:r>
              <w:rPr>
                <w:rFonts w:ascii="Cambria Math" w:hAnsi="Cambria Math"/>
              </w:rPr>
              <m:t>500+0</m:t>
            </m:r>
          </m:den>
        </m:f>
      </m:oMath>
      <w:r>
        <w:t>=0.00</w:t>
      </w:r>
    </w:p>
    <w:p w:rsidR="00F546E0" w:rsidRDefault="00F546E0" w:rsidP="00F546E0">
      <w:pPr>
        <w:pStyle w:val="ListParagraph"/>
        <w:ind w:left="1440"/>
      </w:pPr>
      <w:r>
        <w:t xml:space="preserve">PPV = </w:t>
      </w:r>
      <m:oMath>
        <m:f>
          <m:fPr>
            <m:ctrlPr>
              <w:rPr>
                <w:rFonts w:ascii="Cambria Math" w:hAnsi="Cambria Math"/>
                <w:i/>
              </w:rPr>
            </m:ctrlPr>
          </m:fPr>
          <m:num>
            <m:r>
              <w:rPr>
                <w:rFonts w:ascii="Cambria Math" w:hAnsi="Cambria Math"/>
              </w:rPr>
              <m:t>499</m:t>
            </m:r>
          </m:num>
          <m:den>
            <m:r>
              <w:rPr>
                <w:rFonts w:ascii="Cambria Math" w:hAnsi="Cambria Math"/>
              </w:rPr>
              <m:t>499+0</m:t>
            </m:r>
          </m:den>
        </m:f>
      </m:oMath>
      <w:r>
        <w:t>=1                                   NPV=</w:t>
      </w:r>
      <m:oMath>
        <m:f>
          <m:fPr>
            <m:ctrlPr>
              <w:rPr>
                <w:rFonts w:ascii="Cambria Math" w:hAnsi="Cambria Math"/>
                <w:i/>
              </w:rPr>
            </m:ctrlPr>
          </m:fPr>
          <m:num>
            <m:r>
              <w:rPr>
                <w:rFonts w:ascii="Cambria Math" w:hAnsi="Cambria Math"/>
              </w:rPr>
              <m:t>500</m:t>
            </m:r>
          </m:num>
          <m:den>
            <m:r>
              <w:rPr>
                <w:rFonts w:ascii="Cambria Math" w:hAnsi="Cambria Math"/>
              </w:rPr>
              <m:t>0+500</m:t>
            </m:r>
          </m:den>
        </m:f>
      </m:oMath>
      <w:r w:rsidR="0037417A">
        <w:t>=1</w:t>
      </w:r>
    </w:p>
    <w:p w:rsidR="00F546E0" w:rsidRDefault="00F546E0" w:rsidP="00F546E0">
      <w:pPr>
        <w:pStyle w:val="ListParagraph"/>
        <w:ind w:left="1440"/>
      </w:pPr>
      <w:r>
        <w:t xml:space="preserve">Specificity= 1- 0=1            </w:t>
      </w:r>
      <w:r w:rsidR="0037417A">
        <w:t xml:space="preserve">                Sensitivity=1</w:t>
      </w:r>
    </w:p>
    <w:p w:rsidR="0037417A" w:rsidRDefault="00F546E0" w:rsidP="00F546E0">
      <w:pPr>
        <w:pStyle w:val="ListParagraph"/>
        <w:ind w:left="1440"/>
      </w:pPr>
      <w:r>
        <w:t xml:space="preserve">Geometric Mean= </w:t>
      </w:r>
      <m:oMath>
        <m:rad>
          <m:radPr>
            <m:degHide m:val="on"/>
            <m:ctrlPr>
              <w:rPr>
                <w:rFonts w:ascii="Cambria Math" w:hAnsi="Cambria Math"/>
                <w:i/>
              </w:rPr>
            </m:ctrlPr>
          </m:radPr>
          <m:deg/>
          <m:e>
            <m:r>
              <w:rPr>
                <w:rFonts w:ascii="Cambria Math" w:hAnsi="Cambria Math"/>
              </w:rPr>
              <m:t>1*1</m:t>
            </m:r>
          </m:e>
        </m:rad>
      </m:oMath>
      <w:r>
        <w:t>=</w:t>
      </w:r>
      <w:r w:rsidR="0037417A">
        <w:t>1</w:t>
      </w:r>
    </w:p>
    <w:p w:rsidR="00F546E0" w:rsidRDefault="00F546E0" w:rsidP="00F546E0">
      <w:pPr>
        <w:pStyle w:val="ListParagraph"/>
        <w:ind w:left="1440"/>
      </w:pPr>
      <w:r>
        <w:t xml:space="preserve">Accuracy= </w:t>
      </w:r>
      <m:oMath>
        <m:f>
          <m:fPr>
            <m:ctrlPr>
              <w:rPr>
                <w:rFonts w:ascii="Cambria Math" w:hAnsi="Cambria Math"/>
                <w:i/>
              </w:rPr>
            </m:ctrlPr>
          </m:fPr>
          <m:num>
            <m:r>
              <w:rPr>
                <w:rFonts w:ascii="Cambria Math" w:hAnsi="Cambria Math"/>
              </w:rPr>
              <m:t>499+500</m:t>
            </m:r>
          </m:num>
          <m:den>
            <m:r>
              <w:rPr>
                <w:rFonts w:ascii="Cambria Math" w:hAnsi="Cambria Math"/>
              </w:rPr>
              <m:t>999</m:t>
            </m:r>
          </m:den>
        </m:f>
      </m:oMath>
      <w:r w:rsidR="0037417A">
        <w:t>=1=100</w:t>
      </w:r>
      <w:r>
        <w:t xml:space="preserve">%  </w:t>
      </w:r>
      <w:r w:rsidR="0037417A">
        <w:t xml:space="preserve">             Error rate= 1-1=0=0</w:t>
      </w:r>
      <w:r>
        <w:t>%</w:t>
      </w:r>
    </w:p>
    <w:p w:rsidR="00F546E0" w:rsidRDefault="00F546E0" w:rsidP="00F546E0">
      <w:pPr>
        <w:pStyle w:val="ListParagraph"/>
        <w:ind w:left="1440"/>
      </w:pPr>
      <w:r>
        <w:t xml:space="preserve">Screenshot: All the efficiency measures are calculated in Weka for Half Kernel </w:t>
      </w:r>
    </w:p>
    <w:p w:rsidR="00F546E0" w:rsidRDefault="00F546E0" w:rsidP="00F546E0">
      <w:pPr>
        <w:pStyle w:val="ListParagraph"/>
        <w:ind w:left="1440"/>
      </w:pPr>
      <w:r>
        <w:rPr>
          <w:noProof/>
        </w:rPr>
        <w:drawing>
          <wp:inline distT="0" distB="0" distL="0" distR="0">
            <wp:extent cx="5731510" cy="3222625"/>
            <wp:effectExtent l="19050" t="0" r="2540" b="0"/>
            <wp:docPr id="65" name="Picture 64" descr="halfkernel - K=1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el - K=1 classify.jpg"/>
                    <pic:cNvPicPr/>
                  </pic:nvPicPr>
                  <pic:blipFill>
                    <a:blip r:embed="rId12"/>
                    <a:stretch>
                      <a:fillRect/>
                    </a:stretch>
                  </pic:blipFill>
                  <pic:spPr>
                    <a:xfrm>
                      <a:off x="0" y="0"/>
                      <a:ext cx="5731510" cy="3222625"/>
                    </a:xfrm>
                    <a:prstGeom prst="rect">
                      <a:avLst/>
                    </a:prstGeom>
                  </pic:spPr>
                </pic:pic>
              </a:graphicData>
            </a:graphic>
          </wp:inline>
        </w:drawing>
      </w:r>
    </w:p>
    <w:p w:rsidR="00EF3085" w:rsidRDefault="00EF3085" w:rsidP="00EF3085">
      <w:pPr>
        <w:pStyle w:val="ListParagraph"/>
        <w:ind w:left="1440"/>
      </w:pPr>
    </w:p>
    <w:p w:rsidR="009F5F2E" w:rsidRDefault="001C1A1F" w:rsidP="009F5F2E">
      <w:pPr>
        <w:pStyle w:val="ListParagraph"/>
        <w:numPr>
          <w:ilvl w:val="0"/>
          <w:numId w:val="5"/>
        </w:numPr>
      </w:pPr>
      <w:r>
        <w:t>TWO GAUSSIANS DATASET-</w:t>
      </w:r>
    </w:p>
    <w:p w:rsidR="00EF3085" w:rsidRDefault="00EF3085" w:rsidP="00EF3085">
      <w:pPr>
        <w:pStyle w:val="ListParagraph"/>
        <w:ind w:left="1440"/>
      </w:pPr>
    </w:p>
    <w:p w:rsidR="00451CC5" w:rsidRPr="00181CC4" w:rsidRDefault="00451CC5" w:rsidP="00451CC5">
      <w:pPr>
        <w:pStyle w:val="ListParagraph"/>
        <w:ind w:left="1440"/>
      </w:pPr>
      <w:r>
        <w:t>The total no of samples in this dataset is n=196</w:t>
      </w:r>
      <w:r w:rsidRPr="00181CC4">
        <w:t>+</w:t>
      </w:r>
      <w:r>
        <w:t>9+7+187=3</w:t>
      </w:r>
      <w:r w:rsidRPr="00181CC4">
        <w:t>99</w:t>
      </w:r>
    </w:p>
    <w:p w:rsidR="00451CC5" w:rsidRDefault="00451CC5" w:rsidP="00451CC5">
      <w:pPr>
        <w:pStyle w:val="ListParagraph"/>
        <w:ind w:left="1440"/>
      </w:pPr>
      <w:r>
        <w:t xml:space="preserve">TP rate = </w:t>
      </w:r>
      <m:oMath>
        <m:f>
          <m:fPr>
            <m:ctrlPr>
              <w:rPr>
                <w:rFonts w:ascii="Cambria Math" w:hAnsi="Cambria Math"/>
                <w:i/>
              </w:rPr>
            </m:ctrlPr>
          </m:fPr>
          <m:num>
            <m:r>
              <w:rPr>
                <w:rFonts w:ascii="Cambria Math" w:hAnsi="Cambria Math"/>
              </w:rPr>
              <m:t>196</m:t>
            </m:r>
          </m:num>
          <m:den>
            <m:r>
              <w:rPr>
                <w:rFonts w:ascii="Cambria Math" w:hAnsi="Cambria Math"/>
              </w:rPr>
              <m:t>196+9</m:t>
            </m:r>
          </m:den>
        </m:f>
      </m:oMath>
      <w:r>
        <w:t xml:space="preserve">=0.956                        FP rate= </w:t>
      </w:r>
      <m:oMath>
        <m:f>
          <m:fPr>
            <m:ctrlPr>
              <w:rPr>
                <w:rFonts w:ascii="Cambria Math" w:hAnsi="Cambria Math"/>
                <w:i/>
              </w:rPr>
            </m:ctrlPr>
          </m:fPr>
          <m:num>
            <m:r>
              <w:rPr>
                <w:rFonts w:ascii="Cambria Math" w:hAnsi="Cambria Math"/>
              </w:rPr>
              <m:t>7</m:t>
            </m:r>
          </m:num>
          <m:den>
            <m:r>
              <w:rPr>
                <w:rFonts w:ascii="Cambria Math" w:hAnsi="Cambria Math"/>
              </w:rPr>
              <m:t>187+7</m:t>
            </m:r>
          </m:den>
        </m:f>
      </m:oMath>
      <w:r>
        <w:t>=0.036</w:t>
      </w:r>
    </w:p>
    <w:p w:rsidR="00451CC5" w:rsidRDefault="00451CC5" w:rsidP="00451CC5">
      <w:pPr>
        <w:pStyle w:val="ListParagraph"/>
        <w:ind w:left="1440"/>
      </w:pPr>
      <w:r>
        <w:t xml:space="preserve">PPV = </w:t>
      </w:r>
      <m:oMath>
        <m:f>
          <m:fPr>
            <m:ctrlPr>
              <w:rPr>
                <w:rFonts w:ascii="Cambria Math" w:hAnsi="Cambria Math"/>
                <w:i/>
              </w:rPr>
            </m:ctrlPr>
          </m:fPr>
          <m:num>
            <m:r>
              <w:rPr>
                <w:rFonts w:ascii="Cambria Math" w:hAnsi="Cambria Math"/>
              </w:rPr>
              <m:t>196</m:t>
            </m:r>
          </m:num>
          <m:den>
            <m:r>
              <w:rPr>
                <w:rFonts w:ascii="Cambria Math" w:hAnsi="Cambria Math"/>
              </w:rPr>
              <m:t>196+7</m:t>
            </m:r>
          </m:den>
        </m:f>
      </m:oMath>
      <w:r>
        <w:t>=0.965                                   NPV=</w:t>
      </w:r>
      <m:oMath>
        <m:f>
          <m:fPr>
            <m:ctrlPr>
              <w:rPr>
                <w:rFonts w:ascii="Cambria Math" w:hAnsi="Cambria Math"/>
                <w:i/>
              </w:rPr>
            </m:ctrlPr>
          </m:fPr>
          <m:num>
            <m:r>
              <w:rPr>
                <w:rFonts w:ascii="Cambria Math" w:hAnsi="Cambria Math"/>
              </w:rPr>
              <m:t>187</m:t>
            </m:r>
          </m:num>
          <m:den>
            <m:r>
              <w:rPr>
                <w:rFonts w:ascii="Cambria Math" w:hAnsi="Cambria Math"/>
              </w:rPr>
              <m:t>187+9</m:t>
            </m:r>
          </m:den>
        </m:f>
      </m:oMath>
      <w:r>
        <w:t>=0.954</w:t>
      </w:r>
    </w:p>
    <w:p w:rsidR="00451CC5" w:rsidRDefault="00451CC5" w:rsidP="00451CC5">
      <w:pPr>
        <w:pStyle w:val="ListParagraph"/>
        <w:ind w:left="1440"/>
      </w:pPr>
      <w:r>
        <w:t>Specificity= 1- 0.036=0.963                            Sensitivity=0.956</w:t>
      </w:r>
    </w:p>
    <w:p w:rsidR="00451CC5" w:rsidRDefault="00451CC5" w:rsidP="00451CC5">
      <w:pPr>
        <w:pStyle w:val="ListParagraph"/>
        <w:ind w:left="1440"/>
      </w:pPr>
      <w:r>
        <w:t xml:space="preserve">Geometric Mean= </w:t>
      </w:r>
      <m:oMath>
        <m:rad>
          <m:radPr>
            <m:degHide m:val="on"/>
            <m:ctrlPr>
              <w:rPr>
                <w:rFonts w:ascii="Cambria Math" w:hAnsi="Cambria Math"/>
                <w:i/>
              </w:rPr>
            </m:ctrlPr>
          </m:radPr>
          <m:deg/>
          <m:e>
            <m:r>
              <w:rPr>
                <w:rFonts w:ascii="Cambria Math" w:hAnsi="Cambria Math"/>
              </w:rPr>
              <m:t>0.963*0.956</m:t>
            </m:r>
          </m:e>
        </m:rad>
      </m:oMath>
      <w:r>
        <w:t>=0.960</w:t>
      </w:r>
    </w:p>
    <w:p w:rsidR="00451CC5" w:rsidRDefault="00451CC5" w:rsidP="00451CC5">
      <w:pPr>
        <w:pStyle w:val="ListParagraph"/>
        <w:ind w:left="1440"/>
      </w:pPr>
      <w:r>
        <w:t xml:space="preserve">Accuracy= </w:t>
      </w:r>
      <m:oMath>
        <m:f>
          <m:fPr>
            <m:ctrlPr>
              <w:rPr>
                <w:rFonts w:ascii="Cambria Math" w:hAnsi="Cambria Math"/>
                <w:i/>
              </w:rPr>
            </m:ctrlPr>
          </m:fPr>
          <m:num>
            <m:r>
              <w:rPr>
                <w:rFonts w:ascii="Cambria Math" w:hAnsi="Cambria Math"/>
              </w:rPr>
              <m:t>196+187</m:t>
            </m:r>
          </m:num>
          <m:den>
            <m:r>
              <w:rPr>
                <w:rFonts w:ascii="Cambria Math" w:hAnsi="Cambria Math"/>
              </w:rPr>
              <m:t>399</m:t>
            </m:r>
          </m:den>
        </m:f>
      </m:oMath>
      <w:r>
        <w:t>=0.959=95.9%               Error rate= 1-0.959=0.041=4.1%</w:t>
      </w:r>
    </w:p>
    <w:p w:rsidR="00451CC5" w:rsidRDefault="00451CC5" w:rsidP="00EF3085">
      <w:pPr>
        <w:pStyle w:val="ListParagraph"/>
        <w:ind w:left="1440"/>
      </w:pPr>
    </w:p>
    <w:p w:rsidR="00451CC5" w:rsidRDefault="00451CC5" w:rsidP="00EF3085">
      <w:pPr>
        <w:pStyle w:val="ListParagraph"/>
        <w:ind w:left="1440"/>
      </w:pPr>
    </w:p>
    <w:p w:rsidR="00451CC5" w:rsidRDefault="00451CC5" w:rsidP="00EF3085">
      <w:pPr>
        <w:pStyle w:val="ListParagraph"/>
        <w:ind w:left="1440"/>
      </w:pPr>
    </w:p>
    <w:p w:rsidR="00451CC5" w:rsidRDefault="00451CC5" w:rsidP="00EF3085">
      <w:pPr>
        <w:pStyle w:val="ListParagraph"/>
        <w:ind w:left="1440"/>
      </w:pPr>
    </w:p>
    <w:p w:rsidR="00451CC5" w:rsidRDefault="00451CC5" w:rsidP="00EF3085">
      <w:pPr>
        <w:pStyle w:val="ListParagraph"/>
        <w:ind w:left="1440"/>
      </w:pPr>
    </w:p>
    <w:p w:rsidR="00451CC5" w:rsidRDefault="00451CC5" w:rsidP="00EF3085">
      <w:pPr>
        <w:pStyle w:val="ListParagraph"/>
        <w:ind w:left="1440"/>
      </w:pPr>
    </w:p>
    <w:p w:rsidR="00451CC5" w:rsidRDefault="00451CC5" w:rsidP="00EF3085">
      <w:pPr>
        <w:pStyle w:val="ListParagraph"/>
        <w:ind w:left="1440"/>
      </w:pPr>
    </w:p>
    <w:p w:rsidR="00451CC5" w:rsidRDefault="00451CC5" w:rsidP="00EF3085">
      <w:pPr>
        <w:pStyle w:val="ListParagraph"/>
        <w:ind w:left="1440"/>
      </w:pPr>
    </w:p>
    <w:p w:rsidR="00F546E0" w:rsidRDefault="00F546E0" w:rsidP="00EF3085">
      <w:pPr>
        <w:pStyle w:val="ListParagraph"/>
        <w:ind w:left="1440"/>
      </w:pPr>
      <w:r>
        <w:lastRenderedPageBreak/>
        <w:t xml:space="preserve">Screenshot: All the efficiency measures are calculated in Weka for Two Gaussians </w:t>
      </w:r>
    </w:p>
    <w:p w:rsidR="00F546E0" w:rsidRDefault="00F546E0" w:rsidP="00EF3085">
      <w:pPr>
        <w:pStyle w:val="ListParagraph"/>
        <w:ind w:left="1440"/>
      </w:pPr>
      <w:r>
        <w:rPr>
          <w:noProof/>
        </w:rPr>
        <w:drawing>
          <wp:inline distT="0" distB="0" distL="0" distR="0">
            <wp:extent cx="5731510" cy="3222625"/>
            <wp:effectExtent l="19050" t="0" r="2540" b="0"/>
            <wp:docPr id="64" name="Picture 63" descr="gaussians - K=1 classif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ussians - K=1 classify .jpg"/>
                    <pic:cNvPicPr/>
                  </pic:nvPicPr>
                  <pic:blipFill>
                    <a:blip r:embed="rId15"/>
                    <a:stretch>
                      <a:fillRect/>
                    </a:stretch>
                  </pic:blipFill>
                  <pic:spPr>
                    <a:xfrm>
                      <a:off x="0" y="0"/>
                      <a:ext cx="5731510" cy="3222625"/>
                    </a:xfrm>
                    <a:prstGeom prst="rect">
                      <a:avLst/>
                    </a:prstGeom>
                  </pic:spPr>
                </pic:pic>
              </a:graphicData>
            </a:graphic>
          </wp:inline>
        </w:drawing>
      </w:r>
    </w:p>
    <w:p w:rsidR="00F546E0" w:rsidRDefault="00F546E0" w:rsidP="00EF3085">
      <w:pPr>
        <w:pStyle w:val="ListParagraph"/>
        <w:ind w:left="1440"/>
      </w:pPr>
    </w:p>
    <w:p w:rsidR="00F546E0" w:rsidRDefault="001C1A1F" w:rsidP="00F546E0">
      <w:pPr>
        <w:pStyle w:val="ListParagraph"/>
        <w:numPr>
          <w:ilvl w:val="0"/>
          <w:numId w:val="5"/>
        </w:numPr>
      </w:pPr>
      <w:r>
        <w:t>TWO SPIRAL DATASET-</w:t>
      </w:r>
    </w:p>
    <w:p w:rsidR="00F546E0" w:rsidRPr="00181CC4" w:rsidRDefault="00F546E0" w:rsidP="00F546E0">
      <w:pPr>
        <w:pStyle w:val="ListParagraph"/>
        <w:ind w:left="1440"/>
      </w:pPr>
      <w:r>
        <w:t xml:space="preserve">The total no of samples in this dataset is </w:t>
      </w:r>
      <w:r w:rsidRPr="00181CC4">
        <w:t>n=498+1+0+500=999</w:t>
      </w:r>
    </w:p>
    <w:p w:rsidR="00F546E0" w:rsidRDefault="00F546E0" w:rsidP="00F546E0">
      <w:pPr>
        <w:pStyle w:val="ListParagraph"/>
        <w:ind w:left="1440"/>
      </w:pPr>
      <w:r>
        <w:t xml:space="preserve">TP rate = </w:t>
      </w:r>
      <m:oMath>
        <m:f>
          <m:fPr>
            <m:ctrlPr>
              <w:rPr>
                <w:rFonts w:ascii="Cambria Math" w:hAnsi="Cambria Math"/>
                <w:i/>
              </w:rPr>
            </m:ctrlPr>
          </m:fPr>
          <m:num>
            <m:r>
              <w:rPr>
                <w:rFonts w:ascii="Cambria Math" w:hAnsi="Cambria Math"/>
              </w:rPr>
              <m:t>468</m:t>
            </m:r>
          </m:num>
          <m:den>
            <m:r>
              <w:rPr>
                <w:rFonts w:ascii="Cambria Math" w:hAnsi="Cambria Math"/>
              </w:rPr>
              <m:t>468+31</m:t>
            </m:r>
          </m:den>
        </m:f>
      </m:oMath>
      <w:r>
        <w:t>=0.9</w:t>
      </w:r>
      <w:r w:rsidR="00B2409E">
        <w:t>37</w:t>
      </w:r>
      <w:r>
        <w:t xml:space="preserve">                        FP rate= </w:t>
      </w:r>
      <m:oMath>
        <m:f>
          <m:fPr>
            <m:ctrlPr>
              <w:rPr>
                <w:rFonts w:ascii="Cambria Math" w:hAnsi="Cambria Math"/>
                <w:i/>
              </w:rPr>
            </m:ctrlPr>
          </m:fPr>
          <m:num>
            <m:r>
              <w:rPr>
                <w:rFonts w:ascii="Cambria Math" w:hAnsi="Cambria Math"/>
              </w:rPr>
              <m:t>24</m:t>
            </m:r>
          </m:num>
          <m:den>
            <m:r>
              <w:rPr>
                <w:rFonts w:ascii="Cambria Math" w:hAnsi="Cambria Math"/>
              </w:rPr>
              <m:t>24+476</m:t>
            </m:r>
          </m:den>
        </m:f>
      </m:oMath>
      <w:r w:rsidR="00B2409E">
        <w:t>=0.048</w:t>
      </w:r>
    </w:p>
    <w:p w:rsidR="00F546E0" w:rsidRDefault="00F546E0" w:rsidP="00F546E0">
      <w:pPr>
        <w:pStyle w:val="ListParagraph"/>
        <w:ind w:left="1440"/>
      </w:pPr>
      <w:r>
        <w:t xml:space="preserve">PPV = </w:t>
      </w:r>
      <m:oMath>
        <m:f>
          <m:fPr>
            <m:ctrlPr>
              <w:rPr>
                <w:rFonts w:ascii="Cambria Math" w:hAnsi="Cambria Math"/>
                <w:i/>
              </w:rPr>
            </m:ctrlPr>
          </m:fPr>
          <m:num>
            <m:r>
              <w:rPr>
                <w:rFonts w:ascii="Cambria Math" w:hAnsi="Cambria Math"/>
              </w:rPr>
              <m:t>468</m:t>
            </m:r>
          </m:num>
          <m:den>
            <m:r>
              <w:rPr>
                <w:rFonts w:ascii="Cambria Math" w:hAnsi="Cambria Math"/>
              </w:rPr>
              <m:t>468+24</m:t>
            </m:r>
          </m:den>
        </m:f>
      </m:oMath>
      <w:r>
        <w:t>=</w:t>
      </w:r>
      <w:r w:rsidR="008B45F3">
        <w:t>0.951</w:t>
      </w:r>
      <w:r>
        <w:t xml:space="preserve">   </w:t>
      </w:r>
      <w:r w:rsidR="008B45F3">
        <w:t xml:space="preserve">                           </w:t>
      </w:r>
      <w:r>
        <w:t>NPV=</w:t>
      </w:r>
      <m:oMath>
        <m:f>
          <m:fPr>
            <m:ctrlPr>
              <w:rPr>
                <w:rFonts w:ascii="Cambria Math" w:hAnsi="Cambria Math"/>
                <w:i/>
              </w:rPr>
            </m:ctrlPr>
          </m:fPr>
          <m:num>
            <m:r>
              <w:rPr>
                <w:rFonts w:ascii="Cambria Math" w:hAnsi="Cambria Math"/>
              </w:rPr>
              <m:t>476</m:t>
            </m:r>
          </m:num>
          <m:den>
            <m:r>
              <w:rPr>
                <w:rFonts w:ascii="Cambria Math" w:hAnsi="Cambria Math"/>
              </w:rPr>
              <m:t>476+31</m:t>
            </m:r>
          </m:den>
        </m:f>
      </m:oMath>
      <w:r w:rsidR="008B45F3">
        <w:t>=0.938</w:t>
      </w:r>
    </w:p>
    <w:p w:rsidR="00F546E0" w:rsidRDefault="00F546E0" w:rsidP="00F546E0">
      <w:pPr>
        <w:pStyle w:val="ListParagraph"/>
        <w:ind w:left="1440"/>
      </w:pPr>
      <w:r>
        <w:t>Specificity= 1- 0</w:t>
      </w:r>
      <w:r w:rsidR="008B45F3">
        <w:t>.048=0.952</w:t>
      </w:r>
      <w:r>
        <w:t xml:space="preserve">            </w:t>
      </w:r>
      <w:r w:rsidR="008B45F3">
        <w:t xml:space="preserve">                Sensitivity=0.937</w:t>
      </w:r>
    </w:p>
    <w:p w:rsidR="00F546E0" w:rsidRDefault="00F546E0" w:rsidP="00F546E0">
      <w:pPr>
        <w:pStyle w:val="ListParagraph"/>
        <w:ind w:left="1440"/>
      </w:pPr>
      <w:r>
        <w:t xml:space="preserve">Geometric Mean= </w:t>
      </w:r>
      <m:oMath>
        <m:rad>
          <m:radPr>
            <m:degHide m:val="on"/>
            <m:ctrlPr>
              <w:rPr>
                <w:rFonts w:ascii="Cambria Math" w:hAnsi="Cambria Math"/>
                <w:i/>
              </w:rPr>
            </m:ctrlPr>
          </m:radPr>
          <m:deg/>
          <m:e>
            <m:r>
              <w:rPr>
                <w:rFonts w:ascii="Cambria Math" w:hAnsi="Cambria Math"/>
              </w:rPr>
              <m:t>0.952*0.937</m:t>
            </m:r>
          </m:e>
        </m:rad>
      </m:oMath>
      <w:r>
        <w:t>=0.994</w:t>
      </w:r>
    </w:p>
    <w:p w:rsidR="00F546E0" w:rsidRDefault="00F546E0" w:rsidP="00F546E0">
      <w:pPr>
        <w:pStyle w:val="ListParagraph"/>
        <w:ind w:left="1440"/>
      </w:pPr>
      <w:r>
        <w:t xml:space="preserve">Accuracy= </w:t>
      </w:r>
      <m:oMath>
        <m:f>
          <m:fPr>
            <m:ctrlPr>
              <w:rPr>
                <w:rFonts w:ascii="Cambria Math" w:hAnsi="Cambria Math"/>
                <w:i/>
              </w:rPr>
            </m:ctrlPr>
          </m:fPr>
          <m:num>
            <m:r>
              <w:rPr>
                <w:rFonts w:ascii="Cambria Math" w:hAnsi="Cambria Math"/>
              </w:rPr>
              <m:t>468+476</m:t>
            </m:r>
          </m:num>
          <m:den>
            <m:r>
              <w:rPr>
                <w:rFonts w:ascii="Cambria Math" w:hAnsi="Cambria Math"/>
              </w:rPr>
              <m:t>999</m:t>
            </m:r>
          </m:den>
        </m:f>
      </m:oMath>
      <w:r w:rsidR="008B45F3">
        <w:t>=0.944=94.4</w:t>
      </w:r>
      <w:r>
        <w:t xml:space="preserve">% </w:t>
      </w:r>
      <w:r w:rsidR="008B45F3">
        <w:t xml:space="preserve">              Error rate= 1-0.944=0.056=5.6</w:t>
      </w:r>
      <w:r>
        <w:t>%</w:t>
      </w:r>
    </w:p>
    <w:p w:rsidR="00F546E0" w:rsidRDefault="00F546E0" w:rsidP="00F546E0">
      <w:pPr>
        <w:pStyle w:val="ListParagraph"/>
        <w:ind w:left="1440"/>
      </w:pPr>
      <w:r>
        <w:t>Screenshot: All the efficiency measures are calculated in Weka for Two Spirals</w:t>
      </w:r>
    </w:p>
    <w:p w:rsidR="00F546E0" w:rsidRDefault="00F546E0" w:rsidP="00F546E0">
      <w:pPr>
        <w:pStyle w:val="ListParagraph"/>
        <w:ind w:left="1440"/>
      </w:pPr>
      <w:r>
        <w:rPr>
          <w:noProof/>
        </w:rPr>
        <w:drawing>
          <wp:inline distT="0" distB="0" distL="0" distR="0">
            <wp:extent cx="5731510" cy="3222625"/>
            <wp:effectExtent l="19050" t="0" r="2540" b="0"/>
            <wp:docPr id="63" name="Picture 62" descr="spiral K=1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ral K=1 classify.jpg"/>
                    <pic:cNvPicPr/>
                  </pic:nvPicPr>
                  <pic:blipFill>
                    <a:blip r:embed="rId18"/>
                    <a:stretch>
                      <a:fillRect/>
                    </a:stretch>
                  </pic:blipFill>
                  <pic:spPr>
                    <a:xfrm>
                      <a:off x="0" y="0"/>
                      <a:ext cx="5731510" cy="3222625"/>
                    </a:xfrm>
                    <a:prstGeom prst="rect">
                      <a:avLst/>
                    </a:prstGeom>
                  </pic:spPr>
                </pic:pic>
              </a:graphicData>
            </a:graphic>
          </wp:inline>
        </w:drawing>
      </w:r>
    </w:p>
    <w:p w:rsidR="00F546E0" w:rsidRDefault="00F546E0" w:rsidP="00F546E0"/>
    <w:p w:rsidR="00EF3085" w:rsidRDefault="00EF3085" w:rsidP="00EF3085">
      <w:pPr>
        <w:pStyle w:val="ListParagraph"/>
      </w:pPr>
    </w:p>
    <w:p w:rsidR="00EF3085" w:rsidRDefault="00EF3085" w:rsidP="00EF3085">
      <w:pPr>
        <w:pStyle w:val="ListParagraph"/>
        <w:ind w:left="1440"/>
      </w:pPr>
    </w:p>
    <w:p w:rsidR="009F5F2E" w:rsidRDefault="00A264A9" w:rsidP="00845D12">
      <w:pPr>
        <w:pStyle w:val="ListParagraph"/>
        <w:numPr>
          <w:ilvl w:val="0"/>
          <w:numId w:val="3"/>
        </w:numPr>
        <w:rPr>
          <w:b/>
        </w:rPr>
      </w:pPr>
      <w:r w:rsidRPr="00845D12">
        <w:rPr>
          <w:b/>
        </w:rPr>
        <w:t>Results of Each Classifier for all datasets</w:t>
      </w:r>
    </w:p>
    <w:p w:rsidR="00EF3085" w:rsidRPr="00EF3085" w:rsidRDefault="00AF2ECC" w:rsidP="00EF3085">
      <w:pPr>
        <w:pStyle w:val="ListParagraph"/>
      </w:pPr>
      <w:r>
        <w:t xml:space="preserve">The threshold curves for various classes and the visualisation of the datasets screenshots are present under Question 1. </w:t>
      </w:r>
      <w:r w:rsidR="00EF3085">
        <w:t>The results of various datasets for e</w:t>
      </w:r>
      <w:r>
        <w:t xml:space="preserve">ach classifier is as follows- </w:t>
      </w:r>
    </w:p>
    <w:p w:rsidR="00DF5822" w:rsidRDefault="00DF5822" w:rsidP="00845D12">
      <w:pPr>
        <w:pStyle w:val="ListParagraph"/>
        <w:rPr>
          <w:u w:val="single"/>
        </w:rPr>
      </w:pPr>
    </w:p>
    <w:p w:rsidR="00845D12" w:rsidRPr="00DF5822" w:rsidRDefault="00053FB3" w:rsidP="00845D12">
      <w:pPr>
        <w:pStyle w:val="ListParagraph"/>
        <w:rPr>
          <w:u w:val="single"/>
        </w:rPr>
      </w:pPr>
      <w:r w:rsidRPr="00DF5822">
        <w:rPr>
          <w:u w:val="single"/>
        </w:rPr>
        <w:t>Naive Bayes Classifier</w:t>
      </w:r>
    </w:p>
    <w:p w:rsidR="00DF5822" w:rsidRDefault="00DF5822" w:rsidP="00DF5822">
      <w:pPr>
        <w:pStyle w:val="ListParagraph"/>
        <w:numPr>
          <w:ilvl w:val="0"/>
          <w:numId w:val="11"/>
        </w:numPr>
      </w:pPr>
      <w:r w:rsidRPr="00DF5822">
        <w:t>Cluster In Cluster Dataset</w:t>
      </w:r>
    </w:p>
    <w:p w:rsidR="004C04E2" w:rsidRDefault="004C04E2" w:rsidP="004C04E2">
      <w:pPr>
        <w:pStyle w:val="ListParagraph"/>
        <w:ind w:left="1440"/>
      </w:pPr>
      <w:r>
        <w:rPr>
          <w:noProof/>
        </w:rPr>
        <w:drawing>
          <wp:inline distT="0" distB="0" distL="0" distR="0">
            <wp:extent cx="5725863" cy="3352800"/>
            <wp:effectExtent l="19050" t="0" r="8187" b="0"/>
            <wp:docPr id="50" name="Picture 49" descr="clusterincluster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Naive Bayes classify.jpg"/>
                    <pic:cNvPicPr/>
                  </pic:nvPicPr>
                  <pic:blipFill>
                    <a:blip r:embed="rId21"/>
                    <a:stretch>
                      <a:fillRect/>
                    </a:stretch>
                  </pic:blipFill>
                  <pic:spPr>
                    <a:xfrm>
                      <a:off x="0" y="0"/>
                      <a:ext cx="5731510" cy="3356107"/>
                    </a:xfrm>
                    <a:prstGeom prst="rect">
                      <a:avLst/>
                    </a:prstGeom>
                  </pic:spPr>
                </pic:pic>
              </a:graphicData>
            </a:graphic>
          </wp:inline>
        </w:drawing>
      </w:r>
    </w:p>
    <w:p w:rsidR="00DF5822" w:rsidRDefault="00DF5822" w:rsidP="00DF5822">
      <w:pPr>
        <w:pStyle w:val="ListParagraph"/>
        <w:numPr>
          <w:ilvl w:val="0"/>
          <w:numId w:val="11"/>
        </w:numPr>
      </w:pPr>
      <w:r>
        <w:t>Half Kernel Dataset-</w:t>
      </w:r>
    </w:p>
    <w:p w:rsidR="004C04E2" w:rsidRDefault="004C04E2" w:rsidP="004C04E2">
      <w:pPr>
        <w:pStyle w:val="ListParagraph"/>
        <w:ind w:left="1440"/>
      </w:pPr>
      <w:r>
        <w:rPr>
          <w:noProof/>
        </w:rPr>
        <w:drawing>
          <wp:inline distT="0" distB="0" distL="0" distR="0">
            <wp:extent cx="5725863" cy="3276600"/>
            <wp:effectExtent l="19050" t="0" r="8187" b="0"/>
            <wp:docPr id="51" name="Picture 50" descr="halfkernal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al - naive bayes classify.jpg"/>
                    <pic:cNvPicPr/>
                  </pic:nvPicPr>
                  <pic:blipFill>
                    <a:blip r:embed="rId22"/>
                    <a:stretch>
                      <a:fillRect/>
                    </a:stretch>
                  </pic:blipFill>
                  <pic:spPr>
                    <a:xfrm>
                      <a:off x="0" y="0"/>
                      <a:ext cx="5731510" cy="3279831"/>
                    </a:xfrm>
                    <a:prstGeom prst="rect">
                      <a:avLst/>
                    </a:prstGeom>
                  </pic:spPr>
                </pic:pic>
              </a:graphicData>
            </a:graphic>
          </wp:inline>
        </w:drawing>
      </w:r>
    </w:p>
    <w:p w:rsidR="00DF5822" w:rsidRDefault="00DF5822" w:rsidP="00DF5822">
      <w:pPr>
        <w:pStyle w:val="ListParagraph"/>
        <w:numPr>
          <w:ilvl w:val="0"/>
          <w:numId w:val="11"/>
        </w:numPr>
      </w:pPr>
      <w:r>
        <w:lastRenderedPageBreak/>
        <w:t>Two Gaussians Dataset-</w:t>
      </w:r>
    </w:p>
    <w:p w:rsidR="004C04E2" w:rsidRDefault="004C04E2" w:rsidP="004C04E2">
      <w:pPr>
        <w:pStyle w:val="ListParagraph"/>
        <w:ind w:left="1440"/>
      </w:pPr>
      <w:r>
        <w:rPr>
          <w:noProof/>
        </w:rPr>
        <w:drawing>
          <wp:inline distT="0" distB="0" distL="0" distR="0">
            <wp:extent cx="5731510" cy="3222625"/>
            <wp:effectExtent l="19050" t="0" r="2540" b="0"/>
            <wp:docPr id="52" name="Picture 51" descr="gaussians -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ussians - naive bayes classify.jpg"/>
                    <pic:cNvPicPr/>
                  </pic:nvPicPr>
                  <pic:blipFill>
                    <a:blip r:embed="rId23"/>
                    <a:stretch>
                      <a:fillRect/>
                    </a:stretch>
                  </pic:blipFill>
                  <pic:spPr>
                    <a:xfrm>
                      <a:off x="0" y="0"/>
                      <a:ext cx="5731510" cy="3222625"/>
                    </a:xfrm>
                    <a:prstGeom prst="rect">
                      <a:avLst/>
                    </a:prstGeom>
                  </pic:spPr>
                </pic:pic>
              </a:graphicData>
            </a:graphic>
          </wp:inline>
        </w:drawing>
      </w:r>
    </w:p>
    <w:p w:rsidR="00DF5822" w:rsidRDefault="00DF5822" w:rsidP="00DF5822">
      <w:pPr>
        <w:pStyle w:val="ListParagraph"/>
        <w:numPr>
          <w:ilvl w:val="0"/>
          <w:numId w:val="11"/>
        </w:numPr>
      </w:pPr>
      <w:r>
        <w:t>Two Spiral Dataset-</w:t>
      </w:r>
    </w:p>
    <w:p w:rsidR="004C04E2" w:rsidRPr="00DF5822" w:rsidRDefault="004C04E2" w:rsidP="004C04E2">
      <w:pPr>
        <w:pStyle w:val="ListParagraph"/>
        <w:ind w:left="1440"/>
      </w:pPr>
      <w:r>
        <w:rPr>
          <w:noProof/>
        </w:rPr>
        <w:drawing>
          <wp:inline distT="0" distB="0" distL="0" distR="0">
            <wp:extent cx="5731510" cy="3222625"/>
            <wp:effectExtent l="19050" t="0" r="2540" b="0"/>
            <wp:docPr id="53" name="Picture 52" descr="spiral Naive bayes class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ral Naive bayes classify.jpg"/>
                    <pic:cNvPicPr/>
                  </pic:nvPicPr>
                  <pic:blipFill>
                    <a:blip r:embed="rId24"/>
                    <a:stretch>
                      <a:fillRect/>
                    </a:stretch>
                  </pic:blipFill>
                  <pic:spPr>
                    <a:xfrm>
                      <a:off x="0" y="0"/>
                      <a:ext cx="5731510" cy="3222625"/>
                    </a:xfrm>
                    <a:prstGeom prst="rect">
                      <a:avLst/>
                    </a:prstGeom>
                  </pic:spPr>
                </pic:pic>
              </a:graphicData>
            </a:graphic>
          </wp:inline>
        </w:drawing>
      </w:r>
    </w:p>
    <w:p w:rsidR="00DF5822" w:rsidRPr="00DF5822" w:rsidRDefault="00DF5822" w:rsidP="00845D12">
      <w:pPr>
        <w:pStyle w:val="ListParagraph"/>
        <w:rPr>
          <w:u w:val="single"/>
        </w:rPr>
      </w:pPr>
    </w:p>
    <w:p w:rsidR="00053FB3" w:rsidRDefault="00053FB3" w:rsidP="00845D12">
      <w:pPr>
        <w:pStyle w:val="ListParagraph"/>
        <w:rPr>
          <w:u w:val="single"/>
        </w:rPr>
      </w:pPr>
      <w:r w:rsidRPr="00DF5822">
        <w:rPr>
          <w:u w:val="single"/>
        </w:rPr>
        <w:t>K-NN Classifier</w:t>
      </w:r>
    </w:p>
    <w:p w:rsidR="004C04E2" w:rsidRDefault="004C04E2" w:rsidP="004C04E2">
      <w:pPr>
        <w:pStyle w:val="ListParagraph"/>
        <w:numPr>
          <w:ilvl w:val="0"/>
          <w:numId w:val="13"/>
        </w:numPr>
      </w:pPr>
      <w:r w:rsidRPr="00930DAB">
        <w:t>Cluster In Cluster Dataset</w:t>
      </w:r>
    </w:p>
    <w:p w:rsidR="00930DAB" w:rsidRPr="00930DAB" w:rsidRDefault="00930DAB" w:rsidP="00930DAB">
      <w:pPr>
        <w:pStyle w:val="ListParagraph"/>
        <w:ind w:left="1440"/>
      </w:pPr>
      <w:r>
        <w:rPr>
          <w:noProof/>
        </w:rPr>
        <w:lastRenderedPageBreak/>
        <w:drawing>
          <wp:inline distT="0" distB="0" distL="0" distR="0">
            <wp:extent cx="5731510" cy="3222401"/>
            <wp:effectExtent l="19050" t="0" r="2540" b="0"/>
            <wp:docPr id="5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4C04E2" w:rsidRDefault="00930DAB" w:rsidP="004C04E2">
      <w:pPr>
        <w:pStyle w:val="ListParagraph"/>
        <w:numPr>
          <w:ilvl w:val="0"/>
          <w:numId w:val="13"/>
        </w:numPr>
      </w:pPr>
      <w:r w:rsidRPr="00930DAB">
        <w:t>Half Kernel Dataset</w:t>
      </w:r>
    </w:p>
    <w:p w:rsidR="00930DAB" w:rsidRPr="00930DAB" w:rsidRDefault="00933C18" w:rsidP="00930DAB">
      <w:pPr>
        <w:pStyle w:val="ListParagraph"/>
        <w:ind w:left="1440"/>
      </w:pPr>
      <w:r>
        <w:rPr>
          <w:noProof/>
        </w:rPr>
        <w:drawing>
          <wp:inline distT="0" distB="0" distL="0" distR="0">
            <wp:extent cx="5731510" cy="3222401"/>
            <wp:effectExtent l="19050" t="0" r="2540" b="0"/>
            <wp:docPr id="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930DAB" w:rsidRDefault="00930DAB" w:rsidP="004C04E2">
      <w:pPr>
        <w:pStyle w:val="ListParagraph"/>
        <w:numPr>
          <w:ilvl w:val="0"/>
          <w:numId w:val="13"/>
        </w:numPr>
      </w:pPr>
      <w:r w:rsidRPr="00930DAB">
        <w:t>Two Gaussians Dataset</w:t>
      </w:r>
    </w:p>
    <w:p w:rsidR="00933C18" w:rsidRPr="00930DAB" w:rsidRDefault="00933C18" w:rsidP="00933C18">
      <w:pPr>
        <w:pStyle w:val="ListParagraph"/>
        <w:ind w:left="1440"/>
      </w:pPr>
      <w:r>
        <w:rPr>
          <w:noProof/>
        </w:rPr>
        <w:lastRenderedPageBreak/>
        <w:drawing>
          <wp:inline distT="0" distB="0" distL="0" distR="0">
            <wp:extent cx="5731510" cy="3222401"/>
            <wp:effectExtent l="19050" t="0" r="2540" b="0"/>
            <wp:docPr id="5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930DAB" w:rsidRDefault="00930DAB" w:rsidP="004C04E2">
      <w:pPr>
        <w:pStyle w:val="ListParagraph"/>
        <w:numPr>
          <w:ilvl w:val="0"/>
          <w:numId w:val="13"/>
        </w:numPr>
      </w:pPr>
      <w:r w:rsidRPr="00930DAB">
        <w:t>Two Spirals Dataset</w:t>
      </w:r>
    </w:p>
    <w:p w:rsidR="00933C18" w:rsidRPr="00930DAB" w:rsidRDefault="00933C18" w:rsidP="00933C18">
      <w:pPr>
        <w:pStyle w:val="ListParagraph"/>
        <w:ind w:left="1440"/>
      </w:pPr>
      <w:r>
        <w:rPr>
          <w:noProof/>
        </w:rPr>
        <w:drawing>
          <wp:inline distT="0" distB="0" distL="0" distR="0">
            <wp:extent cx="5731510" cy="3222401"/>
            <wp:effectExtent l="19050" t="0" r="2540" b="0"/>
            <wp:docPr id="5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8C3E58" w:rsidRDefault="009F5F2E" w:rsidP="009F5F2E">
      <w:pPr>
        <w:rPr>
          <w:b/>
        </w:rPr>
      </w:pPr>
      <w:r w:rsidRPr="00E66FA5">
        <w:rPr>
          <w:b/>
        </w:rPr>
        <w:t>4)</w:t>
      </w:r>
      <w:r w:rsidR="00E66FA5" w:rsidRPr="00E66FA5">
        <w:rPr>
          <w:b/>
        </w:rPr>
        <w:t xml:space="preserve"> Best Value of K in K-NN Classifier </w:t>
      </w:r>
      <w:r w:rsidR="00A264A9">
        <w:rPr>
          <w:b/>
        </w:rPr>
        <w:t>and Comparison with 1-NN and Naive Bayes Classifier</w:t>
      </w:r>
    </w:p>
    <w:p w:rsidR="008C3E58" w:rsidRDefault="008C3E58" w:rsidP="009F5F2E">
      <w:r w:rsidRPr="008C3E58">
        <w:t xml:space="preserve"> K-</w:t>
      </w:r>
      <w:r>
        <w:t xml:space="preserve">Nearest Neighbour estimation method allows </w:t>
      </w:r>
      <w:r w:rsidR="00CA2C3B">
        <w:t>finding</w:t>
      </w:r>
      <w:r>
        <w:t xml:space="preserve"> the probability of x given a number of prototypes. Start the empty region such that R ≡x and grow it until it captures k samples.</w:t>
      </w:r>
      <w:r w:rsidR="00CA2C3B">
        <w:t xml:space="preserve"> </w:t>
      </w:r>
    </w:p>
    <w:p w:rsidR="005F4831" w:rsidRDefault="005F4831" w:rsidP="009F5F2E">
      <w:r>
        <w:t>Let D={X</w:t>
      </w:r>
      <w:r w:rsidRPr="00E028DC">
        <w:rPr>
          <w:sz w:val="28"/>
          <w:vertAlign w:val="subscript"/>
        </w:rPr>
        <w:t>1</w:t>
      </w:r>
      <w:r>
        <w:t>, X</w:t>
      </w:r>
      <w:r w:rsidRPr="00E028DC">
        <w:rPr>
          <w:sz w:val="28"/>
          <w:vertAlign w:val="subscript"/>
        </w:rPr>
        <w:t>2</w:t>
      </w:r>
      <w:r>
        <w:t>, ... X</w:t>
      </w:r>
      <w:r w:rsidRPr="00E028DC">
        <w:rPr>
          <w:sz w:val="32"/>
          <w:vertAlign w:val="subscript"/>
        </w:rPr>
        <w:t>n</w:t>
      </w:r>
      <w:r>
        <w:t>} be labelled training samples or prototypes. Then,</w:t>
      </w:r>
      <w:r w:rsidR="009066C6">
        <w:t xml:space="preserve"> </w:t>
      </w:r>
      <w:r>
        <w:t xml:space="preserve"> x € w</w:t>
      </w:r>
      <w:r w:rsidRPr="00E028DC">
        <w:rPr>
          <w:sz w:val="28"/>
          <w:vertAlign w:val="subscript"/>
        </w:rPr>
        <w:t>j</w:t>
      </w:r>
      <w:r w:rsidR="00E028DC">
        <w:t xml:space="preserve"> (</w:t>
      </w:r>
      <w:r>
        <w:t>a class).</w:t>
      </w:r>
    </w:p>
    <w:p w:rsidR="00DD7BEE" w:rsidRDefault="00E028DC" w:rsidP="009F5F2E">
      <w:r>
        <w:t xml:space="preserve">Region grows until all k nearest neighbours samples are covered where </w:t>
      </w:r>
      <w:r w:rsidR="00DD7BEE">
        <w:t>k</w:t>
      </w:r>
      <w:r w:rsidR="00DD7BEE" w:rsidRPr="00E028DC">
        <w:rPr>
          <w:sz w:val="28"/>
          <w:vertAlign w:val="subscript"/>
        </w:rPr>
        <w:t>1</w:t>
      </w:r>
      <w:r w:rsidR="00DD7BEE">
        <w:t xml:space="preserve"> samples </w:t>
      </w:r>
      <m:oMath>
        <m:r>
          <w:rPr>
            <w:rFonts w:ascii="Cambria Math" w:hAnsi="Cambria Math"/>
          </w:rPr>
          <m:t>ϵ</m:t>
        </m:r>
      </m:oMath>
      <w:r w:rsidR="00DD7BEE">
        <w:t xml:space="preserve"> w</w:t>
      </w:r>
      <w:r w:rsidR="00DD7BEE" w:rsidRPr="00E028DC">
        <w:rPr>
          <w:sz w:val="28"/>
          <w:vertAlign w:val="subscript"/>
        </w:rPr>
        <w:t>1</w:t>
      </w:r>
      <w:r w:rsidR="00DD7BEE">
        <w:t>, k</w:t>
      </w:r>
      <w:r w:rsidR="00DD7BEE" w:rsidRPr="00E028DC">
        <w:rPr>
          <w:sz w:val="28"/>
          <w:vertAlign w:val="subscript"/>
        </w:rPr>
        <w:t>2</w:t>
      </w:r>
      <w:r w:rsidR="00DD7BEE">
        <w:t xml:space="preserve"> samples </w:t>
      </w:r>
      <m:oMath>
        <m:r>
          <w:rPr>
            <w:rFonts w:ascii="Cambria Math" w:hAnsi="Cambria Math"/>
          </w:rPr>
          <m:t>ϵ</m:t>
        </m:r>
      </m:oMath>
      <w:r w:rsidR="00DD7BEE">
        <w:t xml:space="preserve"> w</w:t>
      </w:r>
      <w:r w:rsidR="00DD7BEE" w:rsidRPr="00E028DC">
        <w:rPr>
          <w:sz w:val="28"/>
          <w:vertAlign w:val="subscript"/>
        </w:rPr>
        <w:t>2</w:t>
      </w:r>
      <w:r w:rsidR="00DD7BEE">
        <w:t>, ... k</w:t>
      </w:r>
      <w:r w:rsidR="00DD7BEE" w:rsidRPr="00E028DC">
        <w:rPr>
          <w:sz w:val="32"/>
          <w:vertAlign w:val="subscript"/>
        </w:rPr>
        <w:t>c</w:t>
      </w:r>
      <w:r w:rsidR="00DD7BEE">
        <w:t xml:space="preserve">  samples </w:t>
      </w:r>
      <m:oMath>
        <m:r>
          <w:rPr>
            <w:rFonts w:ascii="Cambria Math" w:hAnsi="Cambria Math"/>
          </w:rPr>
          <m:t>ϵ</m:t>
        </m:r>
      </m:oMath>
      <w:r w:rsidR="00DD7BEE">
        <w:t xml:space="preserve"> w</w:t>
      </w:r>
      <w:r w:rsidRPr="00E028DC">
        <w:rPr>
          <w:sz w:val="32"/>
          <w:vertAlign w:val="subscript"/>
        </w:rPr>
        <w:t>c</w:t>
      </w:r>
      <w:r>
        <w:rPr>
          <w:sz w:val="32"/>
          <w:vertAlign w:val="subscript"/>
        </w:rPr>
        <w:t xml:space="preserve"> and </w:t>
      </w:r>
      <w:r w:rsidRPr="00E028DC">
        <w:t>k</w:t>
      </w:r>
      <w:r w:rsidRPr="00E028DC">
        <w:rPr>
          <w:sz w:val="32"/>
          <w:vertAlign w:val="subscript"/>
        </w:rPr>
        <w:t>j</w:t>
      </w:r>
      <w:r w:rsidRPr="00E028DC">
        <w:t xml:space="preserve"> </w:t>
      </w:r>
      <w:r>
        <w:t>is the max of k</w:t>
      </w:r>
      <w:r w:rsidRPr="00E028DC">
        <w:rPr>
          <w:sz w:val="28"/>
          <w:vertAlign w:val="subscript"/>
        </w:rPr>
        <w:t>1</w:t>
      </w:r>
      <w:r>
        <w:t>, k</w:t>
      </w:r>
      <w:r w:rsidRPr="00E028DC">
        <w:rPr>
          <w:sz w:val="28"/>
          <w:vertAlign w:val="subscript"/>
        </w:rPr>
        <w:t>2</w:t>
      </w:r>
      <w:r>
        <w:t>, .. k</w:t>
      </w:r>
      <w:r w:rsidRPr="00E028DC">
        <w:rPr>
          <w:sz w:val="32"/>
          <w:vertAlign w:val="subscript"/>
        </w:rPr>
        <w:t>c</w:t>
      </w:r>
      <w:r>
        <w:rPr>
          <w:sz w:val="32"/>
          <w:vertAlign w:val="subscript"/>
        </w:rPr>
        <w:t>.</w:t>
      </w:r>
    </w:p>
    <w:p w:rsidR="005F4831" w:rsidRDefault="00946F82" w:rsidP="009F5F2E">
      <w:r>
        <w:lastRenderedPageBreak/>
        <w:t xml:space="preserve">1-NN rule: </w:t>
      </w:r>
      <w:r w:rsidR="005F4831">
        <w:t xml:space="preserve">For the unknown sample x, decide on the class of sample x’ that is closest </w:t>
      </w:r>
      <w:r>
        <w:t>to x, which makes K=1.</w:t>
      </w:r>
    </w:p>
    <w:p w:rsidR="0053287E" w:rsidRDefault="00997098" w:rsidP="009F5F2E">
      <w:r>
        <w:t>BEST VALUE OF K:</w:t>
      </w:r>
    </w:p>
    <w:p w:rsidR="0053287E" w:rsidRDefault="0053287E" w:rsidP="009F5F2E">
      <w:r>
        <w:t xml:space="preserve"> k=</w:t>
      </w:r>
      <m:oMath>
        <m:rad>
          <m:radPr>
            <m:degHide m:val="on"/>
            <m:ctrlPr>
              <w:rPr>
                <w:rFonts w:ascii="Cambria Math" w:hAnsi="Cambria Math"/>
                <w:i/>
              </w:rPr>
            </m:ctrlPr>
          </m:radPr>
          <m:deg/>
          <m:e>
            <m:r>
              <w:rPr>
                <w:rFonts w:ascii="Cambria Math" w:hAnsi="Cambria Math"/>
              </w:rPr>
              <m:t>n</m:t>
            </m:r>
          </m:e>
        </m:rad>
      </m:oMath>
      <w:r>
        <w:t xml:space="preserve"> where n is the total number of samples and k is the parameter for K-NN classifier.</w:t>
      </w:r>
    </w:p>
    <w:p w:rsidR="00DD7BEE" w:rsidRDefault="00DD7BEE" w:rsidP="009F5F2E">
      <w:r>
        <w:t>The closeness between the samples is measured by calculating the distance between the two samples (</w:t>
      </w:r>
      <w:r w:rsidR="00D0305C">
        <w:t>metric)</w:t>
      </w:r>
      <w:r w:rsidR="003A230B">
        <w:t>.</w:t>
      </w:r>
    </w:p>
    <w:p w:rsidR="00113954" w:rsidRDefault="00113954" w:rsidP="009F5F2E">
      <w:r>
        <w:t xml:space="preserve">The best value of k for the 4 datasets is as follows- </w:t>
      </w:r>
    </w:p>
    <w:p w:rsidR="00997098" w:rsidRDefault="00997098" w:rsidP="00997098">
      <w:pPr>
        <w:pStyle w:val="ListParagraph"/>
        <w:numPr>
          <w:ilvl w:val="0"/>
          <w:numId w:val="9"/>
        </w:numPr>
      </w:pPr>
      <w:r>
        <w:t>Cluster in Cluster Classifier-</w:t>
      </w:r>
    </w:p>
    <w:p w:rsidR="00763134" w:rsidRDefault="00763134" w:rsidP="00763134">
      <w:pPr>
        <w:pStyle w:val="ListParagraph"/>
        <w:ind w:left="1080"/>
      </w:pPr>
      <w:r>
        <w:t>When k=1-3, 8-32              Accuracy=100%</w:t>
      </w:r>
    </w:p>
    <w:p w:rsidR="00763134" w:rsidRDefault="00763134" w:rsidP="00763134">
      <w:pPr>
        <w:pStyle w:val="ListParagraph"/>
        <w:ind w:left="1080"/>
      </w:pPr>
      <w:r>
        <w:t>When k=4-8                        Accuracy=99.89%</w:t>
      </w:r>
    </w:p>
    <w:p w:rsidR="00113954" w:rsidRDefault="00113954" w:rsidP="00997098">
      <w:pPr>
        <w:pStyle w:val="ListParagraph"/>
        <w:numPr>
          <w:ilvl w:val="0"/>
          <w:numId w:val="9"/>
        </w:numPr>
      </w:pPr>
      <w:r>
        <w:t>Half Kernel Classifier-</w:t>
      </w:r>
    </w:p>
    <w:p w:rsidR="00113954" w:rsidRDefault="00113954" w:rsidP="00113954">
      <w:pPr>
        <w:pStyle w:val="ListParagraph"/>
        <w:ind w:left="1080"/>
      </w:pPr>
      <w:r>
        <w:t>When K=1-32, Accuracy is 100%</w:t>
      </w:r>
    </w:p>
    <w:p w:rsidR="00113954" w:rsidRDefault="00113954" w:rsidP="00997098">
      <w:pPr>
        <w:pStyle w:val="ListParagraph"/>
        <w:numPr>
          <w:ilvl w:val="0"/>
          <w:numId w:val="9"/>
        </w:numPr>
      </w:pPr>
      <w:r>
        <w:t>Two Gaussians Classifier-</w:t>
      </w:r>
    </w:p>
    <w:p w:rsidR="00391332" w:rsidRDefault="00391332" w:rsidP="00391332">
      <w:pPr>
        <w:pStyle w:val="ListParagraph"/>
        <w:ind w:left="1080"/>
      </w:pPr>
      <w:r>
        <w:t>When k=1     Accuracy=</w:t>
      </w:r>
      <w:r w:rsidRPr="008C3D4F">
        <w:t xml:space="preserve"> 95.99</w:t>
      </w:r>
      <w:r>
        <w:t>%</w:t>
      </w:r>
    </w:p>
    <w:p w:rsidR="00391332" w:rsidRDefault="00391332" w:rsidP="00391332">
      <w:pPr>
        <w:pStyle w:val="ListParagraph"/>
        <w:ind w:left="1080"/>
      </w:pPr>
      <w:r>
        <w:t>When k=10   Accuracy=</w:t>
      </w:r>
      <w:r w:rsidRPr="00D13FB0">
        <w:t xml:space="preserve"> 97.2431</w:t>
      </w:r>
      <w:r>
        <w:t>%           When k=20    Accuracy=</w:t>
      </w:r>
      <w:r w:rsidRPr="00D13FB0">
        <w:t xml:space="preserve"> 95.99</w:t>
      </w:r>
      <w:r>
        <w:t>%</w:t>
      </w:r>
    </w:p>
    <w:p w:rsidR="00113954" w:rsidRDefault="00113954" w:rsidP="00997098">
      <w:pPr>
        <w:pStyle w:val="ListParagraph"/>
        <w:numPr>
          <w:ilvl w:val="0"/>
          <w:numId w:val="9"/>
        </w:numPr>
      </w:pPr>
      <w:r>
        <w:t>Two Spirals Classifier-</w:t>
      </w:r>
    </w:p>
    <w:p w:rsidR="00113954" w:rsidRDefault="00113954" w:rsidP="00113954">
      <w:pPr>
        <w:pStyle w:val="ListParagraph"/>
        <w:ind w:left="1080"/>
      </w:pPr>
      <w:r>
        <w:t xml:space="preserve">When K=1, Accuracy is </w:t>
      </w:r>
      <w:r w:rsidR="00902D00" w:rsidRPr="00902D00">
        <w:t>94.4945</w:t>
      </w:r>
      <w:r>
        <w:t>%</w:t>
      </w:r>
    </w:p>
    <w:p w:rsidR="009F0642" w:rsidRDefault="009F0642" w:rsidP="00113954">
      <w:pPr>
        <w:pStyle w:val="ListParagraph"/>
        <w:ind w:left="1080"/>
      </w:pPr>
      <w:r>
        <w:t>When k=32 Accuracy=</w:t>
      </w:r>
      <w:r w:rsidRPr="007E2F49">
        <w:t xml:space="preserve"> 9</w:t>
      </w:r>
      <w:r w:rsidR="00902D00">
        <w:t>3.693</w:t>
      </w:r>
      <w:r>
        <w:t>%             When k=20    Accuracy=</w:t>
      </w:r>
      <w:r w:rsidRPr="007E2F49">
        <w:t xml:space="preserve"> 96.1962</w:t>
      </w:r>
      <w:r>
        <w:t>%</w:t>
      </w:r>
    </w:p>
    <w:p w:rsidR="00706D02" w:rsidRDefault="00706D02" w:rsidP="00706D02">
      <w:r>
        <w:t>For Naive Bayes Classifier, the accuracy is as follows-</w:t>
      </w:r>
    </w:p>
    <w:p w:rsidR="00706D02" w:rsidRDefault="00706D02" w:rsidP="00706D02">
      <w:pPr>
        <w:pStyle w:val="ListParagraph"/>
        <w:numPr>
          <w:ilvl w:val="0"/>
          <w:numId w:val="10"/>
        </w:numPr>
      </w:pPr>
      <w:r>
        <w:t>Cluster in Cluster Classifier-</w:t>
      </w:r>
    </w:p>
    <w:p w:rsidR="00706D02" w:rsidRDefault="00487C71" w:rsidP="00706D02">
      <w:pPr>
        <w:pStyle w:val="ListParagraph"/>
        <w:ind w:left="1080"/>
      </w:pPr>
      <w:r>
        <w:t>Accuracy is 99.89</w:t>
      </w:r>
      <w:r w:rsidR="00706D02">
        <w:t>%</w:t>
      </w:r>
    </w:p>
    <w:p w:rsidR="00706D02" w:rsidRDefault="00706D02" w:rsidP="00706D02">
      <w:pPr>
        <w:pStyle w:val="ListParagraph"/>
        <w:numPr>
          <w:ilvl w:val="0"/>
          <w:numId w:val="10"/>
        </w:numPr>
      </w:pPr>
      <w:r>
        <w:t>Half Kernel Classifier-</w:t>
      </w:r>
    </w:p>
    <w:p w:rsidR="00706D02" w:rsidRDefault="00706D02" w:rsidP="00706D02">
      <w:pPr>
        <w:pStyle w:val="ListParagraph"/>
        <w:ind w:left="1080"/>
      </w:pPr>
      <w:r>
        <w:t xml:space="preserve">Accuracy is </w:t>
      </w:r>
      <w:r w:rsidRPr="00486147">
        <w:t>94.6947</w:t>
      </w:r>
      <w:r>
        <w:t>%</w:t>
      </w:r>
    </w:p>
    <w:p w:rsidR="00706D02" w:rsidRDefault="00706D02" w:rsidP="00706D02">
      <w:pPr>
        <w:pStyle w:val="ListParagraph"/>
        <w:numPr>
          <w:ilvl w:val="0"/>
          <w:numId w:val="10"/>
        </w:numPr>
      </w:pPr>
      <w:r>
        <w:t>Two Gaussians Classifier-</w:t>
      </w:r>
    </w:p>
    <w:p w:rsidR="00706D02" w:rsidRDefault="00706D02" w:rsidP="00706D02">
      <w:pPr>
        <w:pStyle w:val="ListParagraph"/>
        <w:ind w:left="1080"/>
      </w:pPr>
      <w:r>
        <w:t xml:space="preserve">Accuracy is </w:t>
      </w:r>
      <w:r w:rsidR="00B074C5" w:rsidRPr="00B074C5">
        <w:t>96.7419</w:t>
      </w:r>
      <w:r>
        <w:t>%</w:t>
      </w:r>
    </w:p>
    <w:p w:rsidR="00706D02" w:rsidRDefault="00706D02" w:rsidP="00706D02">
      <w:pPr>
        <w:pStyle w:val="ListParagraph"/>
        <w:numPr>
          <w:ilvl w:val="0"/>
          <w:numId w:val="10"/>
        </w:numPr>
      </w:pPr>
      <w:r>
        <w:t>Two Spirals Classifier-</w:t>
      </w:r>
    </w:p>
    <w:p w:rsidR="00706D02" w:rsidRDefault="00706D02" w:rsidP="00706D02">
      <w:pPr>
        <w:pStyle w:val="ListParagraph"/>
        <w:ind w:left="1080"/>
      </w:pPr>
      <w:r>
        <w:t xml:space="preserve">Accuracy is </w:t>
      </w:r>
      <w:r w:rsidR="00902D00" w:rsidRPr="00902D00">
        <w:t>63.8639</w:t>
      </w:r>
      <w:r>
        <w:t>%</w:t>
      </w:r>
    </w:p>
    <w:p w:rsidR="00D36646" w:rsidRDefault="00D36646" w:rsidP="009F5F2E">
      <w:r>
        <w:t>Calculations and Screenshots are present as part of Question 2 and 7.</w:t>
      </w:r>
    </w:p>
    <w:p w:rsidR="00D32999" w:rsidRDefault="009F5F2E" w:rsidP="009F5F2E">
      <w:pPr>
        <w:rPr>
          <w:b/>
        </w:rPr>
      </w:pPr>
      <w:r w:rsidRPr="00D32999">
        <w:rPr>
          <w:b/>
        </w:rPr>
        <w:t>5)</w:t>
      </w:r>
      <w:r w:rsidR="00D32999" w:rsidRPr="00D32999">
        <w:rPr>
          <w:b/>
        </w:rPr>
        <w:t xml:space="preserve"> ROC Curves for one classifier</w:t>
      </w:r>
      <w:r w:rsidR="00D32999">
        <w:rPr>
          <w:b/>
        </w:rPr>
        <w:t xml:space="preserve"> (Naives Bayes Classifier)</w:t>
      </w:r>
    </w:p>
    <w:p w:rsidR="003B071F" w:rsidRPr="003B071F" w:rsidRDefault="003B071F" w:rsidP="009F5F2E">
      <w:r>
        <w:t>An ROC graph is actually two-dimensional graph in which True Positive Rate (TPR) is plotted on the Y axis and False Positive Rate (FPR) is plotted on the X axis. ROC performance of a classifier is usually represented by a value which is the area under the ROC curve (AUC).</w:t>
      </w:r>
    </w:p>
    <w:p w:rsidR="00CA6A26" w:rsidRDefault="00CA6A26" w:rsidP="009F5F2E">
      <w:r w:rsidRPr="00CA6A26">
        <w:t xml:space="preserve">In Weka, </w:t>
      </w:r>
      <w:r>
        <w:t xml:space="preserve">after running the classifier for each dataset, choose ‘Visualize threshold curve’ and select 1 or 2 based on the class. </w:t>
      </w:r>
    </w:p>
    <w:p w:rsidR="00D323DF" w:rsidRDefault="00D323DF" w:rsidP="009F5F2E">
      <w:r>
        <w:t>The points obtained are connected using cut off levels which forms the convex skull.</w:t>
      </w:r>
    </w:p>
    <w:p w:rsidR="00D32999" w:rsidRPr="00CB0009" w:rsidRDefault="00CB0009" w:rsidP="009F5F2E">
      <w:pPr>
        <w:rPr>
          <w:u w:val="single"/>
        </w:rPr>
      </w:pPr>
      <w:r w:rsidRPr="00CB0009">
        <w:rPr>
          <w:u w:val="single"/>
        </w:rPr>
        <w:t>CLUSTER IN CLUSTER DATASET</w:t>
      </w:r>
    </w:p>
    <w:p w:rsidR="00D32999" w:rsidRDefault="00D32999" w:rsidP="00D32999">
      <w:pPr>
        <w:pStyle w:val="ListParagraph"/>
      </w:pPr>
      <w:r>
        <w:lastRenderedPageBreak/>
        <w:t xml:space="preserve">        </w:t>
      </w:r>
      <w:r w:rsidRPr="0071232F">
        <w:t>Screenshot</w:t>
      </w:r>
      <w:r>
        <w:t>: Naive Bayes Classifier, Visualizing the threshold curve for Class 1</w:t>
      </w:r>
    </w:p>
    <w:p w:rsidR="00D32999" w:rsidRDefault="00D32999" w:rsidP="00D32999">
      <w:pPr>
        <w:pStyle w:val="ListParagraph"/>
      </w:pPr>
      <w:r>
        <w:t xml:space="preserve">        </w:t>
      </w:r>
      <w:r>
        <w:rPr>
          <w:noProof/>
        </w:rPr>
        <w:drawing>
          <wp:inline distT="0" distB="0" distL="0" distR="0">
            <wp:extent cx="5731510" cy="3222625"/>
            <wp:effectExtent l="19050" t="0" r="2540" b="0"/>
            <wp:docPr id="37" name="Picture 14" descr="clusterincluster - Naive Bayes Visualize fo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Naive Bayes Visualize for 1.jpg"/>
                    <pic:cNvPicPr/>
                  </pic:nvPicPr>
                  <pic:blipFill>
                    <a:blip r:embed="rId32"/>
                    <a:stretch>
                      <a:fillRect/>
                    </a:stretch>
                  </pic:blipFill>
                  <pic:spPr>
                    <a:xfrm>
                      <a:off x="0" y="0"/>
                      <a:ext cx="5731510" cy="3222625"/>
                    </a:xfrm>
                    <a:prstGeom prst="rect">
                      <a:avLst/>
                    </a:prstGeom>
                  </pic:spPr>
                </pic:pic>
              </a:graphicData>
            </a:graphic>
          </wp:inline>
        </w:drawing>
      </w:r>
    </w:p>
    <w:p w:rsidR="00D32999" w:rsidRDefault="00D32999" w:rsidP="00D32999">
      <w:pPr>
        <w:pStyle w:val="ListParagraph"/>
      </w:pPr>
      <w:r>
        <w:t xml:space="preserve">        </w:t>
      </w:r>
      <w:r w:rsidRPr="0071232F">
        <w:t>Screenshot</w:t>
      </w:r>
      <w:r>
        <w:t>: Naive Bayes Classifier, Visualizing the threshold curve for Class 1</w:t>
      </w:r>
    </w:p>
    <w:p w:rsidR="00D32999" w:rsidRDefault="00D32999" w:rsidP="00D32999">
      <w:pPr>
        <w:pStyle w:val="ListParagraph"/>
      </w:pPr>
      <w:r>
        <w:rPr>
          <w:noProof/>
        </w:rPr>
        <w:drawing>
          <wp:inline distT="0" distB="0" distL="0" distR="0">
            <wp:extent cx="5731510" cy="3222625"/>
            <wp:effectExtent l="19050" t="0" r="2540" b="0"/>
            <wp:docPr id="38" name="Picture 15" descr="clusterincluster- Naive Bayes Visualize fo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Naive Bayes Visualize for 2.jpg"/>
                    <pic:cNvPicPr/>
                  </pic:nvPicPr>
                  <pic:blipFill>
                    <a:blip r:embed="rId33"/>
                    <a:stretch>
                      <a:fillRect/>
                    </a:stretch>
                  </pic:blipFill>
                  <pic:spPr>
                    <a:xfrm>
                      <a:off x="0" y="0"/>
                      <a:ext cx="5731510" cy="3222625"/>
                    </a:xfrm>
                    <a:prstGeom prst="rect">
                      <a:avLst/>
                    </a:prstGeom>
                  </pic:spPr>
                </pic:pic>
              </a:graphicData>
            </a:graphic>
          </wp:inline>
        </w:drawing>
      </w:r>
    </w:p>
    <w:p w:rsidR="00D32999" w:rsidRDefault="00D32999" w:rsidP="00D32999">
      <w:pPr>
        <w:pStyle w:val="ListParagraph"/>
      </w:pPr>
    </w:p>
    <w:p w:rsidR="00D32999" w:rsidRDefault="00D32999" w:rsidP="00D32999">
      <w:pPr>
        <w:pStyle w:val="ListParagraph"/>
        <w:ind w:left="1080"/>
        <w:rPr>
          <w:u w:val="single"/>
        </w:rPr>
      </w:pPr>
      <w:r w:rsidRPr="002922B9">
        <w:rPr>
          <w:u w:val="single"/>
        </w:rPr>
        <w:t>HALFKERNEL dataset</w:t>
      </w:r>
    </w:p>
    <w:p w:rsidR="00CB0009" w:rsidRDefault="00CB0009" w:rsidP="00CB0009">
      <w:pPr>
        <w:pStyle w:val="ListParagraph"/>
      </w:pPr>
      <w:r>
        <w:t xml:space="preserve">       </w:t>
      </w:r>
      <w:r w:rsidRPr="0071232F">
        <w:t>Screenshot</w:t>
      </w:r>
      <w:r>
        <w:t>: Naive Bayes Classifier, Visualizing the threshold curve for Class 1</w:t>
      </w:r>
    </w:p>
    <w:p w:rsidR="00CB0009" w:rsidRDefault="00CB0009" w:rsidP="00CB0009">
      <w:pPr>
        <w:pStyle w:val="ListParagraph"/>
      </w:pPr>
      <w:r>
        <w:rPr>
          <w:noProof/>
        </w:rPr>
        <w:lastRenderedPageBreak/>
        <w:drawing>
          <wp:inline distT="0" distB="0" distL="0" distR="0">
            <wp:extent cx="5731510" cy="3222625"/>
            <wp:effectExtent l="19050" t="0" r="2540" b="0"/>
            <wp:docPr id="39" name="Picture 17" descr="halfkernal - naive bayes classification fo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al - naive bayes classification for 1.jpg"/>
                    <pic:cNvPicPr/>
                  </pic:nvPicPr>
                  <pic:blipFill>
                    <a:blip r:embed="rId34"/>
                    <a:stretch>
                      <a:fillRect/>
                    </a:stretch>
                  </pic:blipFill>
                  <pic:spPr>
                    <a:xfrm>
                      <a:off x="0" y="0"/>
                      <a:ext cx="5731510" cy="3222625"/>
                    </a:xfrm>
                    <a:prstGeom prst="rect">
                      <a:avLst/>
                    </a:prstGeom>
                  </pic:spPr>
                </pic:pic>
              </a:graphicData>
            </a:graphic>
          </wp:inline>
        </w:drawing>
      </w:r>
    </w:p>
    <w:p w:rsidR="00CB0009" w:rsidRDefault="00CB0009" w:rsidP="00CB0009">
      <w:pPr>
        <w:pStyle w:val="ListParagraph"/>
      </w:pPr>
      <w:r>
        <w:t xml:space="preserve">        </w:t>
      </w:r>
    </w:p>
    <w:p w:rsidR="00CB0009" w:rsidRDefault="00CB0009" w:rsidP="00CB0009">
      <w:pPr>
        <w:pStyle w:val="ListParagraph"/>
      </w:pPr>
      <w:r>
        <w:t xml:space="preserve">        </w:t>
      </w:r>
      <w:r w:rsidRPr="0071232F">
        <w:t>Screenshot</w:t>
      </w:r>
      <w:r>
        <w:t>: Naive Bayes Classifier, Visualizing the threshold curve for Class 2</w:t>
      </w:r>
    </w:p>
    <w:p w:rsidR="00CB0009" w:rsidRDefault="00CB0009" w:rsidP="00CB0009">
      <w:pPr>
        <w:pStyle w:val="ListParagraph"/>
      </w:pPr>
      <w:r>
        <w:rPr>
          <w:noProof/>
        </w:rPr>
        <w:drawing>
          <wp:inline distT="0" distB="0" distL="0" distR="0">
            <wp:extent cx="5731510" cy="3222625"/>
            <wp:effectExtent l="19050" t="0" r="2540" b="0"/>
            <wp:docPr id="40" name="Picture 18" descr="halfkernel - naive bayes classification fo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el - naive bayes classification for 2.jpg"/>
                    <pic:cNvPicPr/>
                  </pic:nvPicPr>
                  <pic:blipFill>
                    <a:blip r:embed="rId35"/>
                    <a:stretch>
                      <a:fillRect/>
                    </a:stretch>
                  </pic:blipFill>
                  <pic:spPr>
                    <a:xfrm>
                      <a:off x="0" y="0"/>
                      <a:ext cx="5731510" cy="3222625"/>
                    </a:xfrm>
                    <a:prstGeom prst="rect">
                      <a:avLst/>
                    </a:prstGeom>
                  </pic:spPr>
                </pic:pic>
              </a:graphicData>
            </a:graphic>
          </wp:inline>
        </w:drawing>
      </w:r>
    </w:p>
    <w:p w:rsidR="00CB0009" w:rsidRDefault="00CB0009" w:rsidP="00CB0009">
      <w:pPr>
        <w:pStyle w:val="ListParagraph"/>
        <w:ind w:left="1080"/>
        <w:rPr>
          <w:u w:val="single"/>
        </w:rPr>
      </w:pPr>
    </w:p>
    <w:p w:rsidR="00CB0009" w:rsidRDefault="00CB0009" w:rsidP="00CB0009">
      <w:pPr>
        <w:pStyle w:val="ListParagraph"/>
        <w:ind w:left="1080"/>
        <w:rPr>
          <w:u w:val="single"/>
        </w:rPr>
      </w:pPr>
      <w:r>
        <w:rPr>
          <w:u w:val="single"/>
        </w:rPr>
        <w:t>TWO GAUSSIANS dataset</w:t>
      </w:r>
    </w:p>
    <w:p w:rsidR="0022692D" w:rsidRDefault="0022692D" w:rsidP="0022692D">
      <w:pPr>
        <w:pStyle w:val="ListParagraph"/>
      </w:pPr>
      <w:r w:rsidRPr="0071232F">
        <w:t>Screenshot</w:t>
      </w:r>
      <w:r>
        <w:t>: Naive Bayes Classifier, Visualizing the threshold curve for Class 1</w:t>
      </w:r>
    </w:p>
    <w:p w:rsidR="0022692D" w:rsidRDefault="0022692D" w:rsidP="0022692D">
      <w:pPr>
        <w:pStyle w:val="ListParagraph"/>
        <w:ind w:left="1080"/>
      </w:pPr>
      <w:r>
        <w:rPr>
          <w:noProof/>
        </w:rPr>
        <w:lastRenderedPageBreak/>
        <w:drawing>
          <wp:inline distT="0" distB="0" distL="0" distR="0">
            <wp:extent cx="5731510" cy="3222401"/>
            <wp:effectExtent l="19050" t="0" r="2540" b="0"/>
            <wp:docPr id="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22692D" w:rsidRDefault="0022692D" w:rsidP="0022692D">
      <w:pPr>
        <w:pStyle w:val="ListParagraph"/>
      </w:pPr>
      <w:r w:rsidRPr="0071232F">
        <w:t>Screenshot</w:t>
      </w:r>
      <w:r>
        <w:t>: Naive Bayes Classifier, Visualizing the threshold curve for Class 2</w:t>
      </w:r>
    </w:p>
    <w:p w:rsidR="0022692D" w:rsidRDefault="0022692D" w:rsidP="0022692D">
      <w:pPr>
        <w:pStyle w:val="ListParagraph"/>
      </w:pPr>
      <w:r>
        <w:rPr>
          <w:noProof/>
        </w:rPr>
        <w:drawing>
          <wp:inline distT="0" distB="0" distL="0" distR="0">
            <wp:extent cx="5731510" cy="3222401"/>
            <wp:effectExtent l="19050" t="0" r="2540" b="0"/>
            <wp:docPr id="4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D32999" w:rsidRDefault="0022692D" w:rsidP="009F5F2E">
      <w:pPr>
        <w:rPr>
          <w:u w:val="single"/>
        </w:rPr>
      </w:pPr>
      <w:r w:rsidRPr="0022692D">
        <w:rPr>
          <w:u w:val="single"/>
        </w:rPr>
        <w:t>TWO SPIRALS DATASET</w:t>
      </w:r>
    </w:p>
    <w:p w:rsidR="0022692D" w:rsidRDefault="0022692D" w:rsidP="0022692D">
      <w:pPr>
        <w:pStyle w:val="ListParagraph"/>
      </w:pPr>
      <w:r w:rsidRPr="0071232F">
        <w:t>Screenshot</w:t>
      </w:r>
      <w:r>
        <w:t>: Naive Bayes Classifier, Visualizing the threshold curve for Class 1</w:t>
      </w:r>
    </w:p>
    <w:p w:rsidR="0022692D" w:rsidRDefault="0022692D" w:rsidP="0022692D">
      <w:pPr>
        <w:pStyle w:val="ListParagraph"/>
      </w:pPr>
      <w:r>
        <w:rPr>
          <w:noProof/>
        </w:rPr>
        <w:lastRenderedPageBreak/>
        <w:drawing>
          <wp:inline distT="0" distB="0" distL="0" distR="0">
            <wp:extent cx="5731510" cy="3222625"/>
            <wp:effectExtent l="19050" t="0" r="2540" b="0"/>
            <wp:docPr id="43" name="Picture 23" descr="spiral - naive bayes classifica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ral - naive bayes classification 1.png"/>
                    <pic:cNvPicPr/>
                  </pic:nvPicPr>
                  <pic:blipFill>
                    <a:blip r:embed="rId38"/>
                    <a:stretch>
                      <a:fillRect/>
                    </a:stretch>
                  </pic:blipFill>
                  <pic:spPr>
                    <a:xfrm>
                      <a:off x="0" y="0"/>
                      <a:ext cx="5731510" cy="3222625"/>
                    </a:xfrm>
                    <a:prstGeom prst="rect">
                      <a:avLst/>
                    </a:prstGeom>
                  </pic:spPr>
                </pic:pic>
              </a:graphicData>
            </a:graphic>
          </wp:inline>
        </w:drawing>
      </w:r>
    </w:p>
    <w:p w:rsidR="0022692D" w:rsidRDefault="0022692D" w:rsidP="0022692D">
      <w:pPr>
        <w:pStyle w:val="ListParagraph"/>
      </w:pPr>
      <w:r>
        <w:t xml:space="preserve">         </w:t>
      </w:r>
      <w:r w:rsidRPr="0071232F">
        <w:t>Screenshot</w:t>
      </w:r>
      <w:r>
        <w:t>: Naive Bayes Classifier, Visualizing the threshold curve for Class 2</w:t>
      </w:r>
    </w:p>
    <w:p w:rsidR="0022692D" w:rsidRDefault="0022692D" w:rsidP="0022692D">
      <w:pPr>
        <w:pStyle w:val="ListParagraph"/>
      </w:pPr>
      <w:r>
        <w:rPr>
          <w:noProof/>
        </w:rPr>
        <w:drawing>
          <wp:inline distT="0" distB="0" distL="0" distR="0">
            <wp:extent cx="5731510" cy="3222625"/>
            <wp:effectExtent l="19050" t="0" r="2540" b="0"/>
            <wp:docPr id="44" name="Picture 24" descr="spiral - naive bayes classific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ral - naive bayes classification 2.jpg"/>
                    <pic:cNvPicPr/>
                  </pic:nvPicPr>
                  <pic:blipFill>
                    <a:blip r:embed="rId39"/>
                    <a:stretch>
                      <a:fillRect/>
                    </a:stretch>
                  </pic:blipFill>
                  <pic:spPr>
                    <a:xfrm>
                      <a:off x="0" y="0"/>
                      <a:ext cx="5731510" cy="3222625"/>
                    </a:xfrm>
                    <a:prstGeom prst="rect">
                      <a:avLst/>
                    </a:prstGeom>
                  </pic:spPr>
                </pic:pic>
              </a:graphicData>
            </a:graphic>
          </wp:inline>
        </w:drawing>
      </w:r>
    </w:p>
    <w:p w:rsidR="0022692D" w:rsidRPr="0022692D" w:rsidRDefault="0022692D" w:rsidP="009F5F2E">
      <w:pPr>
        <w:rPr>
          <w:u w:val="single"/>
        </w:rPr>
      </w:pPr>
    </w:p>
    <w:p w:rsidR="00AD0987" w:rsidRDefault="009F5F2E" w:rsidP="00B77F83">
      <w:pPr>
        <w:rPr>
          <w:b/>
        </w:rPr>
      </w:pPr>
      <w:r w:rsidRPr="00AD0987">
        <w:rPr>
          <w:b/>
        </w:rPr>
        <w:t>6)</w:t>
      </w:r>
      <w:r w:rsidR="00AD0987" w:rsidRPr="00AD0987">
        <w:rPr>
          <w:b/>
        </w:rPr>
        <w:t xml:space="preserve"> Plotting the samples in 2D space</w:t>
      </w:r>
    </w:p>
    <w:p w:rsidR="00D0305C" w:rsidRDefault="00957FD3" w:rsidP="00B77F83">
      <w:r w:rsidRPr="00957FD3">
        <w:t>The</w:t>
      </w:r>
      <w:r>
        <w:t xml:space="preserve"> visualize tab has the matrix panel where the points are plotted in 2D space against the X and Y axis. The plot matrix shows the shape of the samples for each dataset.</w:t>
      </w:r>
    </w:p>
    <w:p w:rsidR="00957FD3" w:rsidRPr="00957FD3" w:rsidRDefault="00957FD3" w:rsidP="00B77F83">
      <w:pPr>
        <w:rPr>
          <w:u w:val="single"/>
        </w:rPr>
      </w:pPr>
      <w:r>
        <w:t xml:space="preserve">PlotSize is used to increase the size of the matrix panel and PointSize is used to increase the size of individual sample points. Jitter is used to add any noise if required. The class can be chosen for display through select attributes button. The colour </w:t>
      </w:r>
      <w:r w:rsidR="00E46473">
        <w:t xml:space="preserve">of the samples </w:t>
      </w:r>
      <w:r>
        <w:t>can also be altered</w:t>
      </w:r>
      <w:r w:rsidR="00E46473">
        <w:t xml:space="preserve"> and finally after pressing Update button, the changes take place. </w:t>
      </w:r>
    </w:p>
    <w:p w:rsidR="00AD0987" w:rsidRPr="00175B92" w:rsidRDefault="00AD0987" w:rsidP="00AD0987">
      <w:pPr>
        <w:pStyle w:val="ListParagraph"/>
        <w:numPr>
          <w:ilvl w:val="0"/>
          <w:numId w:val="6"/>
        </w:numPr>
        <w:rPr>
          <w:u w:val="single"/>
        </w:rPr>
      </w:pPr>
      <w:r w:rsidRPr="00175B92">
        <w:rPr>
          <w:u w:val="single"/>
        </w:rPr>
        <w:lastRenderedPageBreak/>
        <w:t>Cluster In Cluster Dataset-</w:t>
      </w:r>
    </w:p>
    <w:p w:rsidR="00F71DED" w:rsidRDefault="00F71DED" w:rsidP="00F71DED">
      <w:pPr>
        <w:pStyle w:val="ListParagraph"/>
        <w:ind w:left="1440"/>
      </w:pPr>
      <w:r>
        <w:t xml:space="preserve">Screenshot: </w:t>
      </w:r>
      <w:r w:rsidR="00A854F0">
        <w:t>Classes 1 and 2 samples are visualised in red and blue colour respectively</w:t>
      </w:r>
    </w:p>
    <w:p w:rsidR="00AD0987" w:rsidRDefault="00AD0987" w:rsidP="00AD0987">
      <w:pPr>
        <w:pStyle w:val="ListParagraph"/>
        <w:ind w:left="1440"/>
      </w:pPr>
      <w:r>
        <w:rPr>
          <w:noProof/>
        </w:rPr>
        <w:drawing>
          <wp:inline distT="0" distB="0" distL="0" distR="0">
            <wp:extent cx="5372100" cy="3219450"/>
            <wp:effectExtent l="19050" t="0" r="0" b="0"/>
            <wp:docPr id="29" name="Picture 28" descr="clusterincluster - naive bayes visual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incluster - naive bayes visualise.jpg"/>
                    <pic:cNvPicPr/>
                  </pic:nvPicPr>
                  <pic:blipFill>
                    <a:blip r:embed="rId40"/>
                    <a:stretch>
                      <a:fillRect/>
                    </a:stretch>
                  </pic:blipFill>
                  <pic:spPr>
                    <a:xfrm>
                      <a:off x="0" y="0"/>
                      <a:ext cx="5377398" cy="3222625"/>
                    </a:xfrm>
                    <a:prstGeom prst="rect">
                      <a:avLst/>
                    </a:prstGeom>
                  </pic:spPr>
                </pic:pic>
              </a:graphicData>
            </a:graphic>
          </wp:inline>
        </w:drawing>
      </w:r>
    </w:p>
    <w:p w:rsidR="001C2DAF" w:rsidRDefault="001C2DAF" w:rsidP="00AD0987">
      <w:pPr>
        <w:pStyle w:val="ListParagraph"/>
        <w:ind w:left="1440"/>
      </w:pPr>
    </w:p>
    <w:p w:rsidR="001C2DAF" w:rsidRDefault="001C2DAF" w:rsidP="00AD0987">
      <w:pPr>
        <w:pStyle w:val="ListParagraph"/>
        <w:ind w:left="1440"/>
      </w:pPr>
      <w:r>
        <w:t xml:space="preserve">Screenshot: Change Select Instance to Rectangle </w:t>
      </w:r>
    </w:p>
    <w:p w:rsidR="001C2DAF" w:rsidRDefault="001C2DAF" w:rsidP="00AD0987">
      <w:pPr>
        <w:pStyle w:val="ListParagraph"/>
        <w:ind w:left="1440"/>
      </w:pPr>
      <w:r>
        <w:rPr>
          <w:noProof/>
        </w:rPr>
        <w:drawing>
          <wp:inline distT="0" distB="0" distL="0" distR="0">
            <wp:extent cx="5731510" cy="3222401"/>
            <wp:effectExtent l="19050" t="0" r="2540" b="0"/>
            <wp:docPr id="5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175B92" w:rsidRDefault="00175B92" w:rsidP="00AD0987">
      <w:pPr>
        <w:pStyle w:val="ListParagraph"/>
        <w:ind w:left="1440"/>
      </w:pPr>
    </w:p>
    <w:p w:rsidR="00676B57" w:rsidRDefault="00676B57" w:rsidP="00AD0987">
      <w:pPr>
        <w:pStyle w:val="ListParagraph"/>
        <w:ind w:left="1440"/>
      </w:pPr>
      <w:r>
        <w:t xml:space="preserve">The number of attributes to be displayed in the graph can be changed from the select attributes button. </w:t>
      </w:r>
    </w:p>
    <w:p w:rsidR="00676B57" w:rsidRDefault="00676B57" w:rsidP="00AD0987">
      <w:pPr>
        <w:pStyle w:val="ListParagraph"/>
        <w:ind w:left="1440"/>
      </w:pPr>
    </w:p>
    <w:p w:rsidR="00AD0987" w:rsidRPr="00175B92" w:rsidRDefault="00AD0987" w:rsidP="00AD0987">
      <w:pPr>
        <w:pStyle w:val="ListParagraph"/>
        <w:numPr>
          <w:ilvl w:val="0"/>
          <w:numId w:val="6"/>
        </w:numPr>
        <w:rPr>
          <w:u w:val="single"/>
        </w:rPr>
      </w:pPr>
      <w:r w:rsidRPr="00175B92">
        <w:rPr>
          <w:u w:val="single"/>
        </w:rPr>
        <w:t>Half Kernel Dataset-</w:t>
      </w:r>
    </w:p>
    <w:p w:rsidR="00A854F0" w:rsidRDefault="00A854F0" w:rsidP="00A854F0">
      <w:pPr>
        <w:pStyle w:val="ListParagraph"/>
        <w:ind w:left="1440"/>
      </w:pPr>
      <w:r>
        <w:t xml:space="preserve">Screenshot: </w:t>
      </w:r>
      <w:r w:rsidR="007E2F49">
        <w:t xml:space="preserve">The </w:t>
      </w:r>
      <w:r w:rsidR="00997098">
        <w:t>points are plotted which visualizes being a parabola.</w:t>
      </w:r>
    </w:p>
    <w:p w:rsidR="00B3458A" w:rsidRDefault="00B3458A" w:rsidP="00B3458A">
      <w:pPr>
        <w:pStyle w:val="ListParagraph"/>
        <w:ind w:left="1440"/>
      </w:pPr>
      <w:r>
        <w:rPr>
          <w:noProof/>
        </w:rPr>
        <w:lastRenderedPageBreak/>
        <w:drawing>
          <wp:inline distT="0" distB="0" distL="0" distR="0">
            <wp:extent cx="5448300" cy="3219450"/>
            <wp:effectExtent l="19050" t="0" r="0" b="0"/>
            <wp:docPr id="30" name="Picture 29" descr="halfkernal - naive based visual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kernal - naive based visualize.jpg"/>
                    <pic:cNvPicPr/>
                  </pic:nvPicPr>
                  <pic:blipFill>
                    <a:blip r:embed="rId42"/>
                    <a:stretch>
                      <a:fillRect/>
                    </a:stretch>
                  </pic:blipFill>
                  <pic:spPr>
                    <a:xfrm>
                      <a:off x="0" y="0"/>
                      <a:ext cx="5453673" cy="3222625"/>
                    </a:xfrm>
                    <a:prstGeom prst="rect">
                      <a:avLst/>
                    </a:prstGeom>
                  </pic:spPr>
                </pic:pic>
              </a:graphicData>
            </a:graphic>
          </wp:inline>
        </w:drawing>
      </w:r>
    </w:p>
    <w:p w:rsidR="005754D9" w:rsidRDefault="005754D9" w:rsidP="00B3458A">
      <w:pPr>
        <w:pStyle w:val="ListParagraph"/>
        <w:ind w:left="1440"/>
      </w:pPr>
    </w:p>
    <w:p w:rsidR="005754D9" w:rsidRDefault="005754D9" w:rsidP="00B3458A">
      <w:pPr>
        <w:pStyle w:val="ListParagraph"/>
        <w:ind w:left="1440"/>
      </w:pPr>
      <w:r>
        <w:t>Jitter must be as minimum as possible as it adds noise to the visualisation of the two class samples.</w:t>
      </w:r>
    </w:p>
    <w:p w:rsidR="005754D9" w:rsidRDefault="005754D9" w:rsidP="00B3458A">
      <w:pPr>
        <w:pStyle w:val="ListParagraph"/>
        <w:ind w:left="1440"/>
      </w:pPr>
    </w:p>
    <w:p w:rsidR="00AD0987" w:rsidRPr="00175B92" w:rsidRDefault="00AD0987" w:rsidP="00AD0987">
      <w:pPr>
        <w:pStyle w:val="ListParagraph"/>
        <w:numPr>
          <w:ilvl w:val="0"/>
          <w:numId w:val="6"/>
        </w:numPr>
        <w:rPr>
          <w:u w:val="single"/>
        </w:rPr>
      </w:pPr>
      <w:r w:rsidRPr="00175B92">
        <w:rPr>
          <w:u w:val="single"/>
        </w:rPr>
        <w:t>Two Gaussians Dataset-</w:t>
      </w:r>
    </w:p>
    <w:p w:rsidR="00A854F0" w:rsidRDefault="00A854F0" w:rsidP="00A854F0">
      <w:pPr>
        <w:pStyle w:val="ListParagraph"/>
        <w:ind w:left="1440"/>
      </w:pPr>
      <w:r>
        <w:t>Screenshot: Point Size is increased to a value of 2</w:t>
      </w:r>
      <w:r w:rsidR="005754D9">
        <w:t xml:space="preserve"> to enhance the display</w:t>
      </w:r>
    </w:p>
    <w:p w:rsidR="00B3458A" w:rsidRDefault="00D913DA" w:rsidP="00B3458A">
      <w:pPr>
        <w:pStyle w:val="ListParagraph"/>
        <w:ind w:left="1440"/>
      </w:pPr>
      <w:r>
        <w:rPr>
          <w:noProof/>
        </w:rPr>
        <w:drawing>
          <wp:inline distT="0" distB="0" distL="0" distR="0">
            <wp:extent cx="5731510" cy="3222401"/>
            <wp:effectExtent l="19050" t="0" r="2540" b="0"/>
            <wp:docPr id="3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AD0987" w:rsidRPr="00175B92" w:rsidRDefault="00AD0987" w:rsidP="00AD0987">
      <w:pPr>
        <w:pStyle w:val="ListParagraph"/>
        <w:numPr>
          <w:ilvl w:val="0"/>
          <w:numId w:val="6"/>
        </w:numPr>
        <w:rPr>
          <w:u w:val="single"/>
        </w:rPr>
      </w:pPr>
      <w:r w:rsidRPr="00175B92">
        <w:rPr>
          <w:u w:val="single"/>
        </w:rPr>
        <w:t>Two Spiral Dataset-</w:t>
      </w:r>
    </w:p>
    <w:p w:rsidR="00F71DED" w:rsidRDefault="00F71DED" w:rsidP="00F71DED">
      <w:pPr>
        <w:pStyle w:val="ListParagraph"/>
        <w:ind w:left="1440"/>
      </w:pPr>
      <w:r>
        <w:t>Screenshot: Class 1 colour is changed to white displaying Class 2 samples in a spiral fashion</w:t>
      </w:r>
    </w:p>
    <w:p w:rsidR="00AD0987" w:rsidRDefault="00B77F83" w:rsidP="009F5F2E">
      <w:pPr>
        <w:rPr>
          <w:b/>
        </w:rPr>
      </w:pPr>
      <w:r>
        <w:rPr>
          <w:b/>
          <w:noProof/>
        </w:rPr>
        <w:lastRenderedPageBreak/>
        <w:drawing>
          <wp:inline distT="0" distB="0" distL="0" distR="0">
            <wp:extent cx="5731510" cy="3222401"/>
            <wp:effectExtent l="19050" t="0" r="2540" b="0"/>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F71DED" w:rsidRDefault="00F71DED" w:rsidP="00F71DED">
      <w:pPr>
        <w:pStyle w:val="ListParagraph"/>
        <w:ind w:left="1440"/>
      </w:pPr>
      <w:r>
        <w:t>Screenshot: Class 2 colour is changed to white displaying Class 1 samples in a spiral fashion</w:t>
      </w:r>
    </w:p>
    <w:p w:rsidR="00F71DED" w:rsidRDefault="00F71DED" w:rsidP="009F5F2E">
      <w:pPr>
        <w:rPr>
          <w:b/>
        </w:rPr>
      </w:pPr>
    </w:p>
    <w:p w:rsidR="00B77F83" w:rsidRDefault="00B77F83" w:rsidP="009F5F2E">
      <w:pPr>
        <w:rPr>
          <w:b/>
        </w:rPr>
      </w:pPr>
      <w:r>
        <w:rPr>
          <w:b/>
          <w:noProof/>
        </w:rPr>
        <w:drawing>
          <wp:inline distT="0" distB="0" distL="0" distR="0">
            <wp:extent cx="5731510" cy="3222401"/>
            <wp:effectExtent l="19050" t="0" r="2540" b="0"/>
            <wp:docPr id="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F71DED" w:rsidRDefault="00F71DED" w:rsidP="00F71DED">
      <w:pPr>
        <w:pStyle w:val="ListParagraph"/>
        <w:ind w:left="1440"/>
      </w:pPr>
      <w:r>
        <w:t>Screenshot: Classes 1 and 2 are visualised spirally</w:t>
      </w:r>
    </w:p>
    <w:p w:rsidR="00F71DED" w:rsidRDefault="00F71DED" w:rsidP="009F5F2E">
      <w:pPr>
        <w:rPr>
          <w:b/>
        </w:rPr>
      </w:pPr>
    </w:p>
    <w:p w:rsidR="00D913DA" w:rsidRPr="00AD0987" w:rsidRDefault="00D913DA" w:rsidP="009F5F2E">
      <w:pPr>
        <w:rPr>
          <w:b/>
        </w:rPr>
      </w:pPr>
      <w:r>
        <w:rPr>
          <w:b/>
          <w:noProof/>
        </w:rPr>
        <w:lastRenderedPageBreak/>
        <w:drawing>
          <wp:inline distT="0" distB="0" distL="0" distR="0">
            <wp:extent cx="5731510" cy="3222401"/>
            <wp:effectExtent l="19050" t="0" r="2540" b="0"/>
            <wp:docPr id="3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9F5F2E" w:rsidRDefault="009F5F2E" w:rsidP="009F5F2E">
      <w:pPr>
        <w:rPr>
          <w:b/>
        </w:rPr>
      </w:pPr>
      <w:r w:rsidRPr="00132E84">
        <w:rPr>
          <w:b/>
        </w:rPr>
        <w:t>7)</w:t>
      </w:r>
      <w:r w:rsidR="00676B57" w:rsidRPr="00132E84">
        <w:rPr>
          <w:b/>
        </w:rPr>
        <w:t xml:space="preserve"> a)</w:t>
      </w:r>
      <w:r w:rsidR="00132E84" w:rsidRPr="00132E84">
        <w:rPr>
          <w:b/>
        </w:rPr>
        <w:t xml:space="preserve"> Behaviours of Classifiers</w:t>
      </w:r>
    </w:p>
    <w:p w:rsidR="00F80482" w:rsidRDefault="00F80482" w:rsidP="009F5F2E">
      <w:r w:rsidRPr="00F80482">
        <w:t>NAIVE BAYES CLASSIFIER</w:t>
      </w:r>
    </w:p>
    <w:p w:rsidR="00A76292" w:rsidRDefault="006C2500" w:rsidP="009F5F2E">
      <w:r>
        <w:t>Nai</w:t>
      </w:r>
      <w:r w:rsidR="00A76292">
        <w:t xml:space="preserve">ve Bayesian classifiers assume that there are no dependencies amongst attributes. This assumption is called class conditional independence. It is made to simplify the computations involved and, hence is called Naive. This classifier is also called idiot Bayes, simple Bayes, or independent Bayes. </w:t>
      </w:r>
    </w:p>
    <w:p w:rsidR="006F4678" w:rsidRDefault="006F4678" w:rsidP="009F5F2E">
      <w:r>
        <w:t xml:space="preserve">Pros: </w:t>
      </w:r>
      <w:r w:rsidR="0032105F">
        <w:t>They do not have many parameters to be set. The classifier returns probabilities hence it is easier to apply these results. They are computationally fast when making decisions and do not require large amounts of data before learning can begin.</w:t>
      </w:r>
    </w:p>
    <w:p w:rsidR="00B57415" w:rsidRPr="00F80482" w:rsidRDefault="006F4678" w:rsidP="009F5F2E">
      <w:r>
        <w:t xml:space="preserve">Cons: NB should not be used if the data is not having conditional independence and if the decision boundary is not linear. </w:t>
      </w:r>
    </w:p>
    <w:p w:rsidR="00F80482" w:rsidRDefault="00F80482" w:rsidP="009F5F2E">
      <w:r w:rsidRPr="00F80482">
        <w:t>K-NN CLASSIFIER</w:t>
      </w:r>
    </w:p>
    <w:p w:rsidR="003B071F" w:rsidRDefault="003B071F" w:rsidP="009F5F2E">
      <w:r>
        <w:t>The k-nearest neighbo</w:t>
      </w:r>
      <w:r w:rsidR="00A76292">
        <w:t>u</w:t>
      </w:r>
      <w:r>
        <w:t>r algorithm (k-NN) is a method to classify an object based on the majority class amongst its k</w:t>
      </w:r>
      <w:r w:rsidR="00A76292">
        <w:t xml:space="preserve"> </w:t>
      </w:r>
      <w:r>
        <w:t>nearest neighbo</w:t>
      </w:r>
      <w:r w:rsidR="00A76292">
        <w:t>u</w:t>
      </w:r>
      <w:r>
        <w:t>rs. The k-NN is a type of lazy learning where the function is only approximated locally and all computation is deferred until classification</w:t>
      </w:r>
      <w:r w:rsidR="00A76292">
        <w:t>.</w:t>
      </w:r>
    </w:p>
    <w:p w:rsidR="00A76292" w:rsidRDefault="00A76292" w:rsidP="009F5F2E">
      <w:r>
        <w:t>k-NN algorithm usually use the Euclidean or the Manhattan distance. However, any other distance such as the Chebyshev norm or the Mahalanobis distance can also be used.</w:t>
      </w:r>
    </w:p>
    <w:p w:rsidR="006F4678" w:rsidRDefault="006F4678" w:rsidP="006F4678">
      <w:r>
        <w:t>Pros: KNN is non parametric as it makes no assumption about the data distribution.</w:t>
      </w:r>
    </w:p>
    <w:p w:rsidR="006F4678" w:rsidRDefault="006F4678" w:rsidP="006F4678">
      <w:r>
        <w:t>Cons: KNN should be used when there are too many data points and speed is a consideration.</w:t>
      </w:r>
    </w:p>
    <w:p w:rsidR="006F4678" w:rsidRPr="00F80482" w:rsidRDefault="006F4678" w:rsidP="009F5F2E"/>
    <w:p w:rsidR="00676B57" w:rsidRDefault="00676B57" w:rsidP="009F5F2E">
      <w:pPr>
        <w:rPr>
          <w:b/>
        </w:rPr>
      </w:pPr>
      <w:r w:rsidRPr="00132E84">
        <w:rPr>
          <w:b/>
        </w:rPr>
        <w:lastRenderedPageBreak/>
        <w:t>b)</w:t>
      </w:r>
      <w:r w:rsidR="00132E84" w:rsidRPr="00132E84">
        <w:rPr>
          <w:b/>
        </w:rPr>
        <w:t xml:space="preserve"> ROC and AUC Curves for Datasets</w:t>
      </w:r>
    </w:p>
    <w:p w:rsidR="00D032D5" w:rsidRDefault="00D032D5" w:rsidP="00D032D5">
      <w:r>
        <w:t>ROC (</w:t>
      </w:r>
      <w:r w:rsidRPr="00D20477">
        <w:t xml:space="preserve">Receiver Operating Characteristic) graph is used as tool for </w:t>
      </w:r>
      <w:r>
        <w:t>analysing the tradeoffs between TP (Sensitivity) and FP rates (1-Specificity). But, it is more preferred for unbalanced class problems. One point corresponds to the result of a classifier.</w:t>
      </w:r>
    </w:p>
    <w:p w:rsidR="00D032D5" w:rsidRDefault="00D032D5" w:rsidP="00D032D5">
      <w:r>
        <w:t xml:space="preserve">If the points lie in the North West region it gives more accuracy and is always better. On the other hand, points lying in South East are worse. The points along the diagonals x=y denotes a random classifier. The curve in the ROC is called as a ROC curve which varies based on the parameters and samples in practice, while in theory, it will be an exact curve. </w:t>
      </w:r>
    </w:p>
    <w:p w:rsidR="00D323DF" w:rsidRPr="00CA6A26" w:rsidRDefault="00D323DF" w:rsidP="00D323DF">
      <w:r>
        <w:t>The parameters can be varied for each classifier; for K-NN the value of K can be varied and for Naive Bayes classifier the value of dimensions, weights and thresholds.</w:t>
      </w:r>
    </w:p>
    <w:p w:rsidR="00D032D5" w:rsidRPr="00D20477" w:rsidRDefault="00B3706D" w:rsidP="00D032D5">
      <w:r w:rsidRPr="00B3706D">
        <w:rPr>
          <w:noProof/>
          <w:lang w:val="en-US" w:eastAsia="zh-TW"/>
        </w:rPr>
        <w:pict>
          <v:shapetype id="_x0000_t202" coordsize="21600,21600" o:spt="202" path="m,l,21600r21600,l21600,xe">
            <v:stroke joinstyle="miter"/>
            <v:path gradientshapeok="t" o:connecttype="rect"/>
          </v:shapetype>
          <v:shape id="_x0000_s1027" type="#_x0000_t202" style="position:absolute;margin-left:10.5pt;margin-top:7pt;width:278.7pt;height:26.45pt;z-index:251658240;mso-width-relative:margin;mso-height-relative:margin">
            <v:textbox style="mso-next-textbox:#_x0000_s1027">
              <w:txbxContent>
                <w:p w:rsidR="0037417A" w:rsidRDefault="0037417A" w:rsidP="00D032D5">
                  <w:r>
                    <w:t>ROC-Northwest is always better</w:t>
                  </w:r>
                </w:p>
              </w:txbxContent>
            </v:textbox>
          </v:shape>
        </w:pict>
      </w:r>
      <w:r w:rsidR="00D032D5">
        <w:rPr>
          <w:noProof/>
        </w:rPr>
        <w:drawing>
          <wp:inline distT="0" distB="0" distL="0" distR="0">
            <wp:extent cx="5486400" cy="3200400"/>
            <wp:effectExtent l="19050" t="0" r="19050" b="0"/>
            <wp:docPr id="47"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CA6A26" w:rsidRDefault="00CA6A26" w:rsidP="009F5F2E">
      <w:pPr>
        <w:rPr>
          <w:b/>
        </w:rPr>
      </w:pPr>
    </w:p>
    <w:p w:rsidR="00D032D5" w:rsidRDefault="000827FC" w:rsidP="009F5F2E">
      <w:r w:rsidRPr="000827FC">
        <w:t>AUC – AREA UNDER THE ROC CURVE</w:t>
      </w:r>
    </w:p>
    <w:p w:rsidR="000827FC" w:rsidRDefault="000827FC" w:rsidP="009F5F2E">
      <w:r>
        <w:t>It is the region under the ROC curve to give a quantitative comparison. I</w:t>
      </w:r>
      <w:r w:rsidR="00F31DB6">
        <w:t xml:space="preserve">t is computed through Trapezoidal approximation, curve fitting and integration. Different LDR methods are used for coupling linear and quadratic classifiers. </w:t>
      </w:r>
      <w:r w:rsidR="003B071F">
        <w:t>The value of AUC is between 0 and 1.</w:t>
      </w:r>
    </w:p>
    <w:p w:rsidR="00DF5822" w:rsidRPr="00DF5822" w:rsidRDefault="00DF5822" w:rsidP="00DF5822">
      <w:pPr>
        <w:pStyle w:val="ListParagraph"/>
        <w:rPr>
          <w:u w:val="single"/>
        </w:rPr>
      </w:pPr>
      <w:r w:rsidRPr="00DF5822">
        <w:rPr>
          <w:u w:val="single"/>
        </w:rPr>
        <w:t>Naive Bayes Classifier</w:t>
      </w:r>
    </w:p>
    <w:p w:rsidR="00DF5822" w:rsidRDefault="00DF5822" w:rsidP="007E0B6A">
      <w:pPr>
        <w:pStyle w:val="ListParagraph"/>
        <w:numPr>
          <w:ilvl w:val="0"/>
          <w:numId w:val="12"/>
        </w:numPr>
      </w:pPr>
      <w:r w:rsidRPr="00DF5822">
        <w:t>Cluster In Cluster Dataset</w:t>
      </w:r>
    </w:p>
    <w:p w:rsidR="007E0B6A" w:rsidRDefault="007E0B6A" w:rsidP="007E0B6A">
      <w:pPr>
        <w:pStyle w:val="ListParagraph"/>
        <w:ind w:left="1440"/>
      </w:pPr>
      <w:r>
        <w:t>ROC for Class 1=1           ROC for Class 2=1</w:t>
      </w:r>
    </w:p>
    <w:p w:rsidR="00DF5822" w:rsidRDefault="00DF5822" w:rsidP="007E0B6A">
      <w:pPr>
        <w:pStyle w:val="ListParagraph"/>
        <w:numPr>
          <w:ilvl w:val="0"/>
          <w:numId w:val="12"/>
        </w:numPr>
      </w:pPr>
      <w:r>
        <w:t>Half Kernel Dataset-</w:t>
      </w:r>
    </w:p>
    <w:p w:rsidR="007E0B6A" w:rsidRDefault="00487C71" w:rsidP="007E0B6A">
      <w:pPr>
        <w:pStyle w:val="ListParagraph"/>
        <w:ind w:left="1440"/>
      </w:pPr>
      <w:r>
        <w:t>ROC for Class 1=0.9925</w:t>
      </w:r>
      <w:r w:rsidR="000A28BC">
        <w:t xml:space="preserve">           ROC f</w:t>
      </w:r>
      <w:r>
        <w:t>or Class 2=0.9925</w:t>
      </w:r>
    </w:p>
    <w:p w:rsidR="00DF5822" w:rsidRDefault="00DF5822" w:rsidP="007E0B6A">
      <w:pPr>
        <w:pStyle w:val="ListParagraph"/>
        <w:numPr>
          <w:ilvl w:val="0"/>
          <w:numId w:val="12"/>
        </w:numPr>
      </w:pPr>
      <w:r>
        <w:t>Two Gaussians Dataset-</w:t>
      </w:r>
    </w:p>
    <w:p w:rsidR="007E0B6A" w:rsidRDefault="00B074C5" w:rsidP="007E0B6A">
      <w:pPr>
        <w:pStyle w:val="ListParagraph"/>
        <w:ind w:left="1440"/>
      </w:pPr>
      <w:r>
        <w:t>ROC for Class 1=0.9971</w:t>
      </w:r>
      <w:r w:rsidR="00A12FBF">
        <w:t xml:space="preserve">           ROC for Class 2=0.997</w:t>
      </w:r>
      <w:r>
        <w:t>1</w:t>
      </w:r>
    </w:p>
    <w:p w:rsidR="00DF5822" w:rsidRDefault="00DF5822" w:rsidP="007E0B6A">
      <w:pPr>
        <w:pStyle w:val="ListParagraph"/>
        <w:numPr>
          <w:ilvl w:val="0"/>
          <w:numId w:val="12"/>
        </w:numPr>
      </w:pPr>
      <w:r>
        <w:t>Two Spiral Dataset-</w:t>
      </w:r>
    </w:p>
    <w:p w:rsidR="007E0B6A" w:rsidRPr="00DF5822" w:rsidRDefault="00902D00" w:rsidP="007E0B6A">
      <w:pPr>
        <w:pStyle w:val="ListParagraph"/>
        <w:ind w:left="1440"/>
      </w:pPr>
      <w:r>
        <w:lastRenderedPageBreak/>
        <w:t>ROC for Class 1=0.6899</w:t>
      </w:r>
      <w:r w:rsidR="00A12FBF">
        <w:t xml:space="preserve"> </w:t>
      </w:r>
      <w:r>
        <w:t xml:space="preserve">          ROC for Class 2=0.6899</w:t>
      </w:r>
    </w:p>
    <w:p w:rsidR="00DF5822" w:rsidRPr="00DF5822" w:rsidRDefault="00DF5822" w:rsidP="00DF5822">
      <w:pPr>
        <w:pStyle w:val="ListParagraph"/>
        <w:rPr>
          <w:u w:val="single"/>
        </w:rPr>
      </w:pPr>
    </w:p>
    <w:p w:rsidR="00DF5822" w:rsidRPr="00DF5822" w:rsidRDefault="00DF5822" w:rsidP="00DF5822">
      <w:pPr>
        <w:pStyle w:val="ListParagraph"/>
        <w:rPr>
          <w:u w:val="single"/>
        </w:rPr>
      </w:pPr>
      <w:r w:rsidRPr="00DF5822">
        <w:rPr>
          <w:u w:val="single"/>
        </w:rPr>
        <w:t>K-NN Classifier</w:t>
      </w:r>
    </w:p>
    <w:p w:rsidR="007E0B6A" w:rsidRDefault="007E0B6A" w:rsidP="007E0B6A">
      <w:pPr>
        <w:pStyle w:val="ListParagraph"/>
        <w:numPr>
          <w:ilvl w:val="0"/>
          <w:numId w:val="12"/>
        </w:numPr>
      </w:pPr>
      <w:r w:rsidRPr="00DF5822">
        <w:t>Cluster In Cluster Dataset</w:t>
      </w:r>
    </w:p>
    <w:p w:rsidR="000A28BC" w:rsidRDefault="000A28BC" w:rsidP="000A28BC">
      <w:pPr>
        <w:pStyle w:val="ListParagraph"/>
        <w:ind w:left="1440"/>
      </w:pPr>
      <w:r>
        <w:t>ROC for Class 1=1           ROC for Class 2=1</w:t>
      </w:r>
    </w:p>
    <w:p w:rsidR="007E0B6A" w:rsidRDefault="007E0B6A" w:rsidP="007E0B6A">
      <w:pPr>
        <w:pStyle w:val="ListParagraph"/>
        <w:numPr>
          <w:ilvl w:val="0"/>
          <w:numId w:val="12"/>
        </w:numPr>
      </w:pPr>
      <w:r>
        <w:t>Half Kernel Dataset-</w:t>
      </w:r>
    </w:p>
    <w:p w:rsidR="000A28BC" w:rsidRDefault="000A28BC" w:rsidP="000A28BC">
      <w:pPr>
        <w:pStyle w:val="ListParagraph"/>
        <w:ind w:left="1440"/>
      </w:pPr>
      <w:r>
        <w:t>ROC for Class 1=1           ROC for Class 2=</w:t>
      </w:r>
      <w:r w:rsidR="00A12FBF">
        <w:t>1</w:t>
      </w:r>
    </w:p>
    <w:p w:rsidR="007E0B6A" w:rsidRDefault="007E0B6A" w:rsidP="007E0B6A">
      <w:pPr>
        <w:pStyle w:val="ListParagraph"/>
        <w:numPr>
          <w:ilvl w:val="0"/>
          <w:numId w:val="12"/>
        </w:numPr>
      </w:pPr>
      <w:r>
        <w:t>Two Gaussians Dataset-</w:t>
      </w:r>
    </w:p>
    <w:p w:rsidR="000A28BC" w:rsidRDefault="00B074C5" w:rsidP="000A28BC">
      <w:pPr>
        <w:pStyle w:val="ListParagraph"/>
        <w:ind w:left="1440"/>
      </w:pPr>
      <w:r>
        <w:t>ROC for Class 1=0.9952</w:t>
      </w:r>
      <w:r w:rsidR="000A28BC">
        <w:t xml:space="preserve">           ROC for Class 2=</w:t>
      </w:r>
      <w:r>
        <w:t>0.9952</w:t>
      </w:r>
    </w:p>
    <w:p w:rsidR="007E0B6A" w:rsidRDefault="007E0B6A" w:rsidP="007E0B6A">
      <w:pPr>
        <w:pStyle w:val="ListParagraph"/>
        <w:numPr>
          <w:ilvl w:val="0"/>
          <w:numId w:val="12"/>
        </w:numPr>
      </w:pPr>
      <w:r>
        <w:t>Two Spiral Dataset-</w:t>
      </w:r>
    </w:p>
    <w:p w:rsidR="000A28BC" w:rsidRPr="00DF5822" w:rsidRDefault="000A28BC" w:rsidP="000A28BC">
      <w:pPr>
        <w:pStyle w:val="ListParagraph"/>
        <w:ind w:left="1440"/>
      </w:pPr>
      <w:r>
        <w:t>ROC for Class 1=</w:t>
      </w:r>
      <w:r w:rsidR="00902D00">
        <w:t>0.9474</w:t>
      </w:r>
      <w:r>
        <w:t xml:space="preserve">           ROC for Class 2=</w:t>
      </w:r>
      <w:r w:rsidR="00902D00">
        <w:t>0.9474</w:t>
      </w:r>
    </w:p>
    <w:p w:rsidR="00DF5822" w:rsidRPr="000827FC" w:rsidRDefault="00DF5822" w:rsidP="009F5F2E"/>
    <w:p w:rsidR="00676B57" w:rsidRDefault="00676B57" w:rsidP="009F5F2E">
      <w:pPr>
        <w:rPr>
          <w:b/>
        </w:rPr>
      </w:pPr>
      <w:r w:rsidRPr="00E66FA5">
        <w:rPr>
          <w:b/>
        </w:rPr>
        <w:t>c)</w:t>
      </w:r>
      <w:r w:rsidR="00132E84" w:rsidRPr="00E66FA5">
        <w:rPr>
          <w:b/>
        </w:rPr>
        <w:t xml:space="preserve"> Best Classifier for Each Dataset</w:t>
      </w:r>
    </w:p>
    <w:p w:rsidR="003B071F" w:rsidRDefault="003B071F" w:rsidP="009F5F2E">
      <w:pPr>
        <w:rPr>
          <w:b/>
        </w:rPr>
      </w:pPr>
      <w:r>
        <w:t>ROC curve is a usual criterion for identifying the prediction power of different classification methods, and the area under this curve is one of the important evaluation metrics which can be applied for selecting the best classification method.</w:t>
      </w:r>
    </w:p>
    <w:p w:rsidR="009C45FD" w:rsidRDefault="009C45FD" w:rsidP="00A21495">
      <w:pPr>
        <w:pStyle w:val="ListParagraph"/>
        <w:numPr>
          <w:ilvl w:val="0"/>
          <w:numId w:val="8"/>
        </w:numPr>
        <w:rPr>
          <w:u w:val="single"/>
        </w:rPr>
      </w:pPr>
      <w:r w:rsidRPr="005556A2">
        <w:rPr>
          <w:u w:val="single"/>
        </w:rPr>
        <w:t>Cluster In Cluster dataset</w:t>
      </w:r>
    </w:p>
    <w:p w:rsidR="005556A2" w:rsidRDefault="005556A2" w:rsidP="00A21495">
      <w:pPr>
        <w:pStyle w:val="ListParagraph"/>
        <w:ind w:left="1080"/>
      </w:pPr>
    </w:p>
    <w:p w:rsidR="00EA02BB" w:rsidRPr="00CA4807" w:rsidRDefault="007E2F49" w:rsidP="00A21495">
      <w:pPr>
        <w:pStyle w:val="ListParagraph"/>
        <w:ind w:left="1080"/>
        <w:rPr>
          <w:b/>
        </w:rPr>
      </w:pPr>
      <w:r w:rsidRPr="00CA4807">
        <w:rPr>
          <w:b/>
        </w:rPr>
        <w:t>FOR NAIVE BAYES CLASSIFIER-</w:t>
      </w:r>
    </w:p>
    <w:p w:rsidR="00EA02BB" w:rsidRDefault="00EA02BB" w:rsidP="00A21495">
      <w:pPr>
        <w:pStyle w:val="ListParagraph"/>
        <w:ind w:left="1080"/>
      </w:pPr>
      <w:r>
        <w:t>Euclidean Distance is used as it is default in Weka.</w:t>
      </w:r>
    </w:p>
    <w:p w:rsidR="00EA02BB" w:rsidRDefault="00EA02BB" w:rsidP="00A21495">
      <w:pPr>
        <w:pStyle w:val="ListParagraph"/>
        <w:ind w:left="1080"/>
      </w:pPr>
      <w:r>
        <w:t xml:space="preserve">Accuracy is </w:t>
      </w:r>
      <w:r w:rsidR="00487C71" w:rsidRPr="00CA4807">
        <w:rPr>
          <w:b/>
        </w:rPr>
        <w:t>99.89</w:t>
      </w:r>
      <w:r w:rsidRPr="00CA4807">
        <w:rPr>
          <w:b/>
        </w:rPr>
        <w:t>%</w:t>
      </w:r>
    </w:p>
    <w:p w:rsidR="00EA02BB" w:rsidRDefault="00EA02BB" w:rsidP="0079331D">
      <w:pPr>
        <w:pStyle w:val="ListParagraph"/>
        <w:ind w:left="1080"/>
      </w:pPr>
      <w:r>
        <w:t>Mean absolute error                      0.0017</w:t>
      </w:r>
      <w:r w:rsidR="0079331D">
        <w:t xml:space="preserve">            </w:t>
      </w:r>
      <w:r>
        <w:t>Root mean squared error                  0.0217</w:t>
      </w:r>
    </w:p>
    <w:p w:rsidR="00EA02BB" w:rsidRDefault="00EA02BB" w:rsidP="0079331D">
      <w:pPr>
        <w:pStyle w:val="ListParagraph"/>
        <w:ind w:left="1080"/>
      </w:pPr>
      <w:r>
        <w:t>Relative absolu</w:t>
      </w:r>
      <w:r w:rsidR="0079331D">
        <w:t>te error                  0.336</w:t>
      </w:r>
      <w:r>
        <w:t xml:space="preserve"> %</w:t>
      </w:r>
      <w:r w:rsidR="0079331D">
        <w:t xml:space="preserve">      </w:t>
      </w:r>
      <w:r>
        <w:t>Root relative squared error              4.3348 %</w:t>
      </w:r>
    </w:p>
    <w:p w:rsidR="00EA02BB" w:rsidRDefault="00EA02BB" w:rsidP="00EA02BB">
      <w:pPr>
        <w:pStyle w:val="ListParagraph"/>
        <w:ind w:left="1080"/>
      </w:pPr>
    </w:p>
    <w:p w:rsidR="00A21495" w:rsidRPr="00CA4807" w:rsidRDefault="007E2F49" w:rsidP="00A21495">
      <w:pPr>
        <w:pStyle w:val="ListParagraph"/>
        <w:ind w:left="1080"/>
        <w:rPr>
          <w:b/>
        </w:rPr>
      </w:pPr>
      <w:r w:rsidRPr="00CA4807">
        <w:rPr>
          <w:b/>
        </w:rPr>
        <w:t>FOR K-NN CLASSIFIER –</w:t>
      </w:r>
    </w:p>
    <w:p w:rsidR="0079331D" w:rsidRDefault="0079331D" w:rsidP="0079331D">
      <w:pPr>
        <w:pStyle w:val="ListParagraph"/>
        <w:ind w:left="1080"/>
      </w:pPr>
      <w:r>
        <w:t>Total Number of Samples n=499+500=999</w:t>
      </w:r>
    </w:p>
    <w:p w:rsidR="0079331D" w:rsidRDefault="0079331D" w:rsidP="0079331D">
      <w:pPr>
        <w:pStyle w:val="ListParagraph"/>
        <w:ind w:left="1080"/>
      </w:pPr>
      <w:r>
        <w:t>K=</w:t>
      </w:r>
      <m:oMath>
        <m:rad>
          <m:radPr>
            <m:degHide m:val="on"/>
            <m:ctrlPr>
              <w:rPr>
                <w:rFonts w:ascii="Cambria Math" w:hAnsi="Cambria Math"/>
                <w:i/>
              </w:rPr>
            </m:ctrlPr>
          </m:radPr>
          <m:deg/>
          <m:e>
            <m:r>
              <w:rPr>
                <w:rFonts w:ascii="Cambria Math" w:hAnsi="Cambria Math"/>
              </w:rPr>
              <m:t>n</m:t>
            </m:r>
          </m:e>
        </m:rad>
      </m:oMath>
      <w:r>
        <w:t>=</w:t>
      </w:r>
      <m:oMath>
        <m:rad>
          <m:radPr>
            <m:degHide m:val="on"/>
            <m:ctrlPr>
              <w:rPr>
                <w:rFonts w:ascii="Cambria Math" w:hAnsi="Cambria Math"/>
                <w:i/>
              </w:rPr>
            </m:ctrlPr>
          </m:radPr>
          <m:deg/>
          <m:e>
            <m:r>
              <w:rPr>
                <w:rFonts w:ascii="Cambria Math" w:hAnsi="Cambria Math"/>
              </w:rPr>
              <m:t>999</m:t>
            </m:r>
          </m:e>
        </m:rad>
      </m:oMath>
      <w:r>
        <w:t>=31.60</w:t>
      </w:r>
    </w:p>
    <w:p w:rsidR="00A21495" w:rsidRDefault="00EA02BB" w:rsidP="00A21495">
      <w:pPr>
        <w:pStyle w:val="ListParagraph"/>
        <w:ind w:left="1080"/>
      </w:pPr>
      <w:r>
        <w:t>When k</w:t>
      </w:r>
      <w:r w:rsidR="00484D5F">
        <w:t>=1</w:t>
      </w:r>
      <w:r w:rsidR="00A21495">
        <w:t>-</w:t>
      </w:r>
      <w:r w:rsidR="00763134">
        <w:t>3, 8-</w:t>
      </w:r>
      <w:r w:rsidR="00A21495">
        <w:t>32</w:t>
      </w:r>
      <w:r>
        <w:t xml:space="preserve">              Accuracy=</w:t>
      </w:r>
      <w:r w:rsidRPr="00CA4807">
        <w:rPr>
          <w:b/>
        </w:rPr>
        <w:t>100%</w:t>
      </w:r>
    </w:p>
    <w:p w:rsidR="00763134" w:rsidRDefault="00763134" w:rsidP="00A21495">
      <w:pPr>
        <w:pStyle w:val="ListParagraph"/>
        <w:ind w:left="1080"/>
      </w:pPr>
      <w:r>
        <w:t>When k=4-8                       Accuracy=99.89%</w:t>
      </w:r>
    </w:p>
    <w:p w:rsidR="005556A2" w:rsidRDefault="005556A2" w:rsidP="0079331D">
      <w:pPr>
        <w:pStyle w:val="ListParagraph"/>
        <w:ind w:left="1080"/>
      </w:pPr>
      <w:r>
        <w:t xml:space="preserve">Mean absolute error                      0.001 </w:t>
      </w:r>
      <w:r w:rsidR="0079331D">
        <w:t xml:space="preserve">           </w:t>
      </w:r>
      <w:r>
        <w:t xml:space="preserve">Root mean squared error                  0.001 </w:t>
      </w:r>
    </w:p>
    <w:p w:rsidR="005556A2" w:rsidRDefault="005556A2" w:rsidP="0079331D">
      <w:pPr>
        <w:pStyle w:val="ListParagraph"/>
        <w:ind w:left="1080"/>
      </w:pPr>
      <w:r>
        <w:t>Relative absolut</w:t>
      </w:r>
      <w:r w:rsidR="0079331D">
        <w:t>e error                  0.1986</w:t>
      </w:r>
      <w:r>
        <w:t>%</w:t>
      </w:r>
      <w:r w:rsidR="0079331D">
        <w:t xml:space="preserve">     </w:t>
      </w:r>
      <w:r>
        <w:t>Root relative sq</w:t>
      </w:r>
      <w:r w:rsidR="0079331D">
        <w:t>uared error              0.1989</w:t>
      </w:r>
      <w:r>
        <w:t>%</w:t>
      </w:r>
    </w:p>
    <w:p w:rsidR="003D205D" w:rsidRPr="00CE1EFD" w:rsidRDefault="003D205D" w:rsidP="003D205D">
      <w:r>
        <w:t>Bas</w:t>
      </w:r>
      <w:r w:rsidR="0079331D">
        <w:t xml:space="preserve">ed on accuracy, error rates and other </w:t>
      </w:r>
      <w:r>
        <w:t>computation</w:t>
      </w:r>
      <w:r w:rsidR="0079331D">
        <w:t>al parameters</w:t>
      </w:r>
      <w:r>
        <w:t xml:space="preserve">, the best classifier for cluster in cluster dataset is k-NN </w:t>
      </w:r>
      <w:r w:rsidR="0079331D">
        <w:t>classifier</w:t>
      </w:r>
    </w:p>
    <w:p w:rsidR="009C45FD" w:rsidRPr="007E2F49" w:rsidRDefault="009C45FD" w:rsidP="0079331D">
      <w:pPr>
        <w:pStyle w:val="ListParagraph"/>
        <w:numPr>
          <w:ilvl w:val="0"/>
          <w:numId w:val="8"/>
        </w:numPr>
        <w:rPr>
          <w:u w:val="single"/>
        </w:rPr>
      </w:pPr>
      <w:r w:rsidRPr="007E2F49">
        <w:rPr>
          <w:u w:val="single"/>
        </w:rPr>
        <w:t>Half Kernel dataset</w:t>
      </w:r>
    </w:p>
    <w:p w:rsidR="0079331D" w:rsidRDefault="0079331D" w:rsidP="0079331D">
      <w:pPr>
        <w:pStyle w:val="ListParagraph"/>
        <w:ind w:left="1080"/>
      </w:pPr>
    </w:p>
    <w:p w:rsidR="0079331D" w:rsidRPr="00CA4807" w:rsidRDefault="007E2F49" w:rsidP="0079331D">
      <w:pPr>
        <w:pStyle w:val="ListParagraph"/>
        <w:ind w:left="1080"/>
        <w:rPr>
          <w:b/>
        </w:rPr>
      </w:pPr>
      <w:r w:rsidRPr="00CA4807">
        <w:rPr>
          <w:b/>
        </w:rPr>
        <w:t>FOR NAIVE BAYES CLASSIFIER-</w:t>
      </w:r>
    </w:p>
    <w:p w:rsidR="0079331D" w:rsidRDefault="0079331D" w:rsidP="0079331D">
      <w:pPr>
        <w:pStyle w:val="ListParagraph"/>
        <w:ind w:left="1080"/>
      </w:pPr>
      <w:r>
        <w:t>Euclidean Distance is used as it is default in Weka.</w:t>
      </w:r>
    </w:p>
    <w:p w:rsidR="0079331D" w:rsidRDefault="0079331D" w:rsidP="0079331D">
      <w:pPr>
        <w:pStyle w:val="ListParagraph"/>
        <w:ind w:left="1080"/>
      </w:pPr>
      <w:r>
        <w:t xml:space="preserve">Accuracy is </w:t>
      </w:r>
      <w:r w:rsidR="00486147" w:rsidRPr="00CA4807">
        <w:rPr>
          <w:b/>
        </w:rPr>
        <w:t>94.6947</w:t>
      </w:r>
      <w:r w:rsidRPr="00CA4807">
        <w:rPr>
          <w:b/>
        </w:rPr>
        <w:t>%</w:t>
      </w:r>
    </w:p>
    <w:p w:rsidR="0079331D" w:rsidRDefault="0079331D" w:rsidP="0079331D">
      <w:pPr>
        <w:pStyle w:val="ListParagraph"/>
        <w:ind w:left="1080"/>
      </w:pPr>
      <w:r>
        <w:t xml:space="preserve">Mean absolute error          </w:t>
      </w:r>
      <w:r w:rsidR="00486147">
        <w:t xml:space="preserve">            </w:t>
      </w:r>
      <w:r w:rsidR="00486147" w:rsidRPr="00486147">
        <w:t>0.2689</w:t>
      </w:r>
      <w:r>
        <w:t xml:space="preserve">            Root mean squared error                  </w:t>
      </w:r>
      <w:r w:rsidR="00486147" w:rsidRPr="00486147">
        <w:t>0.3089</w:t>
      </w:r>
    </w:p>
    <w:p w:rsidR="0079331D" w:rsidRDefault="0079331D" w:rsidP="0079331D">
      <w:pPr>
        <w:pStyle w:val="ListParagraph"/>
        <w:ind w:left="1080"/>
      </w:pPr>
      <w:r>
        <w:t xml:space="preserve">Relative absolute error                  </w:t>
      </w:r>
      <w:r w:rsidR="00486147" w:rsidRPr="00486147">
        <w:t>53.7796</w:t>
      </w:r>
      <w:r>
        <w:t xml:space="preserve">% </w:t>
      </w:r>
      <w:r w:rsidR="009B5FB2">
        <w:t xml:space="preserve">    </w:t>
      </w:r>
      <w:r>
        <w:t xml:space="preserve"> Root </w:t>
      </w:r>
      <w:r w:rsidR="009B5FB2">
        <w:t xml:space="preserve">relative squared error      </w:t>
      </w:r>
      <w:r>
        <w:t xml:space="preserve">    </w:t>
      </w:r>
      <w:r w:rsidR="00486147" w:rsidRPr="00486147">
        <w:t>61.7857</w:t>
      </w:r>
      <w:r>
        <w:t>%</w:t>
      </w:r>
    </w:p>
    <w:p w:rsidR="009B5FB2" w:rsidRDefault="009B5FB2" w:rsidP="0079331D">
      <w:pPr>
        <w:pStyle w:val="ListParagraph"/>
        <w:ind w:left="1080"/>
      </w:pPr>
      <w:r w:rsidRPr="009B5FB2">
        <w:t>Time taken to test model on training data: 0.02 seconds</w:t>
      </w:r>
    </w:p>
    <w:p w:rsidR="0079331D" w:rsidRPr="00CA4807" w:rsidRDefault="0079331D" w:rsidP="0079331D">
      <w:pPr>
        <w:pStyle w:val="ListParagraph"/>
        <w:ind w:left="1080"/>
        <w:rPr>
          <w:b/>
        </w:rPr>
      </w:pPr>
    </w:p>
    <w:p w:rsidR="0079331D" w:rsidRPr="00CA4807" w:rsidRDefault="007E2F49" w:rsidP="0079331D">
      <w:pPr>
        <w:pStyle w:val="ListParagraph"/>
        <w:ind w:left="1080"/>
        <w:rPr>
          <w:b/>
        </w:rPr>
      </w:pPr>
      <w:r w:rsidRPr="00CA4807">
        <w:rPr>
          <w:b/>
        </w:rPr>
        <w:t>FOR K-NN CLASSIFIER –</w:t>
      </w:r>
    </w:p>
    <w:p w:rsidR="0079331D" w:rsidRDefault="0079331D" w:rsidP="0079331D">
      <w:pPr>
        <w:pStyle w:val="ListParagraph"/>
        <w:ind w:left="1080"/>
      </w:pPr>
      <w:r>
        <w:t>Total Number of Samples n=499+500=999</w:t>
      </w:r>
    </w:p>
    <w:p w:rsidR="0079331D" w:rsidRDefault="0079331D" w:rsidP="0079331D">
      <w:pPr>
        <w:pStyle w:val="ListParagraph"/>
        <w:ind w:left="1080"/>
      </w:pPr>
      <w:r>
        <w:t>K=</w:t>
      </w:r>
      <m:oMath>
        <m:rad>
          <m:radPr>
            <m:degHide m:val="on"/>
            <m:ctrlPr>
              <w:rPr>
                <w:rFonts w:ascii="Cambria Math" w:hAnsi="Cambria Math"/>
                <w:i/>
              </w:rPr>
            </m:ctrlPr>
          </m:radPr>
          <m:deg/>
          <m:e>
            <m:r>
              <w:rPr>
                <w:rFonts w:ascii="Cambria Math" w:hAnsi="Cambria Math"/>
              </w:rPr>
              <m:t>n</m:t>
            </m:r>
          </m:e>
        </m:rad>
      </m:oMath>
      <w:r>
        <w:t>=</w:t>
      </w:r>
      <m:oMath>
        <m:rad>
          <m:radPr>
            <m:degHide m:val="on"/>
            <m:ctrlPr>
              <w:rPr>
                <w:rFonts w:ascii="Cambria Math" w:hAnsi="Cambria Math"/>
                <w:i/>
              </w:rPr>
            </m:ctrlPr>
          </m:radPr>
          <m:deg/>
          <m:e>
            <m:r>
              <w:rPr>
                <w:rFonts w:ascii="Cambria Math" w:hAnsi="Cambria Math"/>
              </w:rPr>
              <m:t>999</m:t>
            </m:r>
          </m:e>
        </m:rad>
      </m:oMath>
      <w:r>
        <w:t>=31.60</w:t>
      </w:r>
    </w:p>
    <w:p w:rsidR="0079331D" w:rsidRDefault="0079331D" w:rsidP="0079331D">
      <w:pPr>
        <w:pStyle w:val="ListParagraph"/>
        <w:ind w:left="1080"/>
      </w:pPr>
      <w:r>
        <w:t>When k</w:t>
      </w:r>
      <w:r w:rsidR="009B5FB2">
        <w:t>=1</w:t>
      </w:r>
      <w:r>
        <w:t>-32              Accuracy=</w:t>
      </w:r>
      <w:r w:rsidRPr="00CA4807">
        <w:rPr>
          <w:b/>
        </w:rPr>
        <w:t>100%</w:t>
      </w:r>
    </w:p>
    <w:p w:rsidR="0079331D" w:rsidRDefault="0079331D" w:rsidP="0079331D">
      <w:pPr>
        <w:pStyle w:val="ListParagraph"/>
        <w:ind w:left="1080"/>
      </w:pPr>
      <w:r>
        <w:t xml:space="preserve">Mean absolute error                      0.001            Root mean squared error                  0.001 </w:t>
      </w:r>
    </w:p>
    <w:p w:rsidR="0079331D" w:rsidRDefault="0079331D" w:rsidP="0079331D">
      <w:pPr>
        <w:pStyle w:val="ListParagraph"/>
        <w:ind w:left="1080"/>
      </w:pPr>
      <w:r>
        <w:t>Relative absolut</w:t>
      </w:r>
      <w:r w:rsidR="00486147">
        <w:t>e error                  0.1988</w:t>
      </w:r>
      <w:r>
        <w:t>%     Root relative sq</w:t>
      </w:r>
      <w:r w:rsidR="00486147">
        <w:t>uared error              0.1988</w:t>
      </w:r>
      <w:r>
        <w:t>%</w:t>
      </w:r>
    </w:p>
    <w:p w:rsidR="00486147" w:rsidRDefault="00486147" w:rsidP="0079331D">
      <w:pPr>
        <w:pStyle w:val="ListParagraph"/>
        <w:ind w:left="1080"/>
      </w:pPr>
      <w:r w:rsidRPr="00486147">
        <w:t>Time taken to test model on training data: 0.07 seconds</w:t>
      </w:r>
    </w:p>
    <w:p w:rsidR="0079331D" w:rsidRPr="00CE1EFD" w:rsidRDefault="009B5FB2" w:rsidP="0079331D">
      <w:r>
        <w:t>Based on the elapsed time for the classifier to decide, Naive Bayes classifier is better. But, b</w:t>
      </w:r>
      <w:r w:rsidR="0079331D">
        <w:t xml:space="preserve">ased on accuracy, error rates and other computational parameters, the best classifier for </w:t>
      </w:r>
      <w:r w:rsidR="004502E2">
        <w:t>half kernel</w:t>
      </w:r>
      <w:r w:rsidR="0079331D">
        <w:t xml:space="preserve"> dataset is k-NN classifier</w:t>
      </w:r>
      <w:r>
        <w:t xml:space="preserve">. Since, a classifier must not classify incorrectly even though it is computationally fast. </w:t>
      </w:r>
    </w:p>
    <w:p w:rsidR="0079331D" w:rsidRPr="00CE1EFD" w:rsidRDefault="0079331D" w:rsidP="0079331D">
      <w:pPr>
        <w:pStyle w:val="ListParagraph"/>
        <w:ind w:left="1080"/>
      </w:pPr>
    </w:p>
    <w:p w:rsidR="009C45FD" w:rsidRPr="007E2F49" w:rsidRDefault="009C45FD" w:rsidP="009B5FB2">
      <w:pPr>
        <w:pStyle w:val="ListParagraph"/>
        <w:numPr>
          <w:ilvl w:val="0"/>
          <w:numId w:val="8"/>
        </w:numPr>
        <w:rPr>
          <w:u w:val="single"/>
        </w:rPr>
      </w:pPr>
      <w:r w:rsidRPr="007E2F49">
        <w:rPr>
          <w:u w:val="single"/>
        </w:rPr>
        <w:t>Two Gaussian dataset</w:t>
      </w:r>
    </w:p>
    <w:p w:rsidR="009B5FB2" w:rsidRDefault="009B5FB2" w:rsidP="009B5FB2">
      <w:pPr>
        <w:pStyle w:val="ListParagraph"/>
        <w:ind w:left="1080"/>
      </w:pPr>
    </w:p>
    <w:p w:rsidR="00DE361F" w:rsidRPr="00CA4807" w:rsidRDefault="007E2F49" w:rsidP="00DE361F">
      <w:pPr>
        <w:pStyle w:val="ListParagraph"/>
        <w:ind w:left="1080"/>
        <w:rPr>
          <w:b/>
        </w:rPr>
      </w:pPr>
      <w:r w:rsidRPr="00CA4807">
        <w:rPr>
          <w:b/>
        </w:rPr>
        <w:t>FOR NAIVE BAYES CLASSIFIER-</w:t>
      </w:r>
    </w:p>
    <w:p w:rsidR="00DE361F" w:rsidRDefault="00DE361F" w:rsidP="00DE361F">
      <w:pPr>
        <w:pStyle w:val="ListParagraph"/>
        <w:ind w:left="1080"/>
      </w:pPr>
      <w:r>
        <w:t>Euclidean Distance is used as it is default in Weka.</w:t>
      </w:r>
    </w:p>
    <w:p w:rsidR="00DE361F" w:rsidRDefault="00DE361F" w:rsidP="00DE361F">
      <w:pPr>
        <w:pStyle w:val="ListParagraph"/>
        <w:ind w:left="1080"/>
      </w:pPr>
      <w:r>
        <w:t xml:space="preserve">Accuracy is </w:t>
      </w:r>
      <w:r w:rsidR="00B074C5" w:rsidRPr="00CA4807">
        <w:rPr>
          <w:b/>
        </w:rPr>
        <w:t>96.7419</w:t>
      </w:r>
      <w:r w:rsidRPr="00CA4807">
        <w:rPr>
          <w:b/>
        </w:rPr>
        <w:t>%</w:t>
      </w:r>
    </w:p>
    <w:p w:rsidR="00DE361F" w:rsidRDefault="00DE361F" w:rsidP="00DE361F">
      <w:pPr>
        <w:pStyle w:val="ListParagraph"/>
        <w:ind w:left="1080"/>
      </w:pPr>
      <w:r>
        <w:t xml:space="preserve">Mean absolute error                      </w:t>
      </w:r>
      <w:r w:rsidR="004502E2" w:rsidRPr="004502E2">
        <w:t>0.053</w:t>
      </w:r>
      <w:r>
        <w:t xml:space="preserve">            Root mean squared error                  </w:t>
      </w:r>
      <w:r w:rsidR="004502E2" w:rsidRPr="004502E2">
        <w:t>0.1478</w:t>
      </w:r>
    </w:p>
    <w:p w:rsidR="00DE361F" w:rsidRDefault="00DE361F" w:rsidP="00DE361F">
      <w:pPr>
        <w:pStyle w:val="ListParagraph"/>
        <w:ind w:left="1080"/>
      </w:pPr>
      <w:r>
        <w:t xml:space="preserve">Relative absolute error                  </w:t>
      </w:r>
      <w:r w:rsidR="004502E2" w:rsidRPr="004502E2">
        <w:t>10.6103</w:t>
      </w:r>
      <w:r>
        <w:t xml:space="preserve">%      Root relative squared error          </w:t>
      </w:r>
      <w:r w:rsidR="004502E2" w:rsidRPr="004502E2">
        <w:t>29.5684</w:t>
      </w:r>
      <w:r>
        <w:t>%</w:t>
      </w:r>
    </w:p>
    <w:p w:rsidR="00DE361F" w:rsidRDefault="00DE361F" w:rsidP="00DE361F">
      <w:pPr>
        <w:pStyle w:val="ListParagraph"/>
        <w:ind w:left="1080"/>
      </w:pPr>
      <w:r w:rsidRPr="009B5FB2">
        <w:t>Time taken to t</w:t>
      </w:r>
      <w:r w:rsidR="001F7FAA">
        <w:t>est model on training data: 0</w:t>
      </w:r>
      <w:r w:rsidRPr="009B5FB2">
        <w:t xml:space="preserve"> seconds</w:t>
      </w:r>
    </w:p>
    <w:p w:rsidR="00DE361F" w:rsidRPr="00CA4807" w:rsidRDefault="00DE361F" w:rsidP="00DE361F">
      <w:pPr>
        <w:pStyle w:val="ListParagraph"/>
        <w:ind w:left="1080"/>
        <w:rPr>
          <w:b/>
        </w:rPr>
      </w:pPr>
    </w:p>
    <w:p w:rsidR="00DE361F" w:rsidRPr="00CA4807" w:rsidRDefault="007E2F49" w:rsidP="00DE361F">
      <w:pPr>
        <w:pStyle w:val="ListParagraph"/>
        <w:ind w:left="1080"/>
        <w:rPr>
          <w:b/>
        </w:rPr>
      </w:pPr>
      <w:r w:rsidRPr="00CA4807">
        <w:rPr>
          <w:b/>
        </w:rPr>
        <w:t>FOR K-NN CLASSIFIER –</w:t>
      </w:r>
    </w:p>
    <w:p w:rsidR="00DE361F" w:rsidRDefault="00DE361F" w:rsidP="00DE361F">
      <w:pPr>
        <w:pStyle w:val="ListParagraph"/>
        <w:ind w:left="1080"/>
      </w:pPr>
      <w:r>
        <w:t>Total Number of Samples n=205+194=399</w:t>
      </w:r>
    </w:p>
    <w:p w:rsidR="00DE361F" w:rsidRDefault="00DE361F" w:rsidP="00DE361F">
      <w:pPr>
        <w:pStyle w:val="ListParagraph"/>
        <w:ind w:left="1080"/>
      </w:pPr>
      <w:r>
        <w:t>K=</w:t>
      </w:r>
      <m:oMath>
        <m:rad>
          <m:radPr>
            <m:degHide m:val="on"/>
            <m:ctrlPr>
              <w:rPr>
                <w:rFonts w:ascii="Cambria Math" w:hAnsi="Cambria Math"/>
                <w:i/>
              </w:rPr>
            </m:ctrlPr>
          </m:radPr>
          <m:deg/>
          <m:e>
            <m:r>
              <w:rPr>
                <w:rFonts w:ascii="Cambria Math" w:hAnsi="Cambria Math"/>
              </w:rPr>
              <m:t>n</m:t>
            </m:r>
          </m:e>
        </m:rad>
      </m:oMath>
      <w:r>
        <w:t>=</w:t>
      </w:r>
      <m:oMath>
        <m:rad>
          <m:radPr>
            <m:degHide m:val="on"/>
            <m:ctrlPr>
              <w:rPr>
                <w:rFonts w:ascii="Cambria Math" w:hAnsi="Cambria Math"/>
                <w:i/>
              </w:rPr>
            </m:ctrlPr>
          </m:radPr>
          <m:deg/>
          <m:e>
            <m:r>
              <w:rPr>
                <w:rFonts w:ascii="Cambria Math" w:hAnsi="Cambria Math"/>
              </w:rPr>
              <m:t>399</m:t>
            </m:r>
          </m:e>
        </m:rad>
      </m:oMath>
      <w:r>
        <w:t>=19.97</w:t>
      </w:r>
    </w:p>
    <w:p w:rsidR="00DE361F" w:rsidRDefault="00DE361F" w:rsidP="00DE361F">
      <w:pPr>
        <w:pStyle w:val="ListParagraph"/>
        <w:ind w:left="1080"/>
      </w:pPr>
      <w:r>
        <w:t xml:space="preserve">When k=1 </w:t>
      </w:r>
      <w:r w:rsidR="008C3D4F">
        <w:t xml:space="preserve">             Accuracy=</w:t>
      </w:r>
      <w:r w:rsidR="008C3D4F" w:rsidRPr="008C3D4F">
        <w:t xml:space="preserve"> </w:t>
      </w:r>
      <w:r w:rsidR="008C3D4F" w:rsidRPr="00CA4807">
        <w:rPr>
          <w:b/>
        </w:rPr>
        <w:t>95.99</w:t>
      </w:r>
      <w:r w:rsidRPr="00CA4807">
        <w:rPr>
          <w:b/>
        </w:rPr>
        <w:t>%</w:t>
      </w:r>
    </w:p>
    <w:p w:rsidR="001F7FAA" w:rsidRDefault="001F7FAA" w:rsidP="00DE361F">
      <w:pPr>
        <w:pStyle w:val="ListParagraph"/>
        <w:ind w:left="1080"/>
      </w:pPr>
      <w:r>
        <w:t xml:space="preserve"> </w:t>
      </w:r>
      <w:r w:rsidR="00D13FB0">
        <w:t>When k=10</w:t>
      </w:r>
      <w:r>
        <w:t xml:space="preserve"> Accuracy=</w:t>
      </w:r>
      <w:r w:rsidR="00D13FB0" w:rsidRPr="00D13FB0">
        <w:t xml:space="preserve"> 97.2431</w:t>
      </w:r>
      <w:r>
        <w:t>%                            When k=20                  Accuracy=</w:t>
      </w:r>
      <w:r w:rsidR="00D13FB0" w:rsidRPr="00D13FB0">
        <w:t xml:space="preserve"> 95.99</w:t>
      </w:r>
      <w:r>
        <w:t>%</w:t>
      </w:r>
    </w:p>
    <w:p w:rsidR="00DE361F" w:rsidRDefault="00DE361F" w:rsidP="00DE361F">
      <w:pPr>
        <w:pStyle w:val="ListParagraph"/>
        <w:ind w:left="1080"/>
      </w:pPr>
      <w:r>
        <w:t xml:space="preserve">Mean absolute error                      </w:t>
      </w:r>
      <w:r w:rsidRPr="00DE361F">
        <w:t>0.0025</w:t>
      </w:r>
      <w:r>
        <w:t xml:space="preserve">            Root mean squared error                  </w:t>
      </w:r>
      <w:r w:rsidRPr="00DE361F">
        <w:t>0.0025</w:t>
      </w:r>
    </w:p>
    <w:p w:rsidR="00DE361F" w:rsidRDefault="00DE361F" w:rsidP="00DE361F">
      <w:pPr>
        <w:pStyle w:val="ListParagraph"/>
        <w:ind w:left="1080"/>
      </w:pPr>
      <w:r>
        <w:t xml:space="preserve">Relative absolute error                  </w:t>
      </w:r>
      <w:r w:rsidRPr="00DE361F">
        <w:t>0.4991</w:t>
      </w:r>
      <w:r>
        <w:t>%     Root relative squared error              0.4989%</w:t>
      </w:r>
    </w:p>
    <w:p w:rsidR="00DE361F" w:rsidRDefault="00DE361F" w:rsidP="00DE361F">
      <w:pPr>
        <w:pStyle w:val="ListParagraph"/>
        <w:ind w:left="1080"/>
      </w:pPr>
      <w:r w:rsidRPr="00486147">
        <w:t>Time taken to t</w:t>
      </w:r>
      <w:r w:rsidR="001F7FAA">
        <w:t>est model on training data: 0.01</w:t>
      </w:r>
      <w:r w:rsidRPr="00486147">
        <w:t xml:space="preserve"> seconds</w:t>
      </w:r>
    </w:p>
    <w:p w:rsidR="004502E2" w:rsidRDefault="004502E2" w:rsidP="00DE361F">
      <w:pPr>
        <w:pStyle w:val="ListParagraph"/>
        <w:ind w:left="1080"/>
      </w:pPr>
    </w:p>
    <w:p w:rsidR="006B43E7" w:rsidRDefault="004502E2" w:rsidP="006B43E7">
      <w:pPr>
        <w:pStyle w:val="ListParagraph"/>
        <w:ind w:left="1080"/>
      </w:pPr>
      <w:r>
        <w:t xml:space="preserve">Based on accuracy, error rates and other computational parameters, the best classifier for two </w:t>
      </w:r>
      <w:r w:rsidR="008C3D4F">
        <w:t>Gaussians</w:t>
      </w:r>
      <w:r>
        <w:t xml:space="preserve"> dataset </w:t>
      </w:r>
      <w:r w:rsidR="00D13FB0">
        <w:t>is Naive Bayes</w:t>
      </w:r>
      <w:r>
        <w:t xml:space="preserve"> classifier. </w:t>
      </w:r>
    </w:p>
    <w:p w:rsidR="006B43E7" w:rsidRDefault="006B43E7" w:rsidP="006B43E7">
      <w:pPr>
        <w:pStyle w:val="ListParagraph"/>
        <w:ind w:left="1080"/>
      </w:pPr>
    </w:p>
    <w:p w:rsidR="00CE1EFD" w:rsidRPr="007E2F49" w:rsidRDefault="00CE1EFD" w:rsidP="006B43E7">
      <w:pPr>
        <w:pStyle w:val="ListParagraph"/>
        <w:numPr>
          <w:ilvl w:val="0"/>
          <w:numId w:val="8"/>
        </w:numPr>
        <w:rPr>
          <w:u w:val="single"/>
        </w:rPr>
      </w:pPr>
      <w:r w:rsidRPr="007E2F49">
        <w:rPr>
          <w:u w:val="single"/>
        </w:rPr>
        <w:t xml:space="preserve">Two Spirals dataset </w:t>
      </w:r>
    </w:p>
    <w:p w:rsidR="006B43E7" w:rsidRDefault="006B43E7" w:rsidP="006B43E7">
      <w:pPr>
        <w:pStyle w:val="ListParagraph"/>
        <w:ind w:left="1080"/>
      </w:pPr>
    </w:p>
    <w:p w:rsidR="006B43E7" w:rsidRPr="0096065D" w:rsidRDefault="007E2F49" w:rsidP="006B43E7">
      <w:pPr>
        <w:pStyle w:val="ListParagraph"/>
        <w:ind w:left="1080"/>
        <w:rPr>
          <w:b/>
        </w:rPr>
      </w:pPr>
      <w:r w:rsidRPr="0096065D">
        <w:rPr>
          <w:b/>
        </w:rPr>
        <w:t>FOR NAIVE BAYES CLASSIFIER-</w:t>
      </w:r>
    </w:p>
    <w:p w:rsidR="006B43E7" w:rsidRDefault="006B43E7" w:rsidP="006B43E7">
      <w:pPr>
        <w:pStyle w:val="ListParagraph"/>
        <w:ind w:left="1080"/>
      </w:pPr>
      <w:r>
        <w:t>Euclidean Distance is used as it is default and linear search is perfo</w:t>
      </w:r>
      <w:r w:rsidR="00F82776">
        <w:t>r</w:t>
      </w:r>
      <w:r>
        <w:t>med in Weka.</w:t>
      </w:r>
    </w:p>
    <w:p w:rsidR="006B43E7" w:rsidRDefault="006B43E7" w:rsidP="006B43E7">
      <w:pPr>
        <w:pStyle w:val="ListParagraph"/>
        <w:ind w:left="1080"/>
      </w:pPr>
      <w:r>
        <w:t xml:space="preserve">Accuracy is </w:t>
      </w:r>
      <w:r w:rsidR="00902D00" w:rsidRPr="0096065D">
        <w:rPr>
          <w:b/>
        </w:rPr>
        <w:t>63.8639</w:t>
      </w:r>
      <w:r w:rsidRPr="0096065D">
        <w:rPr>
          <w:b/>
        </w:rPr>
        <w:t>%</w:t>
      </w:r>
    </w:p>
    <w:p w:rsidR="006B43E7" w:rsidRDefault="006B43E7" w:rsidP="006B43E7">
      <w:pPr>
        <w:pStyle w:val="ListParagraph"/>
        <w:ind w:left="1080"/>
      </w:pPr>
      <w:r>
        <w:t xml:space="preserve">Mean absolute error                      </w:t>
      </w:r>
      <w:r w:rsidRPr="006B43E7">
        <w:t>0.4408</w:t>
      </w:r>
      <w:r>
        <w:t xml:space="preserve">            Root mean squared error                 </w:t>
      </w:r>
      <w:r w:rsidRPr="006B43E7">
        <w:t>0.4713</w:t>
      </w:r>
    </w:p>
    <w:p w:rsidR="006B43E7" w:rsidRDefault="006B43E7" w:rsidP="006B43E7">
      <w:pPr>
        <w:pStyle w:val="ListParagraph"/>
        <w:ind w:left="1080"/>
      </w:pPr>
      <w:r>
        <w:t xml:space="preserve">Relative absolute error                  </w:t>
      </w:r>
      <w:r w:rsidR="00827C8E" w:rsidRPr="00827C8E">
        <w:t>88.1569</w:t>
      </w:r>
      <w:r>
        <w:t xml:space="preserve">%      Root relative squared error          </w:t>
      </w:r>
      <w:r w:rsidR="00827C8E" w:rsidRPr="00827C8E">
        <w:t>94.2645</w:t>
      </w:r>
      <w:r>
        <w:t>%</w:t>
      </w:r>
    </w:p>
    <w:p w:rsidR="006B43E7" w:rsidRDefault="006B43E7" w:rsidP="006B43E7">
      <w:pPr>
        <w:pStyle w:val="ListParagraph"/>
        <w:ind w:left="1080"/>
      </w:pPr>
      <w:r w:rsidRPr="009B5FB2">
        <w:t>Time taken to t</w:t>
      </w:r>
      <w:r>
        <w:t>est model on training data: 0.01</w:t>
      </w:r>
      <w:r w:rsidRPr="009B5FB2">
        <w:t xml:space="preserve"> seconds</w:t>
      </w:r>
    </w:p>
    <w:p w:rsidR="006B43E7" w:rsidRDefault="006B43E7" w:rsidP="006B43E7">
      <w:pPr>
        <w:pStyle w:val="ListParagraph"/>
        <w:ind w:left="1080"/>
      </w:pPr>
    </w:p>
    <w:p w:rsidR="006B43E7" w:rsidRPr="00CA4807" w:rsidRDefault="007E2F49" w:rsidP="006B43E7">
      <w:pPr>
        <w:pStyle w:val="ListParagraph"/>
        <w:ind w:left="1080"/>
        <w:rPr>
          <w:b/>
        </w:rPr>
      </w:pPr>
      <w:r w:rsidRPr="00CA4807">
        <w:rPr>
          <w:b/>
        </w:rPr>
        <w:lastRenderedPageBreak/>
        <w:t>FOR K-NN CLASSIFIER –</w:t>
      </w:r>
    </w:p>
    <w:p w:rsidR="006B43E7" w:rsidRDefault="006B43E7" w:rsidP="006B43E7">
      <w:pPr>
        <w:pStyle w:val="ListParagraph"/>
        <w:ind w:left="1080"/>
      </w:pPr>
      <w:r>
        <w:t>Total Number of Samples n</w:t>
      </w:r>
      <w:r w:rsidR="00827C8E">
        <w:t>=499+500</w:t>
      </w:r>
      <w:r w:rsidR="009D736F">
        <w:t>=9</w:t>
      </w:r>
      <w:r>
        <w:t>99</w:t>
      </w:r>
    </w:p>
    <w:p w:rsidR="006B43E7" w:rsidRDefault="006B43E7" w:rsidP="006B43E7">
      <w:pPr>
        <w:pStyle w:val="ListParagraph"/>
        <w:ind w:left="1080"/>
      </w:pPr>
      <w:r>
        <w:t>K=</w:t>
      </w:r>
      <m:oMath>
        <m:rad>
          <m:radPr>
            <m:degHide m:val="on"/>
            <m:ctrlPr>
              <w:rPr>
                <w:rFonts w:ascii="Cambria Math" w:hAnsi="Cambria Math"/>
                <w:i/>
              </w:rPr>
            </m:ctrlPr>
          </m:radPr>
          <m:deg/>
          <m:e>
            <m:r>
              <w:rPr>
                <w:rFonts w:ascii="Cambria Math" w:hAnsi="Cambria Math"/>
              </w:rPr>
              <m:t>n</m:t>
            </m:r>
          </m:e>
        </m:rad>
      </m:oMath>
      <w:r>
        <w:t>=</w:t>
      </w:r>
      <m:oMath>
        <m:rad>
          <m:radPr>
            <m:degHide m:val="on"/>
            <m:ctrlPr>
              <w:rPr>
                <w:rFonts w:ascii="Cambria Math" w:hAnsi="Cambria Math"/>
                <w:i/>
              </w:rPr>
            </m:ctrlPr>
          </m:radPr>
          <m:deg/>
          <m:e>
            <m:r>
              <w:rPr>
                <w:rFonts w:ascii="Cambria Math" w:hAnsi="Cambria Math"/>
              </w:rPr>
              <m:t>999</m:t>
            </m:r>
          </m:e>
        </m:rad>
      </m:oMath>
      <w:r>
        <w:t>=</w:t>
      </w:r>
      <w:r w:rsidR="009D736F">
        <w:t>31.60</w:t>
      </w:r>
    </w:p>
    <w:p w:rsidR="006B43E7" w:rsidRDefault="006B43E7" w:rsidP="006B43E7">
      <w:pPr>
        <w:pStyle w:val="ListParagraph"/>
        <w:ind w:left="1080"/>
      </w:pPr>
      <w:r>
        <w:t>When k=1              Accuracy=</w:t>
      </w:r>
      <w:r w:rsidR="00902D00" w:rsidRPr="00902D00">
        <w:t xml:space="preserve"> </w:t>
      </w:r>
      <w:r w:rsidR="00902D00" w:rsidRPr="0096065D">
        <w:rPr>
          <w:b/>
        </w:rPr>
        <w:t>94.4945</w:t>
      </w:r>
      <w:r w:rsidRPr="0096065D">
        <w:rPr>
          <w:b/>
        </w:rPr>
        <w:t>%</w:t>
      </w:r>
    </w:p>
    <w:p w:rsidR="006B43E7" w:rsidRDefault="006B43E7" w:rsidP="006B43E7">
      <w:pPr>
        <w:pStyle w:val="ListParagraph"/>
        <w:ind w:left="1080"/>
      </w:pPr>
      <w:r>
        <w:t xml:space="preserve"> When k=</w:t>
      </w:r>
      <w:r w:rsidR="007E2F49">
        <w:t>32</w:t>
      </w:r>
      <w:r>
        <w:t xml:space="preserve"> Accuracy=</w:t>
      </w:r>
      <w:r w:rsidR="007E2F49" w:rsidRPr="007E2F49">
        <w:t xml:space="preserve"> </w:t>
      </w:r>
      <w:r w:rsidR="00496C7F">
        <w:t>93.693</w:t>
      </w:r>
      <w:r>
        <w:t>%                        When k=20                  Accuracy=</w:t>
      </w:r>
      <w:r w:rsidR="007E2F49" w:rsidRPr="007E2F49">
        <w:t xml:space="preserve"> </w:t>
      </w:r>
      <w:r w:rsidR="00496C7F">
        <w:t>94.59</w:t>
      </w:r>
      <w:r>
        <w:t>%</w:t>
      </w:r>
    </w:p>
    <w:p w:rsidR="006B43E7" w:rsidRDefault="006B43E7" w:rsidP="006B43E7">
      <w:pPr>
        <w:pStyle w:val="ListParagraph"/>
        <w:ind w:left="1080"/>
      </w:pPr>
      <w:r>
        <w:t xml:space="preserve">Mean absolute error                      </w:t>
      </w:r>
      <w:r w:rsidR="00496C7F" w:rsidRPr="00496C7F">
        <w:t>0.056</w:t>
      </w:r>
      <w:r>
        <w:t xml:space="preserve">            Root mean squared error                  </w:t>
      </w:r>
      <w:r w:rsidR="00496C7F" w:rsidRPr="00496C7F">
        <w:t>0.2344</w:t>
      </w:r>
    </w:p>
    <w:p w:rsidR="006B43E7" w:rsidRDefault="006B43E7" w:rsidP="006B43E7">
      <w:pPr>
        <w:pStyle w:val="ListParagraph"/>
        <w:ind w:left="1080"/>
      </w:pPr>
      <w:r>
        <w:t xml:space="preserve">Relative absolute error                  </w:t>
      </w:r>
      <w:r w:rsidR="00496C7F" w:rsidRPr="00496C7F">
        <w:t>11.2085</w:t>
      </w:r>
      <w:r>
        <w:t xml:space="preserve">%    Root relative squared error              </w:t>
      </w:r>
      <w:r w:rsidR="00496C7F" w:rsidRPr="00496C7F">
        <w:t>46.876</w:t>
      </w:r>
      <w:r>
        <w:t>%</w:t>
      </w:r>
    </w:p>
    <w:p w:rsidR="006B43E7" w:rsidRDefault="006B43E7" w:rsidP="007E2F49">
      <w:pPr>
        <w:pStyle w:val="ListParagraph"/>
        <w:ind w:left="1080"/>
      </w:pPr>
      <w:r w:rsidRPr="00486147">
        <w:t>Time taken to t</w:t>
      </w:r>
      <w:r>
        <w:t>est model on tr</w:t>
      </w:r>
      <w:r w:rsidR="00827C8E">
        <w:t>aining data: 0.1</w:t>
      </w:r>
      <w:r>
        <w:t>1</w:t>
      </w:r>
      <w:r w:rsidRPr="00486147">
        <w:t xml:space="preserve"> seconds</w:t>
      </w:r>
    </w:p>
    <w:p w:rsidR="007E2F49" w:rsidRPr="00CE1EFD" w:rsidRDefault="007E2F49" w:rsidP="007E2F49">
      <w:r>
        <w:t xml:space="preserve">Based on the elapsed time for the classifier to decide, Naive Bayes classifier is better. But, based on accuracy, error rates and other computational parameters, the best classifier for half kernel dataset is k-NN classifier. Since, a classifier must not classify incorrectly even though it is computationally fast. </w:t>
      </w:r>
    </w:p>
    <w:p w:rsidR="007E2F49" w:rsidRDefault="007E2F49" w:rsidP="006B43E7">
      <w:pPr>
        <w:pStyle w:val="ListParagraph"/>
        <w:ind w:left="1080"/>
      </w:pPr>
    </w:p>
    <w:p w:rsidR="006B43E7" w:rsidRDefault="006B43E7" w:rsidP="006B43E7">
      <w:pPr>
        <w:pStyle w:val="ListParagraph"/>
        <w:ind w:left="1080"/>
      </w:pPr>
    </w:p>
    <w:p w:rsidR="006B43E7" w:rsidRPr="00CE1EFD" w:rsidRDefault="006B43E7" w:rsidP="00CE1EFD">
      <w:pPr>
        <w:ind w:left="720"/>
      </w:pPr>
    </w:p>
    <w:p w:rsidR="009C45FD" w:rsidRPr="009C45FD" w:rsidRDefault="009C45FD" w:rsidP="009C45FD">
      <w:pPr>
        <w:rPr>
          <w:b/>
        </w:rPr>
      </w:pPr>
    </w:p>
    <w:p w:rsidR="00676B57" w:rsidRDefault="00676B57" w:rsidP="009F5F2E"/>
    <w:p w:rsidR="009F5F2E" w:rsidRPr="009F5F2E" w:rsidRDefault="009F5F2E" w:rsidP="009F5F2E">
      <w:pPr>
        <w:rPr>
          <w:u w:val="single"/>
        </w:rPr>
      </w:pPr>
    </w:p>
    <w:p w:rsidR="009F5F2E" w:rsidRDefault="009F5F2E" w:rsidP="009F5F2E"/>
    <w:p w:rsidR="009F5F2E" w:rsidRDefault="009F5F2E" w:rsidP="009F5F2E">
      <w:pPr>
        <w:ind w:left="720"/>
      </w:pPr>
    </w:p>
    <w:p w:rsidR="009F5F2E" w:rsidRPr="001134D4" w:rsidRDefault="009F5F2E" w:rsidP="009F5F2E">
      <w:pPr>
        <w:ind w:left="720"/>
      </w:pPr>
    </w:p>
    <w:p w:rsidR="0027288D" w:rsidRPr="0027288D" w:rsidRDefault="0027288D" w:rsidP="0027288D">
      <w:pPr>
        <w:pStyle w:val="ListParagraph"/>
        <w:rPr>
          <w:b/>
        </w:rPr>
      </w:pPr>
    </w:p>
    <w:p w:rsidR="004E6433" w:rsidRPr="006A65DF" w:rsidRDefault="004E6433" w:rsidP="004E6433">
      <w:pPr>
        <w:tabs>
          <w:tab w:val="left" w:pos="750"/>
        </w:tabs>
      </w:pPr>
      <w:r>
        <w:tab/>
      </w:r>
    </w:p>
    <w:p w:rsidR="00B651AA" w:rsidRPr="002922B9" w:rsidRDefault="00B651AA" w:rsidP="002922B9">
      <w:pPr>
        <w:pStyle w:val="ListParagraph"/>
        <w:ind w:left="1080"/>
        <w:rPr>
          <w:u w:val="single"/>
        </w:rPr>
      </w:pPr>
    </w:p>
    <w:p w:rsidR="006A13FA" w:rsidRDefault="006A13FA" w:rsidP="006A13FA">
      <w:pPr>
        <w:pStyle w:val="ListParagraph"/>
        <w:rPr>
          <w:u w:val="single"/>
        </w:rPr>
      </w:pPr>
    </w:p>
    <w:p w:rsidR="006A13FA" w:rsidRPr="006A13FA" w:rsidRDefault="006A13FA" w:rsidP="006A13FA">
      <w:pPr>
        <w:pStyle w:val="ListParagraph"/>
        <w:rPr>
          <w:u w:val="single"/>
        </w:rPr>
      </w:pPr>
    </w:p>
    <w:p w:rsidR="006A13FA" w:rsidRDefault="006A13FA" w:rsidP="0071232F">
      <w:pPr>
        <w:pStyle w:val="ListParagraph"/>
        <w:rPr>
          <w:u w:val="single"/>
        </w:rPr>
      </w:pPr>
    </w:p>
    <w:p w:rsidR="0071232F" w:rsidRPr="0071232F" w:rsidRDefault="0071232F" w:rsidP="0071232F">
      <w:pPr>
        <w:pStyle w:val="ListParagraph"/>
        <w:rPr>
          <w:u w:val="single"/>
        </w:rPr>
      </w:pPr>
    </w:p>
    <w:p w:rsidR="0071232F" w:rsidRDefault="0071232F" w:rsidP="00975083">
      <w:pPr>
        <w:pStyle w:val="ListParagraph"/>
      </w:pPr>
    </w:p>
    <w:p w:rsidR="0071232F" w:rsidRPr="0071232F" w:rsidRDefault="0071232F" w:rsidP="00975083">
      <w:pPr>
        <w:pStyle w:val="ListParagraph"/>
      </w:pPr>
    </w:p>
    <w:sectPr w:rsidR="0071232F" w:rsidRPr="0071232F" w:rsidSect="00B3706D">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1E39" w:rsidRDefault="00181E39" w:rsidP="005C1CE6">
      <w:pPr>
        <w:spacing w:after="0" w:line="240" w:lineRule="auto"/>
      </w:pPr>
      <w:r>
        <w:separator/>
      </w:r>
    </w:p>
  </w:endnote>
  <w:endnote w:type="continuationSeparator" w:id="1">
    <w:p w:rsidR="00181E39" w:rsidRDefault="00181E39" w:rsidP="005C1C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1E39" w:rsidRDefault="00181E39" w:rsidP="005C1CE6">
      <w:pPr>
        <w:spacing w:after="0" w:line="240" w:lineRule="auto"/>
      </w:pPr>
      <w:r>
        <w:separator/>
      </w:r>
    </w:p>
  </w:footnote>
  <w:footnote w:type="continuationSeparator" w:id="1">
    <w:p w:rsidR="00181E39" w:rsidRDefault="00181E39" w:rsidP="005C1C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23075"/>
    <w:multiLevelType w:val="hybridMultilevel"/>
    <w:tmpl w:val="0A96633C"/>
    <w:lvl w:ilvl="0" w:tplc="6A14E93A">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1342065D"/>
    <w:multiLevelType w:val="hybridMultilevel"/>
    <w:tmpl w:val="07C8DE0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6980948"/>
    <w:multiLevelType w:val="hybridMultilevel"/>
    <w:tmpl w:val="97FAE1C4"/>
    <w:lvl w:ilvl="0" w:tplc="2C0AF5F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23047E41"/>
    <w:multiLevelType w:val="hybridMultilevel"/>
    <w:tmpl w:val="8A5ED8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285618C3"/>
    <w:multiLevelType w:val="hybridMultilevel"/>
    <w:tmpl w:val="C654106A"/>
    <w:lvl w:ilvl="0" w:tplc="2C0AF5F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54EB0B52"/>
    <w:multiLevelType w:val="hybridMultilevel"/>
    <w:tmpl w:val="E9B8B690"/>
    <w:lvl w:ilvl="0" w:tplc="C1A0A0E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E5C442F"/>
    <w:multiLevelType w:val="hybridMultilevel"/>
    <w:tmpl w:val="4F7821D2"/>
    <w:lvl w:ilvl="0" w:tplc="A1DE322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67601F94"/>
    <w:multiLevelType w:val="hybridMultilevel"/>
    <w:tmpl w:val="F1E202BC"/>
    <w:lvl w:ilvl="0" w:tplc="157EFEF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6B764B10"/>
    <w:multiLevelType w:val="hybridMultilevel"/>
    <w:tmpl w:val="511CEE12"/>
    <w:lvl w:ilvl="0" w:tplc="0816A95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725C7D79"/>
    <w:multiLevelType w:val="hybridMultilevel"/>
    <w:tmpl w:val="971EE7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015D5"/>
    <w:multiLevelType w:val="hybridMultilevel"/>
    <w:tmpl w:val="97FAE1C4"/>
    <w:lvl w:ilvl="0" w:tplc="2C0AF5F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77ED1354"/>
    <w:multiLevelType w:val="hybridMultilevel"/>
    <w:tmpl w:val="511CEE12"/>
    <w:lvl w:ilvl="0" w:tplc="0816A95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AB676AB"/>
    <w:multiLevelType w:val="hybridMultilevel"/>
    <w:tmpl w:val="21D68D98"/>
    <w:lvl w:ilvl="0" w:tplc="4BB2825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6"/>
  </w:num>
  <w:num w:numId="3">
    <w:abstractNumId w:val="9"/>
  </w:num>
  <w:num w:numId="4">
    <w:abstractNumId w:val="10"/>
  </w:num>
  <w:num w:numId="5">
    <w:abstractNumId w:val="2"/>
  </w:num>
  <w:num w:numId="6">
    <w:abstractNumId w:val="4"/>
  </w:num>
  <w:num w:numId="7">
    <w:abstractNumId w:val="3"/>
  </w:num>
  <w:num w:numId="8">
    <w:abstractNumId w:val="5"/>
  </w:num>
  <w:num w:numId="9">
    <w:abstractNumId w:val="8"/>
  </w:num>
  <w:num w:numId="10">
    <w:abstractNumId w:val="11"/>
  </w:num>
  <w:num w:numId="11">
    <w:abstractNumId w:val="7"/>
  </w:num>
  <w:num w:numId="12">
    <w:abstractNumId w:val="0"/>
  </w:num>
  <w:num w:numId="1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jAwsDQyMzc2sLQwM7RU0lEKTi0uzszPAykwqgUAnTIXlSwAAAA="/>
  </w:docVars>
  <w:rsids>
    <w:rsidRoot w:val="00975083"/>
    <w:rsid w:val="00001F67"/>
    <w:rsid w:val="0001389E"/>
    <w:rsid w:val="00043391"/>
    <w:rsid w:val="00053FB3"/>
    <w:rsid w:val="00056BE6"/>
    <w:rsid w:val="000827FC"/>
    <w:rsid w:val="000A28BC"/>
    <w:rsid w:val="001134D4"/>
    <w:rsid w:val="00113954"/>
    <w:rsid w:val="00132E84"/>
    <w:rsid w:val="00175B92"/>
    <w:rsid w:val="00181CC4"/>
    <w:rsid w:val="00181E39"/>
    <w:rsid w:val="00184E7D"/>
    <w:rsid w:val="001876BA"/>
    <w:rsid w:val="001A0BE8"/>
    <w:rsid w:val="001C05DD"/>
    <w:rsid w:val="001C1A1F"/>
    <w:rsid w:val="001C2DAF"/>
    <w:rsid w:val="001F7FAA"/>
    <w:rsid w:val="0020799D"/>
    <w:rsid w:val="0022692D"/>
    <w:rsid w:val="00242589"/>
    <w:rsid w:val="0027288D"/>
    <w:rsid w:val="002922B9"/>
    <w:rsid w:val="002A2E03"/>
    <w:rsid w:val="002B4E3C"/>
    <w:rsid w:val="002C4DAC"/>
    <w:rsid w:val="00303F50"/>
    <w:rsid w:val="00304BA2"/>
    <w:rsid w:val="0032105F"/>
    <w:rsid w:val="00353D2F"/>
    <w:rsid w:val="00372F13"/>
    <w:rsid w:val="0037417A"/>
    <w:rsid w:val="00384A35"/>
    <w:rsid w:val="00391332"/>
    <w:rsid w:val="003A230B"/>
    <w:rsid w:val="003B071F"/>
    <w:rsid w:val="003B1614"/>
    <w:rsid w:val="003C2428"/>
    <w:rsid w:val="003D205D"/>
    <w:rsid w:val="004400E6"/>
    <w:rsid w:val="00445D48"/>
    <w:rsid w:val="004502E2"/>
    <w:rsid w:val="00451CC5"/>
    <w:rsid w:val="0048052E"/>
    <w:rsid w:val="00484D5F"/>
    <w:rsid w:val="00486147"/>
    <w:rsid w:val="00487C71"/>
    <w:rsid w:val="00496843"/>
    <w:rsid w:val="00496C7F"/>
    <w:rsid w:val="004C04E2"/>
    <w:rsid w:val="004E6433"/>
    <w:rsid w:val="0051355A"/>
    <w:rsid w:val="0052294A"/>
    <w:rsid w:val="0053287E"/>
    <w:rsid w:val="005538C8"/>
    <w:rsid w:val="005556A2"/>
    <w:rsid w:val="005754D9"/>
    <w:rsid w:val="00593775"/>
    <w:rsid w:val="005C1CE6"/>
    <w:rsid w:val="005D1A60"/>
    <w:rsid w:val="005F4831"/>
    <w:rsid w:val="0060003E"/>
    <w:rsid w:val="00616027"/>
    <w:rsid w:val="00644043"/>
    <w:rsid w:val="00650DFB"/>
    <w:rsid w:val="00651B07"/>
    <w:rsid w:val="00676B57"/>
    <w:rsid w:val="006A13FA"/>
    <w:rsid w:val="006A28F0"/>
    <w:rsid w:val="006A65DF"/>
    <w:rsid w:val="006B43E7"/>
    <w:rsid w:val="006C072C"/>
    <w:rsid w:val="006C2500"/>
    <w:rsid w:val="006F4678"/>
    <w:rsid w:val="006F6805"/>
    <w:rsid w:val="00700FFD"/>
    <w:rsid w:val="00706D02"/>
    <w:rsid w:val="0071232F"/>
    <w:rsid w:val="0075410E"/>
    <w:rsid w:val="00761D2F"/>
    <w:rsid w:val="00762441"/>
    <w:rsid w:val="00763134"/>
    <w:rsid w:val="0079331D"/>
    <w:rsid w:val="007E0B6A"/>
    <w:rsid w:val="007E2F49"/>
    <w:rsid w:val="007F345A"/>
    <w:rsid w:val="00827C8E"/>
    <w:rsid w:val="00834DB2"/>
    <w:rsid w:val="00845D12"/>
    <w:rsid w:val="008976DD"/>
    <w:rsid w:val="008B45F3"/>
    <w:rsid w:val="008C3D4F"/>
    <w:rsid w:val="008C3E58"/>
    <w:rsid w:val="008F691E"/>
    <w:rsid w:val="00902D00"/>
    <w:rsid w:val="009066C6"/>
    <w:rsid w:val="00921098"/>
    <w:rsid w:val="00930DAB"/>
    <w:rsid w:val="009320A8"/>
    <w:rsid w:val="00933C18"/>
    <w:rsid w:val="00946F82"/>
    <w:rsid w:val="00957FD3"/>
    <w:rsid w:val="0096065D"/>
    <w:rsid w:val="009728FD"/>
    <w:rsid w:val="00975083"/>
    <w:rsid w:val="00997098"/>
    <w:rsid w:val="009B5FB2"/>
    <w:rsid w:val="009C45FD"/>
    <w:rsid w:val="009D736F"/>
    <w:rsid w:val="009F0642"/>
    <w:rsid w:val="009F5F2E"/>
    <w:rsid w:val="00A12FBF"/>
    <w:rsid w:val="00A20172"/>
    <w:rsid w:val="00A21495"/>
    <w:rsid w:val="00A264A9"/>
    <w:rsid w:val="00A76292"/>
    <w:rsid w:val="00A854F0"/>
    <w:rsid w:val="00AD0987"/>
    <w:rsid w:val="00AF2ECC"/>
    <w:rsid w:val="00AF661E"/>
    <w:rsid w:val="00B074C5"/>
    <w:rsid w:val="00B2409E"/>
    <w:rsid w:val="00B24AFC"/>
    <w:rsid w:val="00B278FB"/>
    <w:rsid w:val="00B327EB"/>
    <w:rsid w:val="00B3458A"/>
    <w:rsid w:val="00B3706D"/>
    <w:rsid w:val="00B411FF"/>
    <w:rsid w:val="00B57415"/>
    <w:rsid w:val="00B651AA"/>
    <w:rsid w:val="00B77F83"/>
    <w:rsid w:val="00BA2037"/>
    <w:rsid w:val="00BA34EF"/>
    <w:rsid w:val="00BE3400"/>
    <w:rsid w:val="00C062A1"/>
    <w:rsid w:val="00C471A0"/>
    <w:rsid w:val="00C6343C"/>
    <w:rsid w:val="00C72101"/>
    <w:rsid w:val="00CA2C3B"/>
    <w:rsid w:val="00CA4807"/>
    <w:rsid w:val="00CA6A26"/>
    <w:rsid w:val="00CB0009"/>
    <w:rsid w:val="00CC78E4"/>
    <w:rsid w:val="00CE0606"/>
    <w:rsid w:val="00CE1EFD"/>
    <w:rsid w:val="00CF2FBF"/>
    <w:rsid w:val="00D0305C"/>
    <w:rsid w:val="00D032D5"/>
    <w:rsid w:val="00D13FB0"/>
    <w:rsid w:val="00D151C4"/>
    <w:rsid w:val="00D20477"/>
    <w:rsid w:val="00D323DF"/>
    <w:rsid w:val="00D32999"/>
    <w:rsid w:val="00D36646"/>
    <w:rsid w:val="00D52FD4"/>
    <w:rsid w:val="00D74820"/>
    <w:rsid w:val="00D77B33"/>
    <w:rsid w:val="00D82F4E"/>
    <w:rsid w:val="00D913DA"/>
    <w:rsid w:val="00DC5360"/>
    <w:rsid w:val="00DD7BEE"/>
    <w:rsid w:val="00DE361F"/>
    <w:rsid w:val="00DE6CB7"/>
    <w:rsid w:val="00DF5822"/>
    <w:rsid w:val="00E028DC"/>
    <w:rsid w:val="00E27BFF"/>
    <w:rsid w:val="00E41A21"/>
    <w:rsid w:val="00E46473"/>
    <w:rsid w:val="00E66FA5"/>
    <w:rsid w:val="00EA02BB"/>
    <w:rsid w:val="00ED34C0"/>
    <w:rsid w:val="00EE69F6"/>
    <w:rsid w:val="00EF3085"/>
    <w:rsid w:val="00F10687"/>
    <w:rsid w:val="00F31DB6"/>
    <w:rsid w:val="00F546E0"/>
    <w:rsid w:val="00F55B69"/>
    <w:rsid w:val="00F6770F"/>
    <w:rsid w:val="00F67E49"/>
    <w:rsid w:val="00F71DED"/>
    <w:rsid w:val="00F80482"/>
    <w:rsid w:val="00F82776"/>
    <w:rsid w:val="00FB408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706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5083"/>
    <w:pPr>
      <w:ind w:left="720"/>
      <w:contextualSpacing/>
    </w:pPr>
  </w:style>
  <w:style w:type="paragraph" w:styleId="BalloonText">
    <w:name w:val="Balloon Text"/>
    <w:basedOn w:val="Normal"/>
    <w:link w:val="BalloonTextChar"/>
    <w:uiPriority w:val="99"/>
    <w:semiHidden/>
    <w:unhideWhenUsed/>
    <w:rsid w:val="009750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5083"/>
    <w:rPr>
      <w:rFonts w:ascii="Tahoma" w:hAnsi="Tahoma" w:cs="Tahoma"/>
      <w:sz w:val="16"/>
      <w:szCs w:val="16"/>
    </w:rPr>
  </w:style>
  <w:style w:type="character" w:styleId="PlaceholderText">
    <w:name w:val="Placeholder Text"/>
    <w:basedOn w:val="DefaultParagraphFont"/>
    <w:uiPriority w:val="99"/>
    <w:semiHidden/>
    <w:rsid w:val="00056BE6"/>
    <w:rPr>
      <w:color w:val="808080"/>
    </w:rPr>
  </w:style>
  <w:style w:type="paragraph" w:customStyle="1" w:styleId="Default">
    <w:name w:val="Default"/>
    <w:rsid w:val="00CE060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semiHidden/>
    <w:unhideWhenUsed/>
    <w:rsid w:val="005C1CE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C1CE6"/>
  </w:style>
  <w:style w:type="paragraph" w:styleId="Footer">
    <w:name w:val="footer"/>
    <w:basedOn w:val="Normal"/>
    <w:link w:val="FooterChar"/>
    <w:uiPriority w:val="99"/>
    <w:unhideWhenUsed/>
    <w:rsid w:val="005C1C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1CE6"/>
  </w:style>
  <w:style w:type="character" w:customStyle="1" w:styleId="apple-converted-space">
    <w:name w:val="apple-converted-space"/>
    <w:basedOn w:val="DefaultParagraphFont"/>
    <w:rsid w:val="00C6343C"/>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chart" Target="charts/chart2.xml"/><Relationship Id="rId7" Type="http://schemas.openxmlformats.org/officeDocument/2006/relationships/chart" Target="charts/chart1.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IN"/>
  <c:chart>
    <c:title>
      <c:tx>
        <c:rich>
          <a:bodyPr/>
          <a:lstStyle/>
          <a:p>
            <a:pPr>
              <a:defRPr/>
            </a:pPr>
            <a:r>
              <a:rPr lang="en-US"/>
              <a:t>X</a:t>
            </a:r>
            <a:r>
              <a:rPr lang="en-US" baseline="-25000"/>
              <a:t>2</a:t>
            </a:r>
          </a:p>
        </c:rich>
      </c:tx>
    </c:title>
    <c:plotArea>
      <c:layout/>
      <c:scatterChart>
        <c:scatterStyle val="lineMarker"/>
        <c:ser>
          <c:idx val="0"/>
          <c:order val="0"/>
          <c:tx>
            <c:strRef>
              <c:f>Sheet1!$B$1</c:f>
              <c:strCache>
                <c:ptCount val="1"/>
                <c:pt idx="0">
                  <c:v>Y-Values</c:v>
                </c:pt>
              </c:strCache>
            </c:strRef>
          </c:tx>
          <c:spPr>
            <a:ln w="28575">
              <a:noFill/>
            </a:ln>
          </c:spPr>
          <c:xVal>
            <c:numRef>
              <c:f>Sheet1!$A$2:$A$14</c:f>
              <c:numCache>
                <c:formatCode>General</c:formatCode>
                <c:ptCount val="13"/>
                <c:pt idx="0">
                  <c:v>0.70000000000000029</c:v>
                </c:pt>
                <c:pt idx="1">
                  <c:v>1.8</c:v>
                </c:pt>
                <c:pt idx="2">
                  <c:v>2.6</c:v>
                </c:pt>
                <c:pt idx="3">
                  <c:v>1.5</c:v>
                </c:pt>
                <c:pt idx="4">
                  <c:v>1.3</c:v>
                </c:pt>
                <c:pt idx="5">
                  <c:v>1.8</c:v>
                </c:pt>
                <c:pt idx="6">
                  <c:v>2.2000000000000002</c:v>
                </c:pt>
                <c:pt idx="7">
                  <c:v>1.9000000000000001</c:v>
                </c:pt>
                <c:pt idx="8">
                  <c:v>1.3</c:v>
                </c:pt>
                <c:pt idx="9">
                  <c:v>2.2999999999999998</c:v>
                </c:pt>
                <c:pt idx="10">
                  <c:v>1.8</c:v>
                </c:pt>
                <c:pt idx="11">
                  <c:v>1</c:v>
                </c:pt>
                <c:pt idx="12">
                  <c:v>1.1000000000000001</c:v>
                </c:pt>
              </c:numCache>
            </c:numRef>
          </c:xVal>
          <c:yVal>
            <c:numRef>
              <c:f>Sheet1!$B$2:$B$14</c:f>
              <c:numCache>
                <c:formatCode>General</c:formatCode>
                <c:ptCount val="13"/>
                <c:pt idx="0">
                  <c:v>2.7</c:v>
                </c:pt>
                <c:pt idx="1">
                  <c:v>3.2</c:v>
                </c:pt>
                <c:pt idx="2">
                  <c:v>0.8</c:v>
                </c:pt>
                <c:pt idx="3">
                  <c:v>2</c:v>
                </c:pt>
                <c:pt idx="4">
                  <c:v>2.4</c:v>
                </c:pt>
                <c:pt idx="5">
                  <c:v>2.5</c:v>
                </c:pt>
                <c:pt idx="6">
                  <c:v>2.2999999999999998</c:v>
                </c:pt>
                <c:pt idx="7">
                  <c:v>1.9000000000000001</c:v>
                </c:pt>
                <c:pt idx="8">
                  <c:v>1.7000000000000002</c:v>
                </c:pt>
                <c:pt idx="9">
                  <c:v>2</c:v>
                </c:pt>
                <c:pt idx="10">
                  <c:v>1.5</c:v>
                </c:pt>
                <c:pt idx="11">
                  <c:v>2.2000000000000002</c:v>
                </c:pt>
                <c:pt idx="12">
                  <c:v>1.6</c:v>
                </c:pt>
              </c:numCache>
            </c:numRef>
          </c:yVal>
        </c:ser>
        <c:axId val="327270784"/>
        <c:axId val="327272320"/>
      </c:scatterChart>
      <c:valAx>
        <c:axId val="327270784"/>
        <c:scaling>
          <c:orientation val="minMax"/>
        </c:scaling>
        <c:axPos val="b"/>
        <c:numFmt formatCode="General" sourceLinked="1"/>
        <c:tickLblPos val="nextTo"/>
        <c:crossAx val="327272320"/>
        <c:crosses val="autoZero"/>
        <c:crossBetween val="midCat"/>
      </c:valAx>
      <c:valAx>
        <c:axId val="327272320"/>
        <c:scaling>
          <c:orientation val="minMax"/>
        </c:scaling>
        <c:axPos val="l"/>
        <c:majorGridlines/>
        <c:numFmt formatCode="General" sourceLinked="1"/>
        <c:tickLblPos val="nextTo"/>
        <c:crossAx val="327270784"/>
        <c:crosses val="autoZero"/>
        <c:crossBetween val="midCat"/>
      </c:valAx>
    </c:plotArea>
    <c:plotVisOnly val="1"/>
  </c:chart>
  <c:externalData r:id="rId1"/>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IN"/>
  <c:chart>
    <c:title/>
    <c:plotArea>
      <c:layout/>
      <c:scatterChart>
        <c:scatterStyle val="smoothMarker"/>
        <c:ser>
          <c:idx val="0"/>
          <c:order val="0"/>
          <c:tx>
            <c:strRef>
              <c:f>Sheet1!$B$1</c:f>
              <c:strCache>
                <c:ptCount val="1"/>
                <c:pt idx="0">
                  <c:v>Y-Values</c:v>
                </c:pt>
              </c:strCache>
            </c:strRef>
          </c:tx>
          <c:marker>
            <c:symbol val="none"/>
          </c:marker>
          <c:xVal>
            <c:numRef>
              <c:f>Sheet1!$A$2:$A$4</c:f>
              <c:numCache>
                <c:formatCode>General</c:formatCode>
                <c:ptCount val="3"/>
                <c:pt idx="0">
                  <c:v>0</c:v>
                </c:pt>
                <c:pt idx="1">
                  <c:v>0.4</c:v>
                </c:pt>
                <c:pt idx="2">
                  <c:v>2.6</c:v>
                </c:pt>
              </c:numCache>
            </c:numRef>
          </c:xVal>
          <c:yVal>
            <c:numRef>
              <c:f>Sheet1!$B$2:$B$4</c:f>
              <c:numCache>
                <c:formatCode>General</c:formatCode>
                <c:ptCount val="3"/>
                <c:pt idx="0">
                  <c:v>0</c:v>
                </c:pt>
                <c:pt idx="1">
                  <c:v>2.8</c:v>
                </c:pt>
                <c:pt idx="2">
                  <c:v>3</c:v>
                </c:pt>
              </c:numCache>
            </c:numRef>
          </c:yVal>
          <c:smooth val="1"/>
        </c:ser>
        <c:axId val="332453376"/>
        <c:axId val="332454912"/>
      </c:scatterChart>
      <c:valAx>
        <c:axId val="332453376"/>
        <c:scaling>
          <c:orientation val="minMax"/>
        </c:scaling>
        <c:axPos val="b"/>
        <c:numFmt formatCode="General" sourceLinked="1"/>
        <c:tickLblPos val="nextTo"/>
        <c:crossAx val="332454912"/>
        <c:crosses val="autoZero"/>
        <c:crossBetween val="midCat"/>
      </c:valAx>
      <c:valAx>
        <c:axId val="332454912"/>
        <c:scaling>
          <c:orientation val="minMax"/>
        </c:scaling>
        <c:axPos val="l"/>
        <c:majorGridlines/>
        <c:numFmt formatCode="General" sourceLinked="1"/>
        <c:tickLblPos val="nextTo"/>
        <c:crossAx val="332453376"/>
        <c:crosses val="autoZero"/>
        <c:crossBetween val="midCat"/>
      </c:valAx>
    </c:plotArea>
    <c:legend>
      <c:legendPos val="r"/>
    </c:legend>
    <c:plotVisOnly val="1"/>
  </c:chart>
  <c:externalData r:id="rId1"/>
</c:chartSpace>
</file>

<file path=word/drawings/drawing1.xml><?xml version="1.0" encoding="utf-8"?>
<c:userShapes xmlns:c="http://schemas.openxmlformats.org/drawingml/2006/chart">
  <cdr:relSizeAnchor xmlns:cdr="http://schemas.openxmlformats.org/drawingml/2006/chartDrawing">
    <cdr:from>
      <cdr:x>0.42708</cdr:x>
      <cdr:y>0.35119</cdr:y>
    </cdr:from>
    <cdr:to>
      <cdr:x>0.60417</cdr:x>
      <cdr:y>0.58929</cdr:y>
    </cdr:to>
    <cdr:sp macro="" textlink="">
      <cdr:nvSpPr>
        <cdr:cNvPr id="2" name="Oval 1"/>
        <cdr:cNvSpPr/>
      </cdr:nvSpPr>
      <cdr:spPr>
        <a:xfrm xmlns:a="http://schemas.openxmlformats.org/drawingml/2006/main">
          <a:off x="2343150" y="1123950"/>
          <a:ext cx="971550" cy="762000"/>
        </a:xfrm>
        <a:prstGeom xmlns:a="http://schemas.openxmlformats.org/drawingml/2006/main" prst="ellipse">
          <a:avLst/>
        </a:prstGeom>
        <a:solidFill xmlns:a="http://schemas.openxmlformats.org/drawingml/2006/main">
          <a:schemeClr val="bg1"/>
        </a:solidFill>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p xmlns:a="http://schemas.openxmlformats.org/drawingml/2006/main">
          <a:r>
            <a:rPr lang="en-US"/>
            <a:t>xxxxxxxxxxxx</a:t>
          </a:r>
          <a:r>
            <a:rPr lang="en-US" baseline="0">
              <a:solidFill>
                <a:sysClr val="windowText" lastClr="000000"/>
              </a:solidFill>
            </a:rPr>
            <a:t>x</a:t>
          </a:r>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47</TotalTime>
  <Pages>34</Pages>
  <Words>3425</Words>
  <Characters>1952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7</cp:revision>
  <dcterms:created xsi:type="dcterms:W3CDTF">2016-10-03T23:01:00Z</dcterms:created>
  <dcterms:modified xsi:type="dcterms:W3CDTF">2016-10-08T03:49:00Z</dcterms:modified>
</cp:coreProperties>
</file>